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C29A" w14:textId="75BFE49E" w:rsidR="00570663" w:rsidRPr="00D7775B" w:rsidRDefault="00570663" w:rsidP="00570663">
      <w:pPr>
        <w:pStyle w:val="Heading2"/>
        <w:jc w:val="center"/>
        <w:rPr>
          <w:rFonts w:ascii="Arial" w:hAnsi="Arial" w:cs="Arial"/>
          <w:b/>
          <w:bCs/>
          <w:sz w:val="22"/>
          <w:szCs w:val="22"/>
          <w:lang w:bidi="en-US"/>
        </w:rPr>
      </w:pPr>
      <w:bookmarkStart w:id="0" w:name="OLE_LINK24"/>
      <w:r w:rsidRPr="00D7775B">
        <w:rPr>
          <w:rFonts w:ascii="Arial" w:hAnsi="Arial" w:cs="Arial"/>
          <w:b/>
          <w:bCs/>
          <w:sz w:val="22"/>
          <w:szCs w:val="22"/>
        </w:rPr>
        <w:t xml:space="preserve">Appendix </w:t>
      </w:r>
      <w:r w:rsidR="004740C0" w:rsidRPr="00D7775B">
        <w:rPr>
          <w:rFonts w:ascii="Arial" w:hAnsi="Arial" w:cs="Arial"/>
          <w:b/>
          <w:bCs/>
          <w:sz w:val="22"/>
          <w:szCs w:val="22"/>
        </w:rPr>
        <w:t>D</w:t>
      </w:r>
      <w:r w:rsidRPr="00D7775B">
        <w:rPr>
          <w:rFonts w:ascii="Arial" w:hAnsi="Arial" w:cs="Arial"/>
          <w:b/>
          <w:bCs/>
          <w:sz w:val="22"/>
          <w:szCs w:val="22"/>
        </w:rPr>
        <w:t xml:space="preserve"> – Software Capability Checklist</w:t>
      </w:r>
    </w:p>
    <w:bookmarkEnd w:id="0"/>
    <w:p w14:paraId="54D46430" w14:textId="77777777" w:rsidR="00570663" w:rsidRPr="007F6CA5" w:rsidRDefault="00570663" w:rsidP="00570663">
      <w:pPr>
        <w:pStyle w:val="Heading2"/>
        <w:jc w:val="center"/>
        <w:rPr>
          <w:rFonts w:ascii="Arial" w:hAnsi="Arial" w:cs="Arial"/>
          <w:sz w:val="22"/>
          <w:szCs w:val="22"/>
          <w:lang w:bidi="en-US"/>
        </w:rPr>
      </w:pPr>
    </w:p>
    <w:tbl>
      <w:tblPr>
        <w:tblW w:w="1090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35"/>
        <w:gridCol w:w="1260"/>
        <w:gridCol w:w="1350"/>
        <w:gridCol w:w="1080"/>
        <w:gridCol w:w="990"/>
        <w:gridCol w:w="1186"/>
      </w:tblGrid>
      <w:tr w:rsidR="00570663" w:rsidRPr="007F6CA5" w14:paraId="6FFC93F0" w14:textId="77777777" w:rsidTr="007F6CA5">
        <w:trPr>
          <w:trHeight w:val="450"/>
          <w:tblHeader/>
          <w:jc w:val="center"/>
        </w:trPr>
        <w:tc>
          <w:tcPr>
            <w:tcW w:w="10901" w:type="dxa"/>
            <w:gridSpan w:val="6"/>
            <w:shd w:val="clear" w:color="auto" w:fill="D9D9D9" w:themeFill="background1" w:themeFillShade="D9"/>
          </w:tcPr>
          <w:p w14:paraId="731461E5" w14:textId="1A5F1EF2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 xml:space="preserve">SOFTWARE </w:t>
            </w:r>
            <w:r w:rsidR="00272462"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 xml:space="preserve">HIGH LEVEL </w:t>
            </w: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CAPABILITY CHECKLIST</w:t>
            </w:r>
          </w:p>
        </w:tc>
      </w:tr>
      <w:tr w:rsidR="00570663" w:rsidRPr="007F6CA5" w14:paraId="4F21C5CD" w14:textId="77777777" w:rsidTr="007F6CA5">
        <w:trPr>
          <w:trHeight w:val="313"/>
          <w:tblHeader/>
          <w:jc w:val="center"/>
        </w:trPr>
        <w:tc>
          <w:tcPr>
            <w:tcW w:w="5035" w:type="dxa"/>
            <w:shd w:val="clear" w:color="auto" w:fill="FFC000"/>
          </w:tcPr>
          <w:p w14:paraId="47C440DE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Cs/>
                <w:sz w:val="22"/>
                <w:szCs w:val="22"/>
                <w:lang w:bidi="en-US"/>
              </w:rPr>
              <w:t>Functionality</w:t>
            </w:r>
          </w:p>
        </w:tc>
        <w:tc>
          <w:tcPr>
            <w:tcW w:w="1260" w:type="dxa"/>
            <w:shd w:val="clear" w:color="auto" w:fill="FFC000"/>
          </w:tcPr>
          <w:p w14:paraId="4EF96707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Cs/>
                <w:sz w:val="22"/>
                <w:szCs w:val="22"/>
                <w:lang w:bidi="en-US"/>
              </w:rPr>
              <w:t>Standard Function</w:t>
            </w:r>
          </w:p>
        </w:tc>
        <w:tc>
          <w:tcPr>
            <w:tcW w:w="1350" w:type="dxa"/>
            <w:shd w:val="clear" w:color="auto" w:fill="FFC000"/>
          </w:tcPr>
          <w:p w14:paraId="50F26457" w14:textId="77777777" w:rsidR="00570663" w:rsidRPr="007F6CA5" w:rsidRDefault="00570663" w:rsidP="00B70D0A">
            <w:pPr>
              <w:pStyle w:val="Heading2"/>
              <w:ind w:left="0"/>
              <w:jc w:val="center"/>
              <w:rPr>
                <w:rFonts w:ascii="Arial" w:hAnsi="Arial" w:cs="Arial"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Cs/>
                <w:sz w:val="22"/>
                <w:szCs w:val="22"/>
                <w:lang w:bidi="en-US"/>
              </w:rPr>
              <w:t>Configuration</w:t>
            </w:r>
          </w:p>
        </w:tc>
        <w:tc>
          <w:tcPr>
            <w:tcW w:w="1080" w:type="dxa"/>
            <w:shd w:val="clear" w:color="auto" w:fill="FFC000"/>
          </w:tcPr>
          <w:p w14:paraId="7E002D8D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Cs/>
                <w:sz w:val="22"/>
                <w:szCs w:val="22"/>
                <w:lang w:bidi="en-US"/>
              </w:rPr>
              <w:t>App Interface</w:t>
            </w:r>
          </w:p>
        </w:tc>
        <w:tc>
          <w:tcPr>
            <w:tcW w:w="990" w:type="dxa"/>
            <w:shd w:val="clear" w:color="auto" w:fill="FFC000"/>
          </w:tcPr>
          <w:p w14:paraId="67E07328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Cs/>
                <w:sz w:val="22"/>
                <w:szCs w:val="22"/>
                <w:lang w:bidi="en-US"/>
              </w:rPr>
              <w:t>Not In product</w:t>
            </w:r>
          </w:p>
        </w:tc>
        <w:tc>
          <w:tcPr>
            <w:tcW w:w="1186" w:type="dxa"/>
            <w:shd w:val="clear" w:color="auto" w:fill="FFC000"/>
          </w:tcPr>
          <w:p w14:paraId="28AEA5F7" w14:textId="77777777" w:rsidR="00570663" w:rsidRPr="007F6CA5" w:rsidRDefault="00570663" w:rsidP="00B70D0A">
            <w:pPr>
              <w:pStyle w:val="Heading2"/>
              <w:ind w:left="0"/>
              <w:jc w:val="center"/>
              <w:rPr>
                <w:rFonts w:ascii="Arial" w:hAnsi="Arial" w:cs="Arial"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Cs/>
                <w:sz w:val="22"/>
                <w:szCs w:val="22"/>
                <w:lang w:bidi="en-US"/>
              </w:rPr>
              <w:t>Comments</w:t>
            </w:r>
          </w:p>
        </w:tc>
      </w:tr>
      <w:tr w:rsidR="00570663" w:rsidRPr="007F6CA5" w14:paraId="26977595" w14:textId="77777777" w:rsidTr="007F6CA5">
        <w:trPr>
          <w:trHeight w:val="313"/>
          <w:jc w:val="center"/>
        </w:trPr>
        <w:tc>
          <w:tcPr>
            <w:tcW w:w="5035" w:type="dxa"/>
            <w:shd w:val="clear" w:color="auto" w:fill="BEBEBE"/>
          </w:tcPr>
          <w:p w14:paraId="5DAE37D7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Baseline Expectations</w:t>
            </w:r>
          </w:p>
        </w:tc>
        <w:tc>
          <w:tcPr>
            <w:tcW w:w="1260" w:type="dxa"/>
            <w:shd w:val="clear" w:color="auto" w:fill="BEBEBE"/>
          </w:tcPr>
          <w:p w14:paraId="7FA1224C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63ADACBA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18C843CC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55DDB5FC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359B6C53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3D517F07" w14:textId="77777777" w:rsidTr="007F6CA5">
        <w:trPr>
          <w:trHeight w:val="302"/>
          <w:jc w:val="center"/>
        </w:trPr>
        <w:tc>
          <w:tcPr>
            <w:tcW w:w="5035" w:type="dxa"/>
          </w:tcPr>
          <w:p w14:paraId="1B86AF45" w14:textId="72F68C34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apacity/Bandwidth (can handle state-wide demands)</w:t>
            </w:r>
          </w:p>
        </w:tc>
        <w:tc>
          <w:tcPr>
            <w:tcW w:w="1260" w:type="dxa"/>
          </w:tcPr>
          <w:p w14:paraId="18FEB140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DE2AD27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C19A740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F324CA4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7B31C4D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1DEBB211" w14:textId="77777777" w:rsidTr="007F6CA5">
        <w:trPr>
          <w:trHeight w:val="299"/>
          <w:jc w:val="center"/>
        </w:trPr>
        <w:tc>
          <w:tcPr>
            <w:tcW w:w="5035" w:type="dxa"/>
          </w:tcPr>
          <w:p w14:paraId="7A830D33" w14:textId="776D945C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Web portal that supports no wrong door</w:t>
            </w:r>
          </w:p>
        </w:tc>
        <w:tc>
          <w:tcPr>
            <w:tcW w:w="1260" w:type="dxa"/>
          </w:tcPr>
          <w:p w14:paraId="109E5FAE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6C95D52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60DD4BB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BA6B76B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5D7412A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00679D38" w14:textId="77777777" w:rsidTr="007F6CA5">
        <w:trPr>
          <w:trHeight w:val="460"/>
          <w:jc w:val="center"/>
        </w:trPr>
        <w:tc>
          <w:tcPr>
            <w:tcW w:w="5035" w:type="dxa"/>
          </w:tcPr>
          <w:p w14:paraId="761AE66D" w14:textId="41E175CC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Responsive design which allows viewing and accessibility on Mobile (tablet and cell phone)</w:t>
            </w:r>
          </w:p>
        </w:tc>
        <w:tc>
          <w:tcPr>
            <w:tcW w:w="1260" w:type="dxa"/>
          </w:tcPr>
          <w:p w14:paraId="0106E2E8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03B82C7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614AB05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1F1898F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A3723DD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767E6120" w14:textId="77777777" w:rsidTr="007F6CA5">
        <w:trPr>
          <w:trHeight w:val="296"/>
          <w:jc w:val="center"/>
        </w:trPr>
        <w:tc>
          <w:tcPr>
            <w:tcW w:w="5035" w:type="dxa"/>
          </w:tcPr>
          <w:p w14:paraId="22072F35" w14:textId="0170EE00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Navigation available in multiple languages (What languages available out of the box?)</w:t>
            </w:r>
          </w:p>
        </w:tc>
        <w:tc>
          <w:tcPr>
            <w:tcW w:w="1260" w:type="dxa"/>
          </w:tcPr>
          <w:p w14:paraId="08AAD123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C25D527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26EFDCD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70B8A00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0B9E477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0AF10039" w14:textId="77777777" w:rsidTr="007F6CA5">
        <w:trPr>
          <w:trHeight w:val="299"/>
          <w:jc w:val="center"/>
        </w:trPr>
        <w:tc>
          <w:tcPr>
            <w:tcW w:w="5035" w:type="dxa"/>
          </w:tcPr>
          <w:p w14:paraId="6960F5CB" w14:textId="64673623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User-oriented / Easy navigation / Nicely presented</w:t>
            </w:r>
          </w:p>
        </w:tc>
        <w:tc>
          <w:tcPr>
            <w:tcW w:w="1260" w:type="dxa"/>
          </w:tcPr>
          <w:p w14:paraId="47C26B26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8957B0F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99E914A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338AF7C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0B0D53B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6D7AEC19" w14:textId="77777777" w:rsidTr="007F6CA5">
        <w:trPr>
          <w:trHeight w:val="461"/>
          <w:jc w:val="center"/>
        </w:trPr>
        <w:tc>
          <w:tcPr>
            <w:tcW w:w="5035" w:type="dxa"/>
          </w:tcPr>
          <w:p w14:paraId="5AA22F45" w14:textId="6694C923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ccessibility: Navigation accommodates all literacy levels and disabled individuals</w:t>
            </w:r>
          </w:p>
        </w:tc>
        <w:tc>
          <w:tcPr>
            <w:tcW w:w="1260" w:type="dxa"/>
          </w:tcPr>
          <w:p w14:paraId="1AFC5C7C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E74C288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057D22B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42691A5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6AE0822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0BE1E5F5" w14:textId="77777777" w:rsidTr="007F6CA5">
        <w:trPr>
          <w:trHeight w:val="456"/>
          <w:jc w:val="center"/>
        </w:trPr>
        <w:tc>
          <w:tcPr>
            <w:tcW w:w="5035" w:type="dxa"/>
          </w:tcPr>
          <w:p w14:paraId="1FC05C91" w14:textId="74F522A5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Vulnerability testing and vulnerability remediation prior to each release of software</w:t>
            </w:r>
          </w:p>
        </w:tc>
        <w:tc>
          <w:tcPr>
            <w:tcW w:w="1260" w:type="dxa"/>
          </w:tcPr>
          <w:p w14:paraId="31ABE64B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AAE86E4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479A2C9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966B736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48F6352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570663" w:rsidRPr="007F6CA5" w14:paraId="2069DD69" w14:textId="77777777" w:rsidTr="007F6CA5">
        <w:trPr>
          <w:trHeight w:val="458"/>
          <w:jc w:val="center"/>
        </w:trPr>
        <w:tc>
          <w:tcPr>
            <w:tcW w:w="5035" w:type="dxa"/>
          </w:tcPr>
          <w:p w14:paraId="743F9F13" w14:textId="7B3F1976" w:rsidR="00570663" w:rsidRPr="007F6CA5" w:rsidRDefault="00570663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ingle entry of data is shareable across forms and services without reentry</w:t>
            </w:r>
          </w:p>
        </w:tc>
        <w:tc>
          <w:tcPr>
            <w:tcW w:w="1260" w:type="dxa"/>
          </w:tcPr>
          <w:p w14:paraId="47C68926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6884A5A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599267A" w14:textId="77777777" w:rsidR="00570663" w:rsidRPr="007F6CA5" w:rsidRDefault="00570663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F65F09B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4CC65CB" w14:textId="77777777" w:rsidR="00570663" w:rsidRPr="007F6CA5" w:rsidRDefault="00570663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BA21B5" w:rsidRPr="007F6CA5" w14:paraId="1DCCAE0A" w14:textId="77777777" w:rsidTr="007F6CA5">
        <w:trPr>
          <w:trHeight w:val="458"/>
          <w:jc w:val="center"/>
        </w:trPr>
        <w:tc>
          <w:tcPr>
            <w:tcW w:w="5035" w:type="dxa"/>
          </w:tcPr>
          <w:p w14:paraId="79B935FF" w14:textId="121837F8" w:rsidR="00BA21B5" w:rsidRPr="007F6CA5" w:rsidRDefault="00CB4A85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Workflow capabilities</w:t>
            </w:r>
            <w:r w:rsidR="00E63158"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 that will allow for multiple organizational level access and assignment</w:t>
            </w:r>
          </w:p>
        </w:tc>
        <w:tc>
          <w:tcPr>
            <w:tcW w:w="1260" w:type="dxa"/>
          </w:tcPr>
          <w:p w14:paraId="51596EC6" w14:textId="77777777" w:rsidR="00BA21B5" w:rsidRPr="007F6CA5" w:rsidRDefault="00BA21B5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EFB7493" w14:textId="77777777" w:rsidR="00BA21B5" w:rsidRPr="007F6CA5" w:rsidRDefault="00BA21B5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FB412A7" w14:textId="77777777" w:rsidR="00BA21B5" w:rsidRPr="007F6CA5" w:rsidRDefault="00BA21B5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A3C7631" w14:textId="77777777" w:rsidR="00BA21B5" w:rsidRPr="007F6CA5" w:rsidRDefault="00BA21B5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C8F3AB8" w14:textId="77777777" w:rsidR="00BA21B5" w:rsidRPr="007F6CA5" w:rsidRDefault="00BA21B5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1A247079" w14:textId="77777777" w:rsidTr="007F6CA5">
        <w:trPr>
          <w:trHeight w:val="458"/>
          <w:jc w:val="center"/>
        </w:trPr>
        <w:tc>
          <w:tcPr>
            <w:tcW w:w="5035" w:type="dxa"/>
          </w:tcPr>
          <w:p w14:paraId="5825C39A" w14:textId="09C077F8" w:rsidR="00686577" w:rsidRPr="007F6CA5" w:rsidRDefault="00EE2CBD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onfigure, build, and support the South Dakota Community Information Exchange (CIE) software and its platform.</w:t>
            </w:r>
          </w:p>
        </w:tc>
        <w:tc>
          <w:tcPr>
            <w:tcW w:w="1260" w:type="dxa"/>
          </w:tcPr>
          <w:p w14:paraId="3BCDCB01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0F1B9F5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477C89E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2581C5A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944A96C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782AA598" w14:textId="77777777" w:rsidTr="007F6CA5">
        <w:trPr>
          <w:trHeight w:val="596"/>
          <w:jc w:val="center"/>
        </w:trPr>
        <w:tc>
          <w:tcPr>
            <w:tcW w:w="5035" w:type="dxa"/>
          </w:tcPr>
          <w:p w14:paraId="75BA6E15" w14:textId="3EC0B815" w:rsidR="00686577" w:rsidRPr="007F6CA5" w:rsidRDefault="00145E82" w:rsidP="00863B14">
            <w:pPr>
              <w:widowControl/>
              <w:rPr>
                <w:rFonts w:ascii="Arial" w:hAnsi="Arial" w:cs="Arial"/>
                <w:lang w:bidi="en-US"/>
              </w:rPr>
            </w:pPr>
            <w:r w:rsidRPr="007F6CA5">
              <w:rPr>
                <w:rFonts w:ascii="Arial" w:hAnsi="Arial" w:cs="Arial"/>
                <w:lang w:bidi="en-US"/>
              </w:rPr>
              <w:t>The CIE will facilitate the creation of a statewide closed-loop referral system.</w:t>
            </w:r>
            <w:r w:rsidRPr="007F6CA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60" w:type="dxa"/>
          </w:tcPr>
          <w:p w14:paraId="0C1E043B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69514C9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04B5C8D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62A7F09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7587919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38AA8FC4" w14:textId="77777777" w:rsidTr="00D7775B">
        <w:trPr>
          <w:trHeight w:val="1082"/>
          <w:jc w:val="center"/>
        </w:trPr>
        <w:tc>
          <w:tcPr>
            <w:tcW w:w="5035" w:type="dxa"/>
          </w:tcPr>
          <w:p w14:paraId="077B6B56" w14:textId="56BE9597" w:rsidR="00686577" w:rsidRPr="007F6CA5" w:rsidRDefault="007616DE" w:rsidP="00D7775B">
            <w:pPr>
              <w:widowControl/>
              <w:rPr>
                <w:rFonts w:ascii="Arial" w:hAnsi="Arial" w:cs="Arial"/>
              </w:rPr>
            </w:pPr>
            <w:r w:rsidRPr="007F6CA5">
              <w:rPr>
                <w:rFonts w:ascii="Arial" w:hAnsi="Arial" w:cs="Arial"/>
                <w:lang w:bidi="en-US"/>
              </w:rPr>
              <w:t xml:space="preserve">The CIE will provide social need information, service and referral requests, service and referral outcomes, and </w:t>
            </w:r>
            <w:r w:rsidR="00863B14" w:rsidRPr="007F6CA5">
              <w:rPr>
                <w:rFonts w:ascii="Arial" w:hAnsi="Arial" w:cs="Arial"/>
                <w:lang w:bidi="en-US"/>
              </w:rPr>
              <w:t xml:space="preserve">potential </w:t>
            </w:r>
            <w:r w:rsidRPr="007F6CA5">
              <w:rPr>
                <w:rFonts w:ascii="Arial" w:hAnsi="Arial" w:cs="Arial"/>
                <w:lang w:bidi="en-US"/>
              </w:rPr>
              <w:t>pre-determined health information to providers and community partners.</w:t>
            </w:r>
            <w:r w:rsidRPr="007F6CA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60" w:type="dxa"/>
          </w:tcPr>
          <w:p w14:paraId="24D18634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5164911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2FDD24B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E7934CE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AEB8718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28072E56" w14:textId="77777777" w:rsidTr="007F6CA5">
        <w:trPr>
          <w:trHeight w:val="458"/>
          <w:jc w:val="center"/>
        </w:trPr>
        <w:tc>
          <w:tcPr>
            <w:tcW w:w="5035" w:type="dxa"/>
          </w:tcPr>
          <w:p w14:paraId="17B67FC8" w14:textId="3C28334A" w:rsidR="00686577" w:rsidRPr="007F6CA5" w:rsidRDefault="0049261E" w:rsidP="00D7775B">
            <w:pPr>
              <w:widowControl/>
              <w:rPr>
                <w:rFonts w:ascii="Arial" w:hAnsi="Arial" w:cs="Arial"/>
              </w:rPr>
            </w:pPr>
            <w:r w:rsidRPr="007F6CA5">
              <w:rPr>
                <w:rFonts w:ascii="Arial" w:hAnsi="Arial" w:cs="Arial"/>
                <w:lang w:bidi="en-US"/>
              </w:rPr>
              <w:t>The CIE must be implemented, and statewide rollout completed by contract term end date of 5/31/2024.</w:t>
            </w:r>
            <w:r w:rsidRPr="007F6CA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60" w:type="dxa"/>
          </w:tcPr>
          <w:p w14:paraId="4F50DF17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C8B6179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A276348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418929B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DBD08CC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5481744B" w14:textId="77777777" w:rsidTr="007F6CA5">
        <w:trPr>
          <w:trHeight w:val="5186"/>
          <w:jc w:val="center"/>
        </w:trPr>
        <w:tc>
          <w:tcPr>
            <w:tcW w:w="5035" w:type="dxa"/>
          </w:tcPr>
          <w:p w14:paraId="5FEE6291" w14:textId="77777777" w:rsidR="00B31824" w:rsidRPr="007F6CA5" w:rsidRDefault="00B31824" w:rsidP="00B31824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lastRenderedPageBreak/>
              <w:t>A MS Project Schedule that will support the contract term end date of 05/31/2024 and the proposed implementation approach:</w:t>
            </w:r>
          </w:p>
          <w:p w14:paraId="574839AE" w14:textId="77777777" w:rsidR="00B31824" w:rsidRPr="007F6CA5" w:rsidRDefault="00B31824" w:rsidP="00B31824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hase I: Contract Negotiations begin</w:t>
            </w:r>
          </w:p>
          <w:p w14:paraId="08D99C5C" w14:textId="77777777" w:rsidR="00B31824" w:rsidRPr="007F6CA5" w:rsidRDefault="00B31824" w:rsidP="00B31824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hase II: Vendor Contract Executed</w:t>
            </w:r>
          </w:p>
          <w:p w14:paraId="1F50283A" w14:textId="77777777" w:rsidR="00B31824" w:rsidRPr="007F6CA5" w:rsidRDefault="00B31824" w:rsidP="00B31824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hase III: Implementation Project</w:t>
            </w:r>
          </w:p>
          <w:p w14:paraId="6123F264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IE Global Workflows</w:t>
            </w:r>
          </w:p>
          <w:p w14:paraId="3B16BE72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HIE Integration</w:t>
            </w:r>
          </w:p>
          <w:p w14:paraId="7294E644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iCarol/Connect 211/Service Provider Registry Integration</w:t>
            </w:r>
          </w:p>
          <w:p w14:paraId="5552AA26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Helpline Center Network of Care</w:t>
            </w:r>
          </w:p>
          <w:p w14:paraId="5F565FED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Onboard Pilot Community-Based Providers</w:t>
            </w:r>
          </w:p>
          <w:p w14:paraId="0FAAE510" w14:textId="77777777" w:rsidR="00B31824" w:rsidRPr="007F6CA5" w:rsidRDefault="00B31824" w:rsidP="00B31824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hase IV: Iteration-Based Design Sprints</w:t>
            </w:r>
          </w:p>
          <w:p w14:paraId="2A2241C0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yclical Feedback Loop with Pilot Community-Based Providers</w:t>
            </w:r>
          </w:p>
          <w:p w14:paraId="7F41194B" w14:textId="77777777" w:rsidR="00B31824" w:rsidRPr="007F6CA5" w:rsidRDefault="00B31824" w:rsidP="00ED1E79">
            <w:pPr>
              <w:pStyle w:val="Heading2"/>
              <w:numPr>
                <w:ilvl w:val="0"/>
                <w:numId w:val="53"/>
              </w:numPr>
              <w:ind w:left="603" w:hanging="39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ystem Integrations and Workflow Improvements</w:t>
            </w:r>
          </w:p>
          <w:p w14:paraId="75726E48" w14:textId="0262CCFB" w:rsidR="00686577" w:rsidRPr="007F6CA5" w:rsidRDefault="00B31824" w:rsidP="00863B14">
            <w:pPr>
              <w:widowControl/>
              <w:rPr>
                <w:rFonts w:ascii="Arial" w:hAnsi="Arial" w:cs="Arial"/>
                <w:lang w:bidi="en-US"/>
              </w:rPr>
            </w:pPr>
            <w:r w:rsidRPr="007F6CA5">
              <w:rPr>
                <w:rFonts w:ascii="Arial" w:hAnsi="Arial" w:cs="Arial"/>
                <w:lang w:bidi="en-US"/>
              </w:rPr>
              <w:t>Phase V: System Growth - Complete Onboarding and statewide rollout</w:t>
            </w:r>
            <w:r w:rsidRPr="007F6CA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60" w:type="dxa"/>
          </w:tcPr>
          <w:p w14:paraId="41FDC142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3EEBD99E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90857AA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01809B8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539C683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6076D36F" w14:textId="77777777" w:rsidTr="007F6CA5">
        <w:trPr>
          <w:trHeight w:val="458"/>
          <w:jc w:val="center"/>
        </w:trPr>
        <w:tc>
          <w:tcPr>
            <w:tcW w:w="5035" w:type="dxa"/>
          </w:tcPr>
          <w:p w14:paraId="5D039031" w14:textId="7A896966" w:rsidR="00686577" w:rsidRPr="007F6CA5" w:rsidRDefault="004272C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Payment for product subscription and licenses is due upon successful completion of UAT. Project Team will require access prior to UAT. </w:t>
            </w:r>
            <w:r w:rsidR="00863B14" w:rsidRPr="007F6CA5">
              <w:rPr>
                <w:rFonts w:ascii="Arial" w:hAnsi="Arial" w:cs="Arial"/>
                <w:sz w:val="22"/>
                <w:szCs w:val="22"/>
                <w:lang w:bidi="en-US"/>
              </w:rPr>
              <w:t>Team member s</w:t>
            </w: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ubscriptions and licenses can be invoiced at that time.</w:t>
            </w:r>
          </w:p>
        </w:tc>
        <w:tc>
          <w:tcPr>
            <w:tcW w:w="1260" w:type="dxa"/>
          </w:tcPr>
          <w:p w14:paraId="6CBF97BE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D2D3C1A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B677076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A522F7D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DF4B955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6E255712" w14:textId="77777777" w:rsidTr="007F6CA5">
        <w:trPr>
          <w:trHeight w:val="458"/>
          <w:jc w:val="center"/>
        </w:trPr>
        <w:tc>
          <w:tcPr>
            <w:tcW w:w="5035" w:type="dxa"/>
          </w:tcPr>
          <w:p w14:paraId="157BC749" w14:textId="77777777" w:rsidR="006B0ED6" w:rsidRPr="007F6CA5" w:rsidRDefault="006B0ED6" w:rsidP="006B0ED6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This is a deliverable based contract. Payment schedule includes:</w:t>
            </w:r>
          </w:p>
          <w:p w14:paraId="489906AC" w14:textId="77777777" w:rsidR="006B0ED6" w:rsidRPr="007F6CA5" w:rsidRDefault="006B0ED6" w:rsidP="006B0ED6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•</w:t>
            </w: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ab/>
              <w:t>Approved Requirements</w:t>
            </w:r>
          </w:p>
          <w:p w14:paraId="31A1D571" w14:textId="77777777" w:rsidR="006B0ED6" w:rsidRPr="007F6CA5" w:rsidRDefault="006B0ED6" w:rsidP="006B0ED6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•</w:t>
            </w: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ab/>
              <w:t>Approved UAT</w:t>
            </w:r>
          </w:p>
          <w:p w14:paraId="28862B8A" w14:textId="77777777" w:rsidR="006B0ED6" w:rsidRPr="007F6CA5" w:rsidRDefault="006B0ED6" w:rsidP="006B0ED6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•</w:t>
            </w: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ab/>
              <w:t>Approved Go-Live</w:t>
            </w:r>
          </w:p>
          <w:p w14:paraId="7C6B74A3" w14:textId="3E411EA8" w:rsidR="00686577" w:rsidRPr="007F6CA5" w:rsidRDefault="006B0ED6" w:rsidP="006B0ED6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•</w:t>
            </w: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ab/>
              <w:t>Approved Statewide Rollout</w:t>
            </w:r>
          </w:p>
        </w:tc>
        <w:tc>
          <w:tcPr>
            <w:tcW w:w="1260" w:type="dxa"/>
          </w:tcPr>
          <w:p w14:paraId="41669EFB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8EDD023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6569718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2EF5F63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42B59EA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686577" w:rsidRPr="007F6CA5" w14:paraId="4500AABD" w14:textId="77777777" w:rsidTr="007F6CA5">
        <w:trPr>
          <w:trHeight w:val="458"/>
          <w:jc w:val="center"/>
        </w:trPr>
        <w:tc>
          <w:tcPr>
            <w:tcW w:w="5035" w:type="dxa"/>
          </w:tcPr>
          <w:p w14:paraId="7977114A" w14:textId="1D67204D" w:rsidR="00686577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t a minimum, the following environments must be dedicated and made available for the implementation when requirements are approved: Development, UAT, and Production.</w:t>
            </w:r>
          </w:p>
        </w:tc>
        <w:tc>
          <w:tcPr>
            <w:tcW w:w="1260" w:type="dxa"/>
          </w:tcPr>
          <w:p w14:paraId="67DF45CE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B85EED6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C28835F" w14:textId="77777777" w:rsidR="00686577" w:rsidRPr="007F6CA5" w:rsidRDefault="00686577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944C8A1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ED1784A" w14:textId="77777777" w:rsidR="00686577" w:rsidRPr="007F6CA5" w:rsidRDefault="00686577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1B5A2753" w14:textId="77777777" w:rsidTr="007F6CA5">
        <w:trPr>
          <w:trHeight w:val="458"/>
          <w:jc w:val="center"/>
        </w:trPr>
        <w:tc>
          <w:tcPr>
            <w:tcW w:w="5035" w:type="dxa"/>
            <w:shd w:val="clear" w:color="auto" w:fill="BEBEBE"/>
          </w:tcPr>
          <w:p w14:paraId="6DE03B72" w14:textId="0A54CDD9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Client and End User Features</w:t>
            </w:r>
          </w:p>
        </w:tc>
        <w:tc>
          <w:tcPr>
            <w:tcW w:w="1260" w:type="dxa"/>
            <w:shd w:val="clear" w:color="auto" w:fill="BEBEBE"/>
          </w:tcPr>
          <w:p w14:paraId="4E55673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3D66A5D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25F50DA9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4519DD1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0C43AD4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22DE9E6" w14:textId="77777777" w:rsidTr="007F6CA5">
        <w:trPr>
          <w:trHeight w:val="458"/>
          <w:jc w:val="center"/>
        </w:trPr>
        <w:tc>
          <w:tcPr>
            <w:tcW w:w="5035" w:type="dxa"/>
          </w:tcPr>
          <w:p w14:paraId="5FF25072" w14:textId="42BB3D82" w:rsidR="00E87378" w:rsidRPr="007F6CA5" w:rsidRDefault="00775B3E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>
              <w:rPr>
                <w:rFonts w:ascii="Arial" w:hAnsi="Arial" w:cs="Arial"/>
                <w:sz w:val="22"/>
                <w:szCs w:val="22"/>
                <w:lang w:bidi="en-US"/>
              </w:rPr>
              <w:t>Integration with Helpline Center</w:t>
            </w:r>
            <w:r w:rsidR="003B36E6">
              <w:rPr>
                <w:rFonts w:ascii="Arial" w:hAnsi="Arial" w:cs="Arial"/>
                <w:sz w:val="22"/>
                <w:szCs w:val="22"/>
                <w:lang w:bidi="en-US"/>
              </w:rPr>
              <w:t xml:space="preserve"> community resource directory to provide client resource search</w:t>
            </w:r>
            <w:r w:rsidR="00E87378"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 </w:t>
            </w:r>
          </w:p>
        </w:tc>
        <w:tc>
          <w:tcPr>
            <w:tcW w:w="1260" w:type="dxa"/>
          </w:tcPr>
          <w:p w14:paraId="6E05120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392B1D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DBCC68A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E1982A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3B56D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9C5887F" w14:textId="77777777" w:rsidTr="007F6CA5">
        <w:trPr>
          <w:trHeight w:val="458"/>
          <w:jc w:val="center"/>
        </w:trPr>
        <w:tc>
          <w:tcPr>
            <w:tcW w:w="5035" w:type="dxa"/>
          </w:tcPr>
          <w:p w14:paraId="704A5F7D" w14:textId="26343062" w:rsidR="00E87378" w:rsidRPr="007F6CA5" w:rsidRDefault="00E87378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lient portal to request service and communicate with care team</w:t>
            </w:r>
          </w:p>
        </w:tc>
        <w:tc>
          <w:tcPr>
            <w:tcW w:w="1260" w:type="dxa"/>
          </w:tcPr>
          <w:p w14:paraId="703E42F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F9B974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F077CC0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D49923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A7A1D5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A3C16FB" w14:textId="77777777" w:rsidTr="007F6CA5">
        <w:trPr>
          <w:trHeight w:val="458"/>
          <w:jc w:val="center"/>
        </w:trPr>
        <w:tc>
          <w:tcPr>
            <w:tcW w:w="5035" w:type="dxa"/>
          </w:tcPr>
          <w:p w14:paraId="3909A2CA" w14:textId="5B55157B" w:rsidR="00E87378" w:rsidRPr="007F6CA5" w:rsidRDefault="00E87378" w:rsidP="00863B14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Various forms of consent and end user agreement (digital/written)</w:t>
            </w:r>
          </w:p>
        </w:tc>
        <w:tc>
          <w:tcPr>
            <w:tcW w:w="1260" w:type="dxa"/>
          </w:tcPr>
          <w:p w14:paraId="41B6E90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116ED5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79AF740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F0BF5E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8E5FD8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5DAF8A5" w14:textId="77777777" w:rsidTr="007F6CA5">
        <w:trPr>
          <w:trHeight w:val="458"/>
          <w:jc w:val="center"/>
        </w:trPr>
        <w:tc>
          <w:tcPr>
            <w:tcW w:w="5035" w:type="dxa"/>
          </w:tcPr>
          <w:p w14:paraId="13F54627" w14:textId="3C051CFB" w:rsidR="00E87378" w:rsidRPr="007F6CA5" w:rsidRDefault="00E87378" w:rsidP="00BE56A7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Integrated workflow to capture digital signature for consent and end user agreement. </w:t>
            </w:r>
          </w:p>
        </w:tc>
        <w:tc>
          <w:tcPr>
            <w:tcW w:w="1260" w:type="dxa"/>
          </w:tcPr>
          <w:p w14:paraId="4390FCC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C3EBB2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D9FBFD4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48F2C5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3A4D70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F5CABFB" w14:textId="77777777" w:rsidTr="007F6CA5">
        <w:trPr>
          <w:trHeight w:val="458"/>
          <w:jc w:val="center"/>
        </w:trPr>
        <w:tc>
          <w:tcPr>
            <w:tcW w:w="5035" w:type="dxa"/>
          </w:tcPr>
          <w:p w14:paraId="68D6512A" w14:textId="455F9BF8" w:rsidR="00E87378" w:rsidRPr="007F6CA5" w:rsidRDefault="00E87378" w:rsidP="00BE56A7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Data management for cycles of opt-in, opt-out or consent</w:t>
            </w:r>
          </w:p>
        </w:tc>
        <w:tc>
          <w:tcPr>
            <w:tcW w:w="1260" w:type="dxa"/>
          </w:tcPr>
          <w:p w14:paraId="00F4AB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55B6F4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FC9B2C4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7DBEDA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B3A1C4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F71B4B6" w14:textId="77777777" w:rsidTr="007F6CA5">
        <w:trPr>
          <w:trHeight w:val="458"/>
          <w:jc w:val="center"/>
        </w:trPr>
        <w:tc>
          <w:tcPr>
            <w:tcW w:w="5035" w:type="dxa"/>
            <w:shd w:val="clear" w:color="auto" w:fill="BEBEBE"/>
          </w:tcPr>
          <w:p w14:paraId="17E51D5E" w14:textId="1D0DD853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lastRenderedPageBreak/>
              <w:t>Care Coordination Features</w:t>
            </w:r>
          </w:p>
        </w:tc>
        <w:tc>
          <w:tcPr>
            <w:tcW w:w="1260" w:type="dxa"/>
            <w:shd w:val="clear" w:color="auto" w:fill="BEBEBE"/>
          </w:tcPr>
          <w:p w14:paraId="4BA44AF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78DD62F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602B5BA6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7A67E41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7EA7338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215B65C" w14:textId="77777777" w:rsidTr="007F6CA5">
        <w:trPr>
          <w:trHeight w:val="458"/>
          <w:jc w:val="center"/>
        </w:trPr>
        <w:tc>
          <w:tcPr>
            <w:tcW w:w="5035" w:type="dxa"/>
          </w:tcPr>
          <w:p w14:paraId="3730A49F" w14:textId="6A25E77F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View dashboard including summary of user activity, case referrals, case load, latest activity, dates/times for client appointments, alerts and</w:t>
            </w:r>
          </w:p>
          <w:p w14:paraId="4E155A81" w14:textId="602831A4" w:rsidR="00E87378" w:rsidRPr="007F6CA5" w:rsidRDefault="00E87378" w:rsidP="00BE56A7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tatus</w:t>
            </w:r>
          </w:p>
        </w:tc>
        <w:tc>
          <w:tcPr>
            <w:tcW w:w="1260" w:type="dxa"/>
          </w:tcPr>
          <w:p w14:paraId="243DEA5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654FA6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5163A19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0BFA96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3D373F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226BB8D" w14:textId="77777777" w:rsidTr="007F6CA5">
        <w:trPr>
          <w:trHeight w:val="313"/>
          <w:jc w:val="center"/>
        </w:trPr>
        <w:tc>
          <w:tcPr>
            <w:tcW w:w="5035" w:type="dxa"/>
          </w:tcPr>
          <w:p w14:paraId="185FD59F" w14:textId="4B2EEED8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reate new clients and client user accounts, if applicable</w:t>
            </w:r>
          </w:p>
        </w:tc>
        <w:tc>
          <w:tcPr>
            <w:tcW w:w="1260" w:type="dxa"/>
          </w:tcPr>
          <w:p w14:paraId="2F92EB6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325CF86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3B24D2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A47954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737C90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7B65796" w14:textId="77777777" w:rsidTr="007F6CA5">
        <w:trPr>
          <w:trHeight w:val="299"/>
          <w:jc w:val="center"/>
        </w:trPr>
        <w:tc>
          <w:tcPr>
            <w:tcW w:w="5035" w:type="dxa"/>
          </w:tcPr>
          <w:p w14:paraId="22F5CCB1" w14:textId="628DAA09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ontribute to and view comprehensive client record and service history</w:t>
            </w:r>
          </w:p>
        </w:tc>
        <w:tc>
          <w:tcPr>
            <w:tcW w:w="1260" w:type="dxa"/>
          </w:tcPr>
          <w:p w14:paraId="4ABA6C2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CD5154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59EF6BA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E6C099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1BA009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8337D51" w14:textId="77777777" w:rsidTr="007F6CA5">
        <w:trPr>
          <w:trHeight w:val="299"/>
          <w:jc w:val="center"/>
        </w:trPr>
        <w:tc>
          <w:tcPr>
            <w:tcW w:w="5035" w:type="dxa"/>
          </w:tcPr>
          <w:p w14:paraId="194AD316" w14:textId="5B062822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DOH Assessments (evidence-based: PRAPARE, CMS, etc.)</w:t>
            </w:r>
          </w:p>
        </w:tc>
        <w:tc>
          <w:tcPr>
            <w:tcW w:w="1260" w:type="dxa"/>
          </w:tcPr>
          <w:p w14:paraId="6690B24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81546D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34B33D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70FBBF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1AB6AF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2F44B3C" w14:textId="77777777" w:rsidTr="007F6CA5">
        <w:trPr>
          <w:trHeight w:val="299"/>
          <w:jc w:val="center"/>
        </w:trPr>
        <w:tc>
          <w:tcPr>
            <w:tcW w:w="5035" w:type="dxa"/>
          </w:tcPr>
          <w:p w14:paraId="4A5B625E" w14:textId="163E7F97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ocial need risk factor identification and tracker</w:t>
            </w:r>
          </w:p>
        </w:tc>
        <w:tc>
          <w:tcPr>
            <w:tcW w:w="1260" w:type="dxa"/>
          </w:tcPr>
          <w:p w14:paraId="2ED9971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C8689F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0671063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CEC690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485FAD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1A45F735" w14:textId="77777777" w:rsidTr="007F6CA5">
        <w:trPr>
          <w:trHeight w:val="299"/>
          <w:jc w:val="center"/>
        </w:trPr>
        <w:tc>
          <w:tcPr>
            <w:tcW w:w="5035" w:type="dxa"/>
          </w:tcPr>
          <w:p w14:paraId="696E891E" w14:textId="76B17228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Referrals: generating/tracking/feedback (closed loop)</w:t>
            </w:r>
          </w:p>
        </w:tc>
        <w:tc>
          <w:tcPr>
            <w:tcW w:w="1260" w:type="dxa"/>
          </w:tcPr>
          <w:p w14:paraId="508F28D3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F1E1A32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0DFA716" w14:textId="77777777" w:rsidR="00E87378" w:rsidRPr="007F6CA5" w:rsidRDefault="00E87378" w:rsidP="00176D30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F19D64C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D3F239D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2B4B913" w14:textId="77777777" w:rsidTr="007F6CA5">
        <w:trPr>
          <w:trHeight w:val="299"/>
          <w:jc w:val="center"/>
        </w:trPr>
        <w:tc>
          <w:tcPr>
            <w:tcW w:w="5035" w:type="dxa"/>
          </w:tcPr>
          <w:p w14:paraId="4F8A7356" w14:textId="1075727A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Tracking denial of services, unmet needs, and detailed need outcomes</w:t>
            </w:r>
          </w:p>
        </w:tc>
        <w:tc>
          <w:tcPr>
            <w:tcW w:w="1260" w:type="dxa"/>
          </w:tcPr>
          <w:p w14:paraId="0D779B9D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09982B1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C37A407" w14:textId="77777777" w:rsidR="00E87378" w:rsidRPr="007F6CA5" w:rsidRDefault="00E87378" w:rsidP="00176D30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D9C97AD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B73C0B5" w14:textId="77777777" w:rsidR="00E87378" w:rsidRPr="007F6CA5" w:rsidRDefault="00E87378" w:rsidP="00176D30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1EC7594" w14:textId="77777777" w:rsidTr="007F6CA5">
        <w:trPr>
          <w:trHeight w:val="316"/>
          <w:jc w:val="center"/>
        </w:trPr>
        <w:tc>
          <w:tcPr>
            <w:tcW w:w="5035" w:type="dxa"/>
          </w:tcPr>
          <w:p w14:paraId="70F6F823" w14:textId="04B5753C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Email referral capabilities</w:t>
            </w:r>
          </w:p>
        </w:tc>
        <w:tc>
          <w:tcPr>
            <w:tcW w:w="1260" w:type="dxa"/>
          </w:tcPr>
          <w:p w14:paraId="4D9A518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3436675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627FA8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6C3F40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6756D3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DA71055" w14:textId="77777777" w:rsidTr="007F6CA5">
        <w:trPr>
          <w:trHeight w:val="688"/>
          <w:jc w:val="center"/>
        </w:trPr>
        <w:tc>
          <w:tcPr>
            <w:tcW w:w="5035" w:type="dxa"/>
          </w:tcPr>
          <w:p w14:paraId="6E65A0A3" w14:textId="405F3A24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Eligibility screenings (For example: Public benefits, state programs, social services)</w:t>
            </w:r>
          </w:p>
        </w:tc>
        <w:tc>
          <w:tcPr>
            <w:tcW w:w="1260" w:type="dxa"/>
          </w:tcPr>
          <w:p w14:paraId="4BD0742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7055F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424EF79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803D62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63AED1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CB1749F" w14:textId="77777777" w:rsidTr="007F6CA5">
        <w:trPr>
          <w:trHeight w:val="299"/>
          <w:jc w:val="center"/>
        </w:trPr>
        <w:tc>
          <w:tcPr>
            <w:tcW w:w="5035" w:type="dxa"/>
          </w:tcPr>
          <w:p w14:paraId="4D2A5975" w14:textId="20464B86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</w:rPr>
              <w:t xml:space="preserve">Resource information / searchable services database / resource mapping based on 211 LA taxonomy </w:t>
            </w:r>
            <w:proofErr w:type="spellStart"/>
            <w:r w:rsidRPr="007F6CA5">
              <w:rPr>
                <w:rFonts w:ascii="Arial" w:hAnsi="Arial" w:cs="Arial"/>
                <w:sz w:val="22"/>
                <w:szCs w:val="22"/>
              </w:rPr>
              <w:t>codes</w:t>
            </w:r>
            <w:r w:rsidRPr="007F6CA5" w:rsidDel="008F2A87">
              <w:rPr>
                <w:rFonts w:ascii="Arial" w:hAnsi="Arial" w:cs="Arial"/>
                <w:sz w:val="22"/>
                <w:szCs w:val="22"/>
                <w:lang w:bidi="en-US"/>
              </w:rPr>
              <w:t>Resource</w:t>
            </w:r>
            <w:proofErr w:type="spellEnd"/>
            <w:r w:rsidRPr="007F6CA5" w:rsidDel="008F2A87">
              <w:rPr>
                <w:rFonts w:ascii="Arial" w:hAnsi="Arial" w:cs="Arial"/>
                <w:sz w:val="22"/>
                <w:szCs w:val="22"/>
                <w:lang w:bidi="en-US"/>
              </w:rPr>
              <w:t xml:space="preserve"> information / searchable services database/ resource mapping</w:t>
            </w:r>
          </w:p>
        </w:tc>
        <w:tc>
          <w:tcPr>
            <w:tcW w:w="1260" w:type="dxa"/>
          </w:tcPr>
          <w:p w14:paraId="6CB6A96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368DD4B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A25894D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D114A9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B67EB0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FC7488E" w14:textId="77777777" w:rsidTr="007F6CA5">
        <w:trPr>
          <w:trHeight w:val="460"/>
          <w:jc w:val="center"/>
        </w:trPr>
        <w:tc>
          <w:tcPr>
            <w:tcW w:w="5035" w:type="dxa"/>
          </w:tcPr>
          <w:p w14:paraId="0ED3A70B" w14:textId="43CC225B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ase management capabilities: Goal planning/tracking</w:t>
            </w:r>
          </w:p>
        </w:tc>
        <w:tc>
          <w:tcPr>
            <w:tcW w:w="1260" w:type="dxa"/>
          </w:tcPr>
          <w:p w14:paraId="68BC1C1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38DDEE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4ACB070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FF989D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329A5B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10801DA" w14:textId="77777777" w:rsidTr="007F6CA5">
        <w:trPr>
          <w:trHeight w:val="296"/>
          <w:jc w:val="center"/>
        </w:trPr>
        <w:tc>
          <w:tcPr>
            <w:tcW w:w="5035" w:type="dxa"/>
          </w:tcPr>
          <w:p w14:paraId="5B3738B7" w14:textId="094ECC43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Built-in workflows</w:t>
            </w:r>
          </w:p>
        </w:tc>
        <w:tc>
          <w:tcPr>
            <w:tcW w:w="1260" w:type="dxa"/>
          </w:tcPr>
          <w:p w14:paraId="7087A91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F6F6ED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0FBF5AA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D0C402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A05868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84C6D98" w14:textId="77777777" w:rsidTr="007F6CA5">
        <w:trPr>
          <w:trHeight w:val="301"/>
          <w:jc w:val="center"/>
        </w:trPr>
        <w:tc>
          <w:tcPr>
            <w:tcW w:w="5035" w:type="dxa"/>
          </w:tcPr>
          <w:p w14:paraId="3B3BE33C" w14:textId="2EFED998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are team information</w:t>
            </w:r>
          </w:p>
        </w:tc>
        <w:tc>
          <w:tcPr>
            <w:tcW w:w="1260" w:type="dxa"/>
          </w:tcPr>
          <w:p w14:paraId="038942E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3D7493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51FB105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BD6ECF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F4D01D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7257CCA4" w14:textId="77777777" w:rsidTr="007F6CA5">
        <w:trPr>
          <w:trHeight w:val="299"/>
          <w:jc w:val="center"/>
        </w:trPr>
        <w:tc>
          <w:tcPr>
            <w:tcW w:w="5035" w:type="dxa"/>
          </w:tcPr>
          <w:p w14:paraId="57154DEA" w14:textId="01EE58FD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are team shared notes</w:t>
            </w:r>
          </w:p>
        </w:tc>
        <w:tc>
          <w:tcPr>
            <w:tcW w:w="1260" w:type="dxa"/>
          </w:tcPr>
          <w:p w14:paraId="675AE0D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470D2A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74F1BA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0E3AEB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9B2FB1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0DE979B" w14:textId="77777777" w:rsidTr="007F6CA5">
        <w:trPr>
          <w:trHeight w:val="317"/>
          <w:jc w:val="center"/>
        </w:trPr>
        <w:tc>
          <w:tcPr>
            <w:tcW w:w="5035" w:type="dxa"/>
          </w:tcPr>
          <w:p w14:paraId="2CDA252A" w14:textId="4EE4B208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Text messaging clients</w:t>
            </w:r>
          </w:p>
        </w:tc>
        <w:tc>
          <w:tcPr>
            <w:tcW w:w="1260" w:type="dxa"/>
          </w:tcPr>
          <w:p w14:paraId="47D0983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86B8B2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0C5707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17777C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F3A767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57CD7B0" w14:textId="77777777" w:rsidTr="00BE56A7">
        <w:trPr>
          <w:trHeight w:val="389"/>
          <w:jc w:val="center"/>
        </w:trPr>
        <w:tc>
          <w:tcPr>
            <w:tcW w:w="5035" w:type="dxa"/>
          </w:tcPr>
          <w:p w14:paraId="066AE4E3" w14:textId="368EADC1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dding family members/supports</w:t>
            </w:r>
          </w:p>
        </w:tc>
        <w:tc>
          <w:tcPr>
            <w:tcW w:w="1260" w:type="dxa"/>
          </w:tcPr>
          <w:p w14:paraId="4DDB883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A04B4B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194AB9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F86953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91854D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926B65B" w14:textId="77777777" w:rsidTr="007F6CA5">
        <w:trPr>
          <w:trHeight w:val="299"/>
          <w:jc w:val="center"/>
        </w:trPr>
        <w:tc>
          <w:tcPr>
            <w:tcW w:w="5035" w:type="dxa"/>
          </w:tcPr>
          <w:p w14:paraId="616B4B42" w14:textId="1AAC9E95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Document storage for eligibility (birth cert/Driver's License/Social Security Card)</w:t>
            </w:r>
          </w:p>
        </w:tc>
        <w:tc>
          <w:tcPr>
            <w:tcW w:w="1260" w:type="dxa"/>
          </w:tcPr>
          <w:p w14:paraId="6C33186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F3B800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8AA91E3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2AB7E1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81217C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F6CB61D" w14:textId="77777777" w:rsidTr="007F6CA5">
        <w:trPr>
          <w:trHeight w:val="299"/>
          <w:jc w:val="center"/>
        </w:trPr>
        <w:tc>
          <w:tcPr>
            <w:tcW w:w="5035" w:type="dxa"/>
            <w:tcBorders>
              <w:top w:val="nil"/>
            </w:tcBorders>
            <w:shd w:val="clear" w:color="auto" w:fill="BEBEBE"/>
          </w:tcPr>
          <w:p w14:paraId="0D2EC084" w14:textId="005BD945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Client Data Repository</w:t>
            </w:r>
          </w:p>
        </w:tc>
        <w:tc>
          <w:tcPr>
            <w:tcW w:w="1260" w:type="dxa"/>
            <w:tcBorders>
              <w:top w:val="nil"/>
            </w:tcBorders>
            <w:shd w:val="clear" w:color="auto" w:fill="BEBEBE"/>
          </w:tcPr>
          <w:p w14:paraId="559C3A4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tcBorders>
              <w:top w:val="nil"/>
            </w:tcBorders>
            <w:shd w:val="clear" w:color="auto" w:fill="BEBEBE"/>
          </w:tcPr>
          <w:p w14:paraId="65759E9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tcBorders>
              <w:top w:val="nil"/>
            </w:tcBorders>
            <w:shd w:val="clear" w:color="auto" w:fill="BEBEBE"/>
          </w:tcPr>
          <w:p w14:paraId="6C5137E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tcBorders>
              <w:top w:val="nil"/>
            </w:tcBorders>
            <w:shd w:val="clear" w:color="auto" w:fill="BEBEBE"/>
          </w:tcPr>
          <w:p w14:paraId="02D9A1B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tcBorders>
              <w:top w:val="nil"/>
            </w:tcBorders>
            <w:shd w:val="clear" w:color="auto" w:fill="BEBEBE"/>
          </w:tcPr>
          <w:p w14:paraId="721D770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1056F49" w14:textId="77777777" w:rsidTr="007F6CA5">
        <w:trPr>
          <w:trHeight w:val="299"/>
          <w:jc w:val="center"/>
        </w:trPr>
        <w:tc>
          <w:tcPr>
            <w:tcW w:w="5035" w:type="dxa"/>
          </w:tcPr>
          <w:p w14:paraId="389374A4" w14:textId="6B4C68F5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bility to match/remove duplicate client records coming from separate sources</w:t>
            </w:r>
          </w:p>
        </w:tc>
        <w:tc>
          <w:tcPr>
            <w:tcW w:w="1260" w:type="dxa"/>
          </w:tcPr>
          <w:p w14:paraId="0BEE860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8989B3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186D98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D530BD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5FB33F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22C21C6" w14:textId="77777777" w:rsidTr="007F6CA5">
        <w:trPr>
          <w:trHeight w:val="299"/>
          <w:jc w:val="center"/>
        </w:trPr>
        <w:tc>
          <w:tcPr>
            <w:tcW w:w="5035" w:type="dxa"/>
          </w:tcPr>
          <w:p w14:paraId="688B1437" w14:textId="6D636CFF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Individual level data</w:t>
            </w:r>
          </w:p>
        </w:tc>
        <w:tc>
          <w:tcPr>
            <w:tcW w:w="1260" w:type="dxa"/>
          </w:tcPr>
          <w:p w14:paraId="3A9373D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5D10F7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04A75AA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390A7C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F81D09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ECCF0AB" w14:textId="77777777" w:rsidTr="007F6CA5">
        <w:trPr>
          <w:trHeight w:val="299"/>
          <w:jc w:val="center"/>
        </w:trPr>
        <w:tc>
          <w:tcPr>
            <w:tcW w:w="5035" w:type="dxa"/>
          </w:tcPr>
          <w:p w14:paraId="02187882" w14:textId="1A59655B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Household/ Family level data - (ability to link client records)</w:t>
            </w:r>
          </w:p>
        </w:tc>
        <w:tc>
          <w:tcPr>
            <w:tcW w:w="1260" w:type="dxa"/>
          </w:tcPr>
          <w:p w14:paraId="7FD3C2F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9EAFF87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759DCB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D766B3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2FC296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EFC81EB" w14:textId="77777777" w:rsidTr="007F6CA5">
        <w:trPr>
          <w:trHeight w:val="299"/>
          <w:jc w:val="center"/>
        </w:trPr>
        <w:tc>
          <w:tcPr>
            <w:tcW w:w="5035" w:type="dxa"/>
            <w:shd w:val="clear" w:color="auto" w:fill="BEBEBE"/>
          </w:tcPr>
          <w:p w14:paraId="573995F4" w14:textId="440BEFD0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Data Capabilities</w:t>
            </w:r>
          </w:p>
        </w:tc>
        <w:tc>
          <w:tcPr>
            <w:tcW w:w="1260" w:type="dxa"/>
            <w:shd w:val="clear" w:color="auto" w:fill="BEBEBE"/>
          </w:tcPr>
          <w:p w14:paraId="573A969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7DAF2C3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44401744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69C96B1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6F1E0D9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9953046" w14:textId="77777777" w:rsidTr="007F6CA5">
        <w:trPr>
          <w:trHeight w:val="301"/>
          <w:jc w:val="center"/>
        </w:trPr>
        <w:tc>
          <w:tcPr>
            <w:tcW w:w="5035" w:type="dxa"/>
          </w:tcPr>
          <w:p w14:paraId="6810FE64" w14:textId="72920B21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Real-time data/reports/communication</w:t>
            </w:r>
          </w:p>
        </w:tc>
        <w:tc>
          <w:tcPr>
            <w:tcW w:w="1260" w:type="dxa"/>
          </w:tcPr>
          <w:p w14:paraId="6EFC436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EB3AB8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DC8287F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2C64A6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C2243F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DC2EC86" w14:textId="77777777" w:rsidTr="007F6CA5">
        <w:trPr>
          <w:trHeight w:val="299"/>
          <w:jc w:val="center"/>
        </w:trPr>
        <w:tc>
          <w:tcPr>
            <w:tcW w:w="5035" w:type="dxa"/>
          </w:tcPr>
          <w:p w14:paraId="3B6997FD" w14:textId="67C1DE3B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ccess to data (including ability to export) based on a variety of filters (i.e., referred by organization, referred to organization, risk factors, outcomes)</w:t>
            </w:r>
          </w:p>
        </w:tc>
        <w:tc>
          <w:tcPr>
            <w:tcW w:w="1260" w:type="dxa"/>
          </w:tcPr>
          <w:p w14:paraId="5CF8A55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9EBF20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BB15800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D89E73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E7731E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BBDEA14" w14:textId="77777777" w:rsidTr="007F6CA5">
        <w:trPr>
          <w:trHeight w:val="460"/>
          <w:jc w:val="center"/>
        </w:trPr>
        <w:tc>
          <w:tcPr>
            <w:tcW w:w="5035" w:type="dxa"/>
          </w:tcPr>
          <w:p w14:paraId="09F89697" w14:textId="13777758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lastRenderedPageBreak/>
              <w:t>Reporting capabilities within tool (user defined and standardized)</w:t>
            </w:r>
          </w:p>
        </w:tc>
        <w:tc>
          <w:tcPr>
            <w:tcW w:w="1260" w:type="dxa"/>
          </w:tcPr>
          <w:p w14:paraId="20B5E46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D07996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7942244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8F3404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6F5B8C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25FDFF1" w14:textId="77777777" w:rsidTr="007F6CA5">
        <w:trPr>
          <w:trHeight w:val="314"/>
          <w:jc w:val="center"/>
        </w:trPr>
        <w:tc>
          <w:tcPr>
            <w:tcW w:w="5035" w:type="dxa"/>
          </w:tcPr>
          <w:p w14:paraId="7FC9E7EA" w14:textId="692A32BF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bookmarkStart w:id="1" w:name="_Hlk131061777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Visualization of data within the tool</w:t>
            </w:r>
          </w:p>
        </w:tc>
        <w:tc>
          <w:tcPr>
            <w:tcW w:w="1260" w:type="dxa"/>
          </w:tcPr>
          <w:p w14:paraId="7FD2F65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B423F7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7890DC0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FE1329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D5F0C1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19956531" w14:textId="77777777" w:rsidTr="007F6CA5">
        <w:trPr>
          <w:trHeight w:val="460"/>
          <w:jc w:val="center"/>
        </w:trPr>
        <w:tc>
          <w:tcPr>
            <w:tcW w:w="5035" w:type="dxa"/>
          </w:tcPr>
          <w:p w14:paraId="731EF7B1" w14:textId="12E9CA0B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ggregates data</w:t>
            </w:r>
          </w:p>
        </w:tc>
        <w:tc>
          <w:tcPr>
            <w:tcW w:w="1260" w:type="dxa"/>
          </w:tcPr>
          <w:p w14:paraId="061124A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AB8157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31CB7FE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FCB80D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D1A6B5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F2473BD" w14:textId="77777777" w:rsidTr="007F6CA5">
        <w:trPr>
          <w:trHeight w:val="297"/>
          <w:jc w:val="center"/>
        </w:trPr>
        <w:tc>
          <w:tcPr>
            <w:tcW w:w="5035" w:type="dxa"/>
          </w:tcPr>
          <w:p w14:paraId="1357C831" w14:textId="2DF8B6C1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Geo-mapping </w:t>
            </w:r>
            <w:r w:rsidRPr="007F6CA5">
              <w:rPr>
                <w:rFonts w:ascii="Arial" w:hAnsi="Arial" w:cs="Arial"/>
                <w:sz w:val="22"/>
                <w:szCs w:val="22"/>
              </w:rPr>
              <w:t>capabilities based on coverage area of services</w:t>
            </w:r>
          </w:p>
        </w:tc>
        <w:tc>
          <w:tcPr>
            <w:tcW w:w="1260" w:type="dxa"/>
          </w:tcPr>
          <w:p w14:paraId="29A7CCE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56C903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0E6313A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9FB595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A9EF4D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A20A65A" w14:textId="77777777" w:rsidTr="007F6CA5">
        <w:trPr>
          <w:trHeight w:val="299"/>
          <w:jc w:val="center"/>
        </w:trPr>
        <w:tc>
          <w:tcPr>
            <w:tcW w:w="5035" w:type="dxa"/>
          </w:tcPr>
          <w:p w14:paraId="2478EF01" w14:textId="3987CAC7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HUD/ HMIS Standardized Data Fields</w:t>
            </w:r>
          </w:p>
        </w:tc>
        <w:tc>
          <w:tcPr>
            <w:tcW w:w="1260" w:type="dxa"/>
          </w:tcPr>
          <w:p w14:paraId="4E75CEE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8906AF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76330EE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359200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D2FB43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B9B3205" w14:textId="77777777" w:rsidTr="007F6CA5">
        <w:trPr>
          <w:trHeight w:val="316"/>
          <w:jc w:val="center"/>
        </w:trPr>
        <w:tc>
          <w:tcPr>
            <w:tcW w:w="5035" w:type="dxa"/>
          </w:tcPr>
          <w:p w14:paraId="419A898F" w14:textId="297B04C5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Outcomes and cost analysis</w:t>
            </w:r>
          </w:p>
        </w:tc>
        <w:tc>
          <w:tcPr>
            <w:tcW w:w="1260" w:type="dxa"/>
          </w:tcPr>
          <w:p w14:paraId="609C1BF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FEAF8C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457B1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338E4B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8AACD8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6F0A3AC" w14:textId="77777777" w:rsidTr="007F6CA5">
        <w:trPr>
          <w:trHeight w:val="299"/>
          <w:jc w:val="center"/>
        </w:trPr>
        <w:tc>
          <w:tcPr>
            <w:tcW w:w="5035" w:type="dxa"/>
          </w:tcPr>
          <w:p w14:paraId="1BDAC768" w14:textId="6F72B030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onnect indicators/ outcomes to national benchmarks (i.e., Healthy People 2030)</w:t>
            </w:r>
          </w:p>
        </w:tc>
        <w:tc>
          <w:tcPr>
            <w:tcW w:w="1260" w:type="dxa"/>
          </w:tcPr>
          <w:p w14:paraId="33208F3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323E25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2ADF806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710B34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6BB9FD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F43FA1A" w14:textId="77777777" w:rsidTr="007F6CA5">
        <w:trPr>
          <w:trHeight w:val="690"/>
          <w:jc w:val="center"/>
        </w:trPr>
        <w:tc>
          <w:tcPr>
            <w:tcW w:w="5035" w:type="dxa"/>
            <w:shd w:val="clear" w:color="auto" w:fill="BEBEBE"/>
          </w:tcPr>
          <w:p w14:paraId="48C3D4C7" w14:textId="79DFCEB6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Security</w:t>
            </w:r>
          </w:p>
        </w:tc>
        <w:tc>
          <w:tcPr>
            <w:tcW w:w="1260" w:type="dxa"/>
            <w:shd w:val="clear" w:color="auto" w:fill="BEBEBE"/>
          </w:tcPr>
          <w:p w14:paraId="1BC6A13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2E23D3C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2F7FA15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4E5CE3E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5CA05E0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0AD0819" w14:textId="77777777" w:rsidTr="007F6CA5">
        <w:trPr>
          <w:trHeight w:val="297"/>
          <w:jc w:val="center"/>
        </w:trPr>
        <w:tc>
          <w:tcPr>
            <w:tcW w:w="5035" w:type="dxa"/>
          </w:tcPr>
          <w:p w14:paraId="3DDE7CD4" w14:textId="1DDE0B3D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Role-based security (access to information based on the role of the user)</w:t>
            </w:r>
          </w:p>
        </w:tc>
        <w:tc>
          <w:tcPr>
            <w:tcW w:w="1260" w:type="dxa"/>
          </w:tcPr>
          <w:p w14:paraId="1B67B28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437980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3D092AC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3979EA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AAD980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D2E2D09" w14:textId="77777777" w:rsidTr="007F6CA5">
        <w:trPr>
          <w:trHeight w:val="299"/>
          <w:jc w:val="center"/>
        </w:trPr>
        <w:tc>
          <w:tcPr>
            <w:tcW w:w="5035" w:type="dxa"/>
          </w:tcPr>
          <w:p w14:paraId="691C8796" w14:textId="6A61E8EB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udit trails that record user, date and time that changes were made</w:t>
            </w:r>
          </w:p>
        </w:tc>
        <w:tc>
          <w:tcPr>
            <w:tcW w:w="1260" w:type="dxa"/>
          </w:tcPr>
          <w:p w14:paraId="068A83E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AF2D27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0800242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9E3633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361E22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05889F8" w14:textId="77777777" w:rsidTr="007F6CA5">
        <w:trPr>
          <w:trHeight w:val="299"/>
          <w:jc w:val="center"/>
        </w:trPr>
        <w:tc>
          <w:tcPr>
            <w:tcW w:w="5035" w:type="dxa"/>
          </w:tcPr>
          <w:p w14:paraId="1F82B2EC" w14:textId="49315D55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Data Encrypted for security - In-Transit and at rest</w:t>
            </w:r>
          </w:p>
        </w:tc>
        <w:tc>
          <w:tcPr>
            <w:tcW w:w="1260" w:type="dxa"/>
          </w:tcPr>
          <w:p w14:paraId="7416DCE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C265E1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6F48B1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E880EE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4B073D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CA2B24F" w14:textId="77777777" w:rsidTr="007F6CA5">
        <w:trPr>
          <w:trHeight w:val="299"/>
          <w:jc w:val="center"/>
        </w:trPr>
        <w:tc>
          <w:tcPr>
            <w:tcW w:w="5035" w:type="dxa"/>
          </w:tcPr>
          <w:p w14:paraId="1FB1D5E6" w14:textId="05D6572E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HIPAA compliance</w:t>
            </w:r>
          </w:p>
        </w:tc>
        <w:tc>
          <w:tcPr>
            <w:tcW w:w="1260" w:type="dxa"/>
          </w:tcPr>
          <w:p w14:paraId="0467942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4AA529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5301358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0630DA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30FB51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5AC7270" w14:textId="77777777" w:rsidTr="007F6CA5">
        <w:trPr>
          <w:trHeight w:val="299"/>
          <w:jc w:val="center"/>
        </w:trPr>
        <w:tc>
          <w:tcPr>
            <w:tcW w:w="5035" w:type="dxa"/>
            <w:shd w:val="clear" w:color="auto" w:fill="BEBEBE"/>
          </w:tcPr>
          <w:p w14:paraId="489F5418" w14:textId="7BC2CF40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Integrations</w:t>
            </w:r>
          </w:p>
        </w:tc>
        <w:tc>
          <w:tcPr>
            <w:tcW w:w="1260" w:type="dxa"/>
            <w:shd w:val="clear" w:color="auto" w:fill="BEBEBE"/>
          </w:tcPr>
          <w:p w14:paraId="2369FCE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3418F2A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3C20DEDC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541265A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60D1A4C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F184BD8" w14:textId="77777777" w:rsidTr="007F6CA5">
        <w:trPr>
          <w:trHeight w:val="302"/>
          <w:jc w:val="center"/>
        </w:trPr>
        <w:tc>
          <w:tcPr>
            <w:tcW w:w="5035" w:type="dxa"/>
          </w:tcPr>
          <w:p w14:paraId="23AF1957" w14:textId="0ADB3643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end/receive data from stakeholder systems (EHR or Case/Care Management) via common API or industry standard, Ex: HL7 FHIR</w:t>
            </w:r>
          </w:p>
        </w:tc>
        <w:tc>
          <w:tcPr>
            <w:tcW w:w="1260" w:type="dxa"/>
          </w:tcPr>
          <w:p w14:paraId="0F6BF29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3B46C92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5A084E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A17B60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AAE62F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83BAD89" w14:textId="77777777" w:rsidTr="007F6CA5">
        <w:trPr>
          <w:trHeight w:val="457"/>
          <w:jc w:val="center"/>
        </w:trPr>
        <w:tc>
          <w:tcPr>
            <w:tcW w:w="5035" w:type="dxa"/>
          </w:tcPr>
          <w:p w14:paraId="52225F54" w14:textId="16BD64CF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ingle sign-on - user can stay within their own systems while accessing referral tool</w:t>
            </w:r>
          </w:p>
        </w:tc>
        <w:tc>
          <w:tcPr>
            <w:tcW w:w="1260" w:type="dxa"/>
          </w:tcPr>
          <w:p w14:paraId="0BB00CC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BE62FE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8C8074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CCB491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DC0CB1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6C72CA0" w14:textId="77777777" w:rsidTr="007F6CA5">
        <w:trPr>
          <w:trHeight w:val="314"/>
          <w:jc w:val="center"/>
        </w:trPr>
        <w:tc>
          <w:tcPr>
            <w:tcW w:w="5035" w:type="dxa"/>
          </w:tcPr>
          <w:p w14:paraId="347D307F" w14:textId="7AD12313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Interface to and resolve identities through SD’s HIE Community Master Person Index (MPI)</w:t>
            </w:r>
          </w:p>
        </w:tc>
        <w:tc>
          <w:tcPr>
            <w:tcW w:w="1260" w:type="dxa"/>
          </w:tcPr>
          <w:p w14:paraId="41BA35C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FAEE61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3BEF5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FD4593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0707F0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41D6EF4" w14:textId="77777777" w:rsidTr="007F6CA5">
        <w:trPr>
          <w:trHeight w:val="460"/>
          <w:jc w:val="center"/>
        </w:trPr>
        <w:tc>
          <w:tcPr>
            <w:tcW w:w="5035" w:type="dxa"/>
          </w:tcPr>
          <w:p w14:paraId="0207EF96" w14:textId="443B93DA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bility to interface with productivity applications (Calendars, Office 365, etc.)</w:t>
            </w:r>
          </w:p>
        </w:tc>
        <w:tc>
          <w:tcPr>
            <w:tcW w:w="1260" w:type="dxa"/>
          </w:tcPr>
          <w:p w14:paraId="057F11D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6DBBEA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72E8FFC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0569A6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56F264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F902311" w14:textId="77777777" w:rsidTr="007F6CA5">
        <w:trPr>
          <w:trHeight w:val="296"/>
          <w:jc w:val="center"/>
        </w:trPr>
        <w:tc>
          <w:tcPr>
            <w:tcW w:w="5035" w:type="dxa"/>
          </w:tcPr>
          <w:p w14:paraId="58366F12" w14:textId="194C81DB" w:rsidR="00E87378" w:rsidRPr="007F6CA5" w:rsidRDefault="00E87378" w:rsidP="00BE56A7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oftware: Please designate existing integrations with the following and whether it is a direct connection or through another service provider, etc.:</w:t>
            </w:r>
          </w:p>
        </w:tc>
        <w:tc>
          <w:tcPr>
            <w:tcW w:w="1260" w:type="dxa"/>
          </w:tcPr>
          <w:p w14:paraId="3B4FEF3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497E2A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1DDD3F7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6197B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A9B36B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932556B" w14:textId="77777777" w:rsidTr="007F6CA5">
        <w:trPr>
          <w:trHeight w:val="299"/>
          <w:jc w:val="center"/>
        </w:trPr>
        <w:tc>
          <w:tcPr>
            <w:tcW w:w="5035" w:type="dxa"/>
          </w:tcPr>
          <w:p w14:paraId="279E094F" w14:textId="55449230" w:rsidR="00E87378" w:rsidRPr="007F6CA5" w:rsidRDefault="00E87378" w:rsidP="00BE56A7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Health Catalyst (Health Information Exchange)</w:t>
            </w:r>
          </w:p>
        </w:tc>
        <w:tc>
          <w:tcPr>
            <w:tcW w:w="1260" w:type="dxa"/>
          </w:tcPr>
          <w:p w14:paraId="74D7F62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C0A7FC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9D48780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95F18A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041D91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5C7A695" w14:textId="77777777" w:rsidTr="007F6CA5">
        <w:trPr>
          <w:trHeight w:val="299"/>
          <w:jc w:val="center"/>
        </w:trPr>
        <w:tc>
          <w:tcPr>
            <w:tcW w:w="5035" w:type="dxa"/>
          </w:tcPr>
          <w:p w14:paraId="7B03D2B1" w14:textId="42A92516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Meditech</w:t>
            </w:r>
          </w:p>
        </w:tc>
        <w:tc>
          <w:tcPr>
            <w:tcW w:w="1260" w:type="dxa"/>
          </w:tcPr>
          <w:p w14:paraId="5CB6D4E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D134F0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8CCA674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E1A660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5C871E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A09B1E3" w14:textId="77777777" w:rsidTr="007F6CA5">
        <w:trPr>
          <w:trHeight w:val="316"/>
          <w:jc w:val="center"/>
        </w:trPr>
        <w:tc>
          <w:tcPr>
            <w:tcW w:w="5035" w:type="dxa"/>
          </w:tcPr>
          <w:p w14:paraId="574E63EA" w14:textId="6E009B2D" w:rsidR="00E87378" w:rsidRPr="007F6CA5" w:rsidRDefault="00E87378" w:rsidP="00B70D0A">
            <w:pPr>
              <w:pStyle w:val="Heading2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PSI</w:t>
            </w:r>
          </w:p>
        </w:tc>
        <w:tc>
          <w:tcPr>
            <w:tcW w:w="1260" w:type="dxa"/>
          </w:tcPr>
          <w:p w14:paraId="755BF4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3B733B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646D65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69A3EB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664F4A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9916339" w14:textId="77777777" w:rsidTr="007F6CA5">
        <w:trPr>
          <w:trHeight w:val="600"/>
          <w:jc w:val="center"/>
        </w:trPr>
        <w:tc>
          <w:tcPr>
            <w:tcW w:w="5035" w:type="dxa"/>
          </w:tcPr>
          <w:p w14:paraId="50FA0C6F" w14:textId="284DF38D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Epic</w:t>
            </w:r>
          </w:p>
        </w:tc>
        <w:tc>
          <w:tcPr>
            <w:tcW w:w="1260" w:type="dxa"/>
          </w:tcPr>
          <w:p w14:paraId="23BBD64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818B82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75DF095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9E36F5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533A6C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0CC7C511" w14:textId="77777777" w:rsidTr="007F6CA5">
        <w:trPr>
          <w:trHeight w:val="458"/>
          <w:jc w:val="center"/>
        </w:trPr>
        <w:tc>
          <w:tcPr>
            <w:tcW w:w="5035" w:type="dxa"/>
          </w:tcPr>
          <w:p w14:paraId="0998807D" w14:textId="7EDFC184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proofErr w:type="spellStart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thenaHealth</w:t>
            </w:r>
            <w:proofErr w:type="spellEnd"/>
          </w:p>
        </w:tc>
        <w:tc>
          <w:tcPr>
            <w:tcW w:w="1260" w:type="dxa"/>
          </w:tcPr>
          <w:p w14:paraId="3A85FBC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118B5E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C06D94C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DCB20E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4BA5E7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220C695" w14:textId="77777777" w:rsidTr="007F6CA5">
        <w:trPr>
          <w:trHeight w:val="458"/>
          <w:jc w:val="center"/>
        </w:trPr>
        <w:tc>
          <w:tcPr>
            <w:tcW w:w="5035" w:type="dxa"/>
          </w:tcPr>
          <w:p w14:paraId="66DFE6FA" w14:textId="5F12B8DB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proofErr w:type="spellStart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eClinical</w:t>
            </w:r>
            <w:proofErr w:type="spellEnd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 Works</w:t>
            </w:r>
          </w:p>
        </w:tc>
        <w:tc>
          <w:tcPr>
            <w:tcW w:w="1260" w:type="dxa"/>
          </w:tcPr>
          <w:p w14:paraId="36AD01C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62AEE6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809234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19B8BF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756A5B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ACF4A42" w14:textId="77777777" w:rsidTr="007F6CA5">
        <w:trPr>
          <w:trHeight w:val="457"/>
          <w:jc w:val="center"/>
        </w:trPr>
        <w:tc>
          <w:tcPr>
            <w:tcW w:w="5035" w:type="dxa"/>
          </w:tcPr>
          <w:p w14:paraId="4E6F1F44" w14:textId="6C4A9D9F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proofErr w:type="spellStart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orrecTek</w:t>
            </w:r>
            <w:proofErr w:type="spellEnd"/>
          </w:p>
        </w:tc>
        <w:tc>
          <w:tcPr>
            <w:tcW w:w="1260" w:type="dxa"/>
          </w:tcPr>
          <w:p w14:paraId="180F451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CD9CDC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6AB8505D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BEFF06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EE6797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416D547" w14:textId="77777777" w:rsidTr="007F6CA5">
        <w:trPr>
          <w:trHeight w:val="297"/>
          <w:jc w:val="center"/>
        </w:trPr>
        <w:tc>
          <w:tcPr>
            <w:tcW w:w="5035" w:type="dxa"/>
          </w:tcPr>
          <w:p w14:paraId="2D60B971" w14:textId="43AE121F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proofErr w:type="spellStart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rocentive</w:t>
            </w:r>
            <w:proofErr w:type="spellEnd"/>
          </w:p>
        </w:tc>
        <w:tc>
          <w:tcPr>
            <w:tcW w:w="1260" w:type="dxa"/>
          </w:tcPr>
          <w:p w14:paraId="72B6FA7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0B2AB7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16831E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54FE7C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57C7EB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AC621E5" w14:textId="77777777" w:rsidTr="007F6CA5">
        <w:trPr>
          <w:trHeight w:val="299"/>
          <w:jc w:val="center"/>
        </w:trPr>
        <w:tc>
          <w:tcPr>
            <w:tcW w:w="5035" w:type="dxa"/>
          </w:tcPr>
          <w:p w14:paraId="0B00DC9D" w14:textId="6307D9DB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proofErr w:type="spellStart"/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Qualifacts</w:t>
            </w:r>
            <w:proofErr w:type="spellEnd"/>
          </w:p>
        </w:tc>
        <w:tc>
          <w:tcPr>
            <w:tcW w:w="1260" w:type="dxa"/>
          </w:tcPr>
          <w:p w14:paraId="3B1C220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151C905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999AF4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7E687F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1FBFA8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2B284163" w14:textId="77777777" w:rsidTr="007F6CA5">
        <w:trPr>
          <w:trHeight w:val="301"/>
          <w:jc w:val="center"/>
        </w:trPr>
        <w:tc>
          <w:tcPr>
            <w:tcW w:w="5035" w:type="dxa"/>
          </w:tcPr>
          <w:p w14:paraId="5E0F31C6" w14:textId="3F3DA4D0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lastRenderedPageBreak/>
              <w:t>McKesson/ Allscripts</w:t>
            </w:r>
          </w:p>
        </w:tc>
        <w:tc>
          <w:tcPr>
            <w:tcW w:w="1260" w:type="dxa"/>
          </w:tcPr>
          <w:p w14:paraId="07F552C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975213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4D88FA8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B00C17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70A248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CDF27CD" w14:textId="77777777" w:rsidTr="007F6CA5">
        <w:trPr>
          <w:trHeight w:val="299"/>
          <w:jc w:val="center"/>
        </w:trPr>
        <w:tc>
          <w:tcPr>
            <w:tcW w:w="5035" w:type="dxa"/>
          </w:tcPr>
          <w:p w14:paraId="42612D7C" w14:textId="3AE89BE0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Eccovia</w:t>
            </w:r>
          </w:p>
        </w:tc>
        <w:tc>
          <w:tcPr>
            <w:tcW w:w="1260" w:type="dxa"/>
          </w:tcPr>
          <w:p w14:paraId="251AC29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EA70A52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943B6D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75CB3CA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0E218D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721BAEA9" w14:textId="77777777" w:rsidTr="007F6CA5">
        <w:trPr>
          <w:trHeight w:val="300"/>
          <w:jc w:val="center"/>
        </w:trPr>
        <w:tc>
          <w:tcPr>
            <w:tcW w:w="5035" w:type="dxa"/>
            <w:shd w:val="clear" w:color="auto" w:fill="BEBEBE"/>
          </w:tcPr>
          <w:p w14:paraId="2806B273" w14:textId="08B0B1D3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sz w:val="22"/>
                <w:szCs w:val="22"/>
                <w:lang w:bidi="en-US"/>
              </w:rPr>
              <w:t>Resource Directory</w:t>
            </w:r>
          </w:p>
        </w:tc>
        <w:tc>
          <w:tcPr>
            <w:tcW w:w="1260" w:type="dxa"/>
            <w:shd w:val="clear" w:color="auto" w:fill="BEBEBE"/>
          </w:tcPr>
          <w:p w14:paraId="23F8AA7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BEBEBE"/>
          </w:tcPr>
          <w:p w14:paraId="15B1468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BEBEBE"/>
          </w:tcPr>
          <w:p w14:paraId="4CEC00C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BEBEBE"/>
          </w:tcPr>
          <w:p w14:paraId="14E6108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BEBEBE"/>
          </w:tcPr>
          <w:p w14:paraId="591412A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AA53CE7" w14:textId="77777777" w:rsidTr="007F6CA5">
        <w:trPr>
          <w:trHeight w:val="299"/>
          <w:jc w:val="center"/>
        </w:trPr>
        <w:tc>
          <w:tcPr>
            <w:tcW w:w="5035" w:type="dxa"/>
          </w:tcPr>
          <w:p w14:paraId="2B08731F" w14:textId="3CA3E717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</w:rPr>
              <w:t>Integration of Helpline Center resource database (database structure follows Human Services Data Specifications HSDS Logical Model)</w:t>
            </w:r>
            <w:r w:rsidR="007F6CA5" w:rsidRPr="007F6CA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F6CA5" w:rsidDel="00F47573">
              <w:rPr>
                <w:rFonts w:ascii="Arial" w:hAnsi="Arial" w:cs="Arial"/>
                <w:sz w:val="22"/>
                <w:szCs w:val="22"/>
                <w:lang w:bidi="en-US"/>
              </w:rPr>
              <w:t>Integration of the Helpline Center resource database</w:t>
            </w:r>
          </w:p>
        </w:tc>
        <w:tc>
          <w:tcPr>
            <w:tcW w:w="1260" w:type="dxa"/>
          </w:tcPr>
          <w:p w14:paraId="7E352B2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8C453A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7ECAE0C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81EE0D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3A4F70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836D690" w14:textId="77777777" w:rsidTr="007F6CA5">
        <w:trPr>
          <w:trHeight w:val="299"/>
          <w:jc w:val="center"/>
        </w:trPr>
        <w:tc>
          <w:tcPr>
            <w:tcW w:w="5035" w:type="dxa"/>
            <w:tcBorders>
              <w:top w:val="nil"/>
            </w:tcBorders>
          </w:tcPr>
          <w:p w14:paraId="401E4BB3" w14:textId="76E52F79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</w:rPr>
              <w:t xml:space="preserve">211 LA County Taxonomy of Human Services is core of search </w:t>
            </w:r>
            <w:proofErr w:type="spellStart"/>
            <w:r w:rsidRPr="007F6CA5">
              <w:rPr>
                <w:rFonts w:ascii="Arial" w:hAnsi="Arial" w:cs="Arial"/>
                <w:sz w:val="22"/>
                <w:szCs w:val="22"/>
              </w:rPr>
              <w:t>capabilities</w:t>
            </w:r>
            <w:r w:rsidRPr="007F6CA5" w:rsidDel="0028200E">
              <w:rPr>
                <w:rFonts w:ascii="Arial" w:hAnsi="Arial" w:cs="Arial"/>
                <w:sz w:val="22"/>
                <w:szCs w:val="22"/>
                <w:lang w:bidi="en-US"/>
              </w:rPr>
              <w:t>AIRS</w:t>
            </w:r>
            <w:proofErr w:type="spellEnd"/>
            <w:r w:rsidRPr="007F6CA5" w:rsidDel="0028200E">
              <w:rPr>
                <w:rFonts w:ascii="Arial" w:hAnsi="Arial" w:cs="Arial"/>
                <w:sz w:val="22"/>
                <w:szCs w:val="22"/>
                <w:lang w:bidi="en-US"/>
              </w:rPr>
              <w:t xml:space="preserve"> Certified Taxonomy of Human Services</w:t>
            </w:r>
          </w:p>
        </w:tc>
        <w:tc>
          <w:tcPr>
            <w:tcW w:w="1260" w:type="dxa"/>
            <w:tcBorders>
              <w:top w:val="nil"/>
            </w:tcBorders>
          </w:tcPr>
          <w:p w14:paraId="654AED7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tcBorders>
              <w:top w:val="nil"/>
            </w:tcBorders>
          </w:tcPr>
          <w:p w14:paraId="0683D29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tcBorders>
              <w:top w:val="nil"/>
            </w:tcBorders>
          </w:tcPr>
          <w:p w14:paraId="0A3353E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tcBorders>
              <w:top w:val="nil"/>
            </w:tcBorders>
          </w:tcPr>
          <w:p w14:paraId="6E25DB3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tcBorders>
              <w:top w:val="nil"/>
            </w:tcBorders>
          </w:tcPr>
          <w:p w14:paraId="3D56DBB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E158026" w14:textId="77777777" w:rsidTr="007F6CA5">
        <w:trPr>
          <w:trHeight w:val="299"/>
          <w:jc w:val="center"/>
        </w:trPr>
        <w:tc>
          <w:tcPr>
            <w:tcW w:w="5035" w:type="dxa"/>
          </w:tcPr>
          <w:p w14:paraId="7AD2342A" w14:textId="515B3828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Gravity Project -based ICD10 Z codes and designated terminology for SDOH</w:t>
            </w:r>
          </w:p>
        </w:tc>
        <w:tc>
          <w:tcPr>
            <w:tcW w:w="1260" w:type="dxa"/>
          </w:tcPr>
          <w:p w14:paraId="6D28380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3AF944D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7D3F60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99159C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82E2A3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60256EC" w14:textId="77777777" w:rsidTr="007F6CA5">
        <w:trPr>
          <w:trHeight w:val="301"/>
          <w:jc w:val="center"/>
        </w:trPr>
        <w:tc>
          <w:tcPr>
            <w:tcW w:w="5035" w:type="dxa"/>
          </w:tcPr>
          <w:p w14:paraId="49E236A7" w14:textId="06DDD257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earching Capabilities: advance</w:t>
            </w:r>
            <w:r w:rsidR="007F6CA5"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d </w:t>
            </w:r>
            <w:r w:rsidRPr="007F6CA5" w:rsidDel="0028200E">
              <w:rPr>
                <w:rFonts w:ascii="Arial" w:hAnsi="Arial" w:cs="Arial"/>
                <w:sz w:val="22"/>
                <w:szCs w:val="22"/>
                <w:lang w:bidi="en-US"/>
              </w:rPr>
              <w:t>/</w:t>
            </w: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 xml:space="preserve"> filtering options</w:t>
            </w:r>
          </w:p>
        </w:tc>
        <w:tc>
          <w:tcPr>
            <w:tcW w:w="1260" w:type="dxa"/>
          </w:tcPr>
          <w:p w14:paraId="0657807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5E7CF89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9119C1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39E696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6F3EC46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598176F" w14:textId="77777777" w:rsidTr="007F6CA5">
        <w:trPr>
          <w:trHeight w:val="299"/>
          <w:jc w:val="center"/>
        </w:trPr>
        <w:tc>
          <w:tcPr>
            <w:tcW w:w="5035" w:type="dxa"/>
          </w:tcPr>
          <w:p w14:paraId="32CD86F5" w14:textId="06DAF5DA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taff interfaces and client interfaces for search</w:t>
            </w:r>
          </w:p>
        </w:tc>
        <w:tc>
          <w:tcPr>
            <w:tcW w:w="1260" w:type="dxa"/>
          </w:tcPr>
          <w:p w14:paraId="11BF3C1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0705AEC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15D0E8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0A029E5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180646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747F1373" w14:textId="77777777" w:rsidTr="007F6CA5">
        <w:trPr>
          <w:trHeight w:val="299"/>
          <w:jc w:val="center"/>
        </w:trPr>
        <w:tc>
          <w:tcPr>
            <w:tcW w:w="5035" w:type="dxa"/>
          </w:tcPr>
          <w:p w14:paraId="46C7E5A0" w14:textId="1916600C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rogram and Services Information Updates: Contact Information and services offered</w:t>
            </w:r>
          </w:p>
        </w:tc>
        <w:tc>
          <w:tcPr>
            <w:tcW w:w="1260" w:type="dxa"/>
          </w:tcPr>
          <w:p w14:paraId="7DC0FEF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00253B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453B6B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A94FC0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095237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E036A89" w14:textId="77777777" w:rsidTr="007F6CA5">
        <w:trPr>
          <w:trHeight w:val="299"/>
          <w:jc w:val="center"/>
        </w:trPr>
        <w:tc>
          <w:tcPr>
            <w:tcW w:w="5035" w:type="dxa"/>
          </w:tcPr>
          <w:p w14:paraId="4A1A26F4" w14:textId="76784C52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Customization of data display to both providers and clients</w:t>
            </w:r>
          </w:p>
        </w:tc>
        <w:tc>
          <w:tcPr>
            <w:tcW w:w="1260" w:type="dxa"/>
          </w:tcPr>
          <w:p w14:paraId="68552D8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6C0EB3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20D506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3D2B06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4C6143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1B5E6AD" w14:textId="77777777" w:rsidTr="007F6CA5">
        <w:trPr>
          <w:trHeight w:val="316"/>
          <w:jc w:val="center"/>
        </w:trPr>
        <w:tc>
          <w:tcPr>
            <w:tcW w:w="5035" w:type="dxa"/>
            <w:shd w:val="clear" w:color="auto" w:fill="D9D9D9" w:themeFill="background1" w:themeFillShade="D9"/>
          </w:tcPr>
          <w:p w14:paraId="441AE5B5" w14:textId="0014EE8A" w:rsidR="00E87378" w:rsidRPr="007F6CA5" w:rsidRDefault="00E87378" w:rsidP="00B70D0A">
            <w:pPr>
              <w:pStyle w:val="Heading2"/>
              <w:rPr>
                <w:rFonts w:ascii="Arial" w:hAnsi="Arial" w:cs="Arial"/>
                <w:b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b/>
                <w:bCs/>
                <w:sz w:val="22"/>
                <w:szCs w:val="22"/>
                <w:lang w:bidi="en-US"/>
              </w:rPr>
              <w:t>System Administrators can configure the following: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EB25B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</w:tcPr>
          <w:p w14:paraId="1613034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272535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6F3736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  <w:shd w:val="clear" w:color="auto" w:fill="D9D9D9" w:themeFill="background1" w:themeFillShade="D9"/>
          </w:tcPr>
          <w:p w14:paraId="649E8DE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7953C5B5" w14:textId="77777777" w:rsidTr="007F6CA5">
        <w:trPr>
          <w:trHeight w:val="299"/>
          <w:jc w:val="center"/>
        </w:trPr>
        <w:tc>
          <w:tcPr>
            <w:tcW w:w="5035" w:type="dxa"/>
          </w:tcPr>
          <w:p w14:paraId="2A5F50F1" w14:textId="0A6F7A83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Data Fields</w:t>
            </w:r>
          </w:p>
        </w:tc>
        <w:tc>
          <w:tcPr>
            <w:tcW w:w="1260" w:type="dxa"/>
          </w:tcPr>
          <w:p w14:paraId="25B0FC14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11C34C8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C5BB8E7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5D131F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35758A9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bookmarkEnd w:id="1"/>
      <w:tr w:rsidR="00E87378" w:rsidRPr="007F6CA5" w14:paraId="3D091370" w14:textId="77777777" w:rsidTr="007F6CA5">
        <w:trPr>
          <w:trHeight w:val="299"/>
          <w:jc w:val="center"/>
        </w:trPr>
        <w:tc>
          <w:tcPr>
            <w:tcW w:w="5035" w:type="dxa"/>
          </w:tcPr>
          <w:p w14:paraId="1DD4A9B1" w14:textId="66C84AB4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User Account Creation and Management</w:t>
            </w:r>
          </w:p>
        </w:tc>
        <w:tc>
          <w:tcPr>
            <w:tcW w:w="1260" w:type="dxa"/>
          </w:tcPr>
          <w:p w14:paraId="027EA56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F9AFE9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825888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2F2765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AB280E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59DFBD30" w14:textId="77777777" w:rsidTr="00BE56A7">
        <w:trPr>
          <w:trHeight w:val="290"/>
          <w:jc w:val="center"/>
        </w:trPr>
        <w:tc>
          <w:tcPr>
            <w:tcW w:w="5035" w:type="dxa"/>
          </w:tcPr>
          <w:p w14:paraId="203B7586" w14:textId="2CE6CB56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Forms</w:t>
            </w:r>
          </w:p>
        </w:tc>
        <w:tc>
          <w:tcPr>
            <w:tcW w:w="1260" w:type="dxa"/>
          </w:tcPr>
          <w:p w14:paraId="2418543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464C21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3875BD19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7E44765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B93A2F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814C765" w14:textId="77777777" w:rsidTr="007F6CA5">
        <w:trPr>
          <w:trHeight w:val="314"/>
          <w:jc w:val="center"/>
        </w:trPr>
        <w:tc>
          <w:tcPr>
            <w:tcW w:w="5035" w:type="dxa"/>
          </w:tcPr>
          <w:p w14:paraId="7769C402" w14:textId="2D1363F5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Dashboards</w:t>
            </w:r>
          </w:p>
        </w:tc>
        <w:tc>
          <w:tcPr>
            <w:tcW w:w="1260" w:type="dxa"/>
          </w:tcPr>
          <w:p w14:paraId="2F917E4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BA760A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F340391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979B94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7DC6A0D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FA5FFB0" w14:textId="77777777" w:rsidTr="007F6CA5">
        <w:trPr>
          <w:trHeight w:val="316"/>
          <w:jc w:val="center"/>
        </w:trPr>
        <w:tc>
          <w:tcPr>
            <w:tcW w:w="5035" w:type="dxa"/>
          </w:tcPr>
          <w:p w14:paraId="60325A90" w14:textId="5BEE6CF1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Search settings / Saved search</w:t>
            </w:r>
          </w:p>
        </w:tc>
        <w:tc>
          <w:tcPr>
            <w:tcW w:w="1260" w:type="dxa"/>
          </w:tcPr>
          <w:p w14:paraId="06C91D3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6C732EE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19DA74C3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6CBE1C9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545C2FE3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9924D51" w14:textId="77777777" w:rsidTr="00BE56A7">
        <w:trPr>
          <w:trHeight w:val="326"/>
          <w:jc w:val="center"/>
        </w:trPr>
        <w:tc>
          <w:tcPr>
            <w:tcW w:w="5035" w:type="dxa"/>
          </w:tcPr>
          <w:p w14:paraId="4E4EF62D" w14:textId="64D64991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Incorporate customized SDOH assessments</w:t>
            </w:r>
          </w:p>
        </w:tc>
        <w:tc>
          <w:tcPr>
            <w:tcW w:w="1260" w:type="dxa"/>
          </w:tcPr>
          <w:p w14:paraId="4647044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2D7BC8C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00D30C03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B8070A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96EC54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704C5B17" w14:textId="77777777" w:rsidTr="00BE56A7">
        <w:trPr>
          <w:trHeight w:val="353"/>
          <w:jc w:val="center"/>
        </w:trPr>
        <w:tc>
          <w:tcPr>
            <w:tcW w:w="5035" w:type="dxa"/>
          </w:tcPr>
          <w:p w14:paraId="42D72800" w14:textId="0BD12EB9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Reporting</w:t>
            </w:r>
          </w:p>
        </w:tc>
        <w:tc>
          <w:tcPr>
            <w:tcW w:w="1260" w:type="dxa"/>
          </w:tcPr>
          <w:p w14:paraId="5326544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07BFE3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FD33B79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559D6819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12AF75F1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3D89A117" w14:textId="77777777" w:rsidTr="007F6CA5">
        <w:trPr>
          <w:trHeight w:val="299"/>
          <w:jc w:val="center"/>
        </w:trPr>
        <w:tc>
          <w:tcPr>
            <w:tcW w:w="5035" w:type="dxa"/>
          </w:tcPr>
          <w:p w14:paraId="3CACFC2F" w14:textId="72FA2A06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b/>
                <w:bCs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nalytics / Outcomes</w:t>
            </w:r>
          </w:p>
        </w:tc>
        <w:tc>
          <w:tcPr>
            <w:tcW w:w="1260" w:type="dxa"/>
          </w:tcPr>
          <w:p w14:paraId="53537628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43E8C9A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48BEAF2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16C12E5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C1C879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6CBD2E9E" w14:textId="77777777" w:rsidTr="007F6CA5">
        <w:trPr>
          <w:trHeight w:val="299"/>
          <w:jc w:val="center"/>
        </w:trPr>
        <w:tc>
          <w:tcPr>
            <w:tcW w:w="5035" w:type="dxa"/>
          </w:tcPr>
          <w:p w14:paraId="63F5B9E8" w14:textId="4A5A8490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API Building</w:t>
            </w:r>
          </w:p>
        </w:tc>
        <w:tc>
          <w:tcPr>
            <w:tcW w:w="1260" w:type="dxa"/>
          </w:tcPr>
          <w:p w14:paraId="64E9EF3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7D8B0D6F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5A8F5036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47050F3E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28269F62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4F2F7A48" w14:textId="77777777" w:rsidTr="007F6CA5">
        <w:trPr>
          <w:trHeight w:val="299"/>
          <w:jc w:val="center"/>
        </w:trPr>
        <w:tc>
          <w:tcPr>
            <w:tcW w:w="5035" w:type="dxa"/>
          </w:tcPr>
          <w:p w14:paraId="30B25032" w14:textId="0D9C54E5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Public-facing forms</w:t>
            </w:r>
          </w:p>
        </w:tc>
        <w:tc>
          <w:tcPr>
            <w:tcW w:w="1260" w:type="dxa"/>
          </w:tcPr>
          <w:p w14:paraId="43BB5E1D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0616511C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1325918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2390B0DB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00DD91D0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  <w:tr w:rsidR="00E87378" w:rsidRPr="007F6CA5" w14:paraId="72497D81" w14:textId="77777777" w:rsidTr="007F6CA5">
        <w:trPr>
          <w:trHeight w:val="301"/>
          <w:jc w:val="center"/>
        </w:trPr>
        <w:tc>
          <w:tcPr>
            <w:tcW w:w="5035" w:type="dxa"/>
          </w:tcPr>
          <w:p w14:paraId="6B72EBF4" w14:textId="417191BC" w:rsidR="00E87378" w:rsidRPr="007F6CA5" w:rsidRDefault="00E87378" w:rsidP="007F6CA5">
            <w:pPr>
              <w:pStyle w:val="Heading2"/>
              <w:ind w:left="0"/>
              <w:rPr>
                <w:rFonts w:ascii="Arial" w:hAnsi="Arial" w:cs="Arial"/>
                <w:sz w:val="22"/>
                <w:szCs w:val="22"/>
                <w:lang w:bidi="en-US"/>
              </w:rPr>
            </w:pPr>
            <w:r w:rsidRPr="007F6CA5">
              <w:rPr>
                <w:rFonts w:ascii="Arial" w:hAnsi="Arial" w:cs="Arial"/>
                <w:sz w:val="22"/>
                <w:szCs w:val="22"/>
                <w:lang w:bidi="en-US"/>
              </w:rPr>
              <w:t>Role-based filters</w:t>
            </w:r>
          </w:p>
        </w:tc>
        <w:tc>
          <w:tcPr>
            <w:tcW w:w="1260" w:type="dxa"/>
          </w:tcPr>
          <w:p w14:paraId="32D2E61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350" w:type="dxa"/>
          </w:tcPr>
          <w:p w14:paraId="5FD25407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080" w:type="dxa"/>
          </w:tcPr>
          <w:p w14:paraId="22EE6F8E" w14:textId="77777777" w:rsidR="00E87378" w:rsidRPr="007F6CA5" w:rsidRDefault="00E87378" w:rsidP="00B70D0A">
            <w:pPr>
              <w:pStyle w:val="Heading2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990" w:type="dxa"/>
          </w:tcPr>
          <w:p w14:paraId="303A5A5A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  <w:tc>
          <w:tcPr>
            <w:tcW w:w="1186" w:type="dxa"/>
          </w:tcPr>
          <w:p w14:paraId="49A8F846" w14:textId="77777777" w:rsidR="00E87378" w:rsidRPr="007F6CA5" w:rsidRDefault="00E87378" w:rsidP="00B70D0A">
            <w:pPr>
              <w:pStyle w:val="Heading2"/>
              <w:jc w:val="center"/>
              <w:rPr>
                <w:rFonts w:ascii="Arial" w:hAnsi="Arial" w:cs="Arial"/>
                <w:sz w:val="22"/>
                <w:szCs w:val="22"/>
                <w:lang w:bidi="en-US"/>
              </w:rPr>
            </w:pPr>
          </w:p>
        </w:tc>
      </w:tr>
    </w:tbl>
    <w:p w14:paraId="2E84114C" w14:textId="77777777" w:rsidR="007F6CA5" w:rsidRPr="007F6CA5" w:rsidRDefault="007F6CA5" w:rsidP="000B02A8">
      <w:pPr>
        <w:jc w:val="center"/>
        <w:rPr>
          <w:rFonts w:ascii="Arial" w:hAnsi="Arial" w:cs="Arial"/>
          <w:b/>
          <w:bCs/>
        </w:rPr>
      </w:pPr>
      <w:bookmarkStart w:id="2" w:name="OLE_LINK30"/>
    </w:p>
    <w:bookmarkEnd w:id="2"/>
    <w:p w14:paraId="1B206CA4" w14:textId="2322919F" w:rsidR="00570663" w:rsidRDefault="00570663" w:rsidP="003B75A5">
      <w:pPr>
        <w:pStyle w:val="Heading2"/>
        <w:jc w:val="center"/>
        <w:rPr>
          <w:rFonts w:ascii="Arial" w:hAnsi="Arial" w:cs="Arial"/>
          <w:sz w:val="22"/>
          <w:szCs w:val="22"/>
        </w:rPr>
      </w:pPr>
    </w:p>
    <w:p w14:paraId="00393CDC" w14:textId="138EBD8D" w:rsidR="00B07DAB" w:rsidRDefault="00B07DAB" w:rsidP="003B75A5">
      <w:pPr>
        <w:pStyle w:val="Heading2"/>
        <w:jc w:val="center"/>
        <w:rPr>
          <w:rFonts w:ascii="Arial" w:hAnsi="Arial" w:cs="Arial"/>
          <w:sz w:val="22"/>
          <w:szCs w:val="22"/>
        </w:rPr>
      </w:pPr>
    </w:p>
    <w:p w14:paraId="549D22C6" w14:textId="39FA92FD" w:rsidR="00C67474" w:rsidRPr="00B07DAB" w:rsidRDefault="00C67474" w:rsidP="00B07DAB">
      <w:pPr>
        <w:rPr>
          <w:rFonts w:ascii="Arial" w:eastAsia="Cambria" w:hAnsi="Arial" w:cs="Arial"/>
        </w:rPr>
      </w:pPr>
    </w:p>
    <w:sectPr w:rsidR="00C67474" w:rsidRPr="00B07DAB" w:rsidSect="00386F3B">
      <w:headerReference w:type="default" r:id="rId11"/>
      <w:pgSz w:w="12240" w:h="15840"/>
      <w:pgMar w:top="1500" w:right="1260" w:bottom="280" w:left="1340" w:header="0" w:footer="432" w:gutter="0"/>
      <w:pgNumType w:start="2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64E78" w14:textId="77777777" w:rsidR="00F772B5" w:rsidRDefault="00F772B5">
      <w:r>
        <w:separator/>
      </w:r>
    </w:p>
  </w:endnote>
  <w:endnote w:type="continuationSeparator" w:id="0">
    <w:p w14:paraId="5D113523" w14:textId="77777777" w:rsidR="00F772B5" w:rsidRDefault="00F772B5">
      <w:r>
        <w:continuationSeparator/>
      </w:r>
    </w:p>
  </w:endnote>
  <w:endnote w:type="continuationNotice" w:id="1">
    <w:p w14:paraId="73E8173C" w14:textId="77777777" w:rsidR="00F772B5" w:rsidRDefault="00F772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Medium">
    <w:altName w:val="Franklin Gothic Medium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C9FBF" w14:textId="77777777" w:rsidR="00F772B5" w:rsidRDefault="00F772B5">
      <w:r>
        <w:separator/>
      </w:r>
    </w:p>
  </w:footnote>
  <w:footnote w:type="continuationSeparator" w:id="0">
    <w:p w14:paraId="21B5435D" w14:textId="77777777" w:rsidR="00F772B5" w:rsidRDefault="00F772B5">
      <w:r>
        <w:continuationSeparator/>
      </w:r>
    </w:p>
  </w:footnote>
  <w:footnote w:type="continuationNotice" w:id="1">
    <w:p w14:paraId="31D24A94" w14:textId="77777777" w:rsidR="00F772B5" w:rsidRDefault="00F772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3F026FD5" w14:paraId="7DCD2F4A" w14:textId="77777777" w:rsidTr="3F026FD5">
      <w:trPr>
        <w:trHeight w:val="300"/>
      </w:trPr>
      <w:tc>
        <w:tcPr>
          <w:tcW w:w="3210" w:type="dxa"/>
        </w:tcPr>
        <w:p w14:paraId="39E5A3B4" w14:textId="3651A3E5" w:rsidR="3F026FD5" w:rsidRDefault="3F026FD5" w:rsidP="3F026FD5">
          <w:pPr>
            <w:pStyle w:val="Header"/>
            <w:ind w:left="-115"/>
          </w:pPr>
        </w:p>
      </w:tc>
      <w:tc>
        <w:tcPr>
          <w:tcW w:w="3210" w:type="dxa"/>
        </w:tcPr>
        <w:p w14:paraId="33DB0719" w14:textId="4670D3F9" w:rsidR="3F026FD5" w:rsidRDefault="3F026FD5" w:rsidP="3F026FD5">
          <w:pPr>
            <w:pStyle w:val="Header"/>
            <w:jc w:val="center"/>
          </w:pPr>
        </w:p>
      </w:tc>
      <w:tc>
        <w:tcPr>
          <w:tcW w:w="3210" w:type="dxa"/>
        </w:tcPr>
        <w:p w14:paraId="1E8049DD" w14:textId="5A7E09E4" w:rsidR="3F026FD5" w:rsidRDefault="3F026FD5" w:rsidP="3F026FD5">
          <w:pPr>
            <w:pStyle w:val="Header"/>
            <w:ind w:right="-115"/>
            <w:jc w:val="right"/>
          </w:pPr>
        </w:p>
      </w:tc>
    </w:tr>
  </w:tbl>
  <w:p w14:paraId="5DF3BBE9" w14:textId="3C746D26" w:rsidR="3F026FD5" w:rsidRDefault="3F026FD5" w:rsidP="3F026F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0CCAC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17F0796"/>
    <w:multiLevelType w:val="hybridMultilevel"/>
    <w:tmpl w:val="B338EE3C"/>
    <w:lvl w:ilvl="0" w:tplc="09485A7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7312DC"/>
    <w:multiLevelType w:val="hybridMultilevel"/>
    <w:tmpl w:val="7D104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FE79E2"/>
    <w:multiLevelType w:val="hybridMultilevel"/>
    <w:tmpl w:val="513E3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9D51D8"/>
    <w:multiLevelType w:val="multilevel"/>
    <w:tmpl w:val="2FE24FF0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5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47076B6"/>
    <w:multiLevelType w:val="hybridMultilevel"/>
    <w:tmpl w:val="D616981C"/>
    <w:lvl w:ilvl="0" w:tplc="50AEAE2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8048E5F0" w:tentative="1">
      <w:start w:val="1"/>
      <w:numFmt w:val="lowerLetter"/>
      <w:lvlText w:val="%2."/>
      <w:lvlJc w:val="left"/>
      <w:pPr>
        <w:ind w:left="1440" w:hanging="360"/>
      </w:pPr>
    </w:lvl>
    <w:lvl w:ilvl="2" w:tplc="C84ED364" w:tentative="1">
      <w:start w:val="1"/>
      <w:numFmt w:val="lowerRoman"/>
      <w:lvlText w:val="%3."/>
      <w:lvlJc w:val="right"/>
      <w:pPr>
        <w:ind w:left="2160" w:hanging="180"/>
      </w:pPr>
    </w:lvl>
    <w:lvl w:ilvl="3" w:tplc="4732A64E" w:tentative="1">
      <w:start w:val="1"/>
      <w:numFmt w:val="decimal"/>
      <w:lvlText w:val="%4."/>
      <w:lvlJc w:val="left"/>
      <w:pPr>
        <w:ind w:left="2880" w:hanging="360"/>
      </w:pPr>
    </w:lvl>
    <w:lvl w:ilvl="4" w:tplc="8AC633C0" w:tentative="1">
      <w:start w:val="1"/>
      <w:numFmt w:val="lowerLetter"/>
      <w:lvlText w:val="%5."/>
      <w:lvlJc w:val="left"/>
      <w:pPr>
        <w:ind w:left="3600" w:hanging="360"/>
      </w:pPr>
    </w:lvl>
    <w:lvl w:ilvl="5" w:tplc="CAF81770" w:tentative="1">
      <w:start w:val="1"/>
      <w:numFmt w:val="lowerRoman"/>
      <w:lvlText w:val="%6."/>
      <w:lvlJc w:val="right"/>
      <w:pPr>
        <w:ind w:left="4320" w:hanging="180"/>
      </w:pPr>
    </w:lvl>
    <w:lvl w:ilvl="6" w:tplc="65DE8C1E" w:tentative="1">
      <w:start w:val="1"/>
      <w:numFmt w:val="decimal"/>
      <w:lvlText w:val="%7."/>
      <w:lvlJc w:val="left"/>
      <w:pPr>
        <w:ind w:left="5040" w:hanging="360"/>
      </w:pPr>
    </w:lvl>
    <w:lvl w:ilvl="7" w:tplc="D870B844" w:tentative="1">
      <w:start w:val="1"/>
      <w:numFmt w:val="lowerLetter"/>
      <w:lvlText w:val="%8."/>
      <w:lvlJc w:val="left"/>
      <w:pPr>
        <w:ind w:left="5760" w:hanging="360"/>
      </w:pPr>
    </w:lvl>
    <w:lvl w:ilvl="8" w:tplc="9FBEEE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AF5E1F"/>
    <w:multiLevelType w:val="multilevel"/>
    <w:tmpl w:val="4388046E"/>
    <w:lvl w:ilvl="0">
      <w:start w:val="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1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052B7700"/>
    <w:multiLevelType w:val="hybridMultilevel"/>
    <w:tmpl w:val="71AC76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B632EB"/>
    <w:multiLevelType w:val="multilevel"/>
    <w:tmpl w:val="1C949970"/>
    <w:lvl w:ilvl="0">
      <w:start w:val="401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0" w15:restartNumberingAfterBreak="0">
    <w:nsid w:val="08567660"/>
    <w:multiLevelType w:val="multilevel"/>
    <w:tmpl w:val="0838C61E"/>
    <w:lvl w:ilvl="0">
      <w:start w:val="1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1" w15:restartNumberingAfterBreak="0">
    <w:nsid w:val="09C902B7"/>
    <w:multiLevelType w:val="hybridMultilevel"/>
    <w:tmpl w:val="B6E02FC8"/>
    <w:lvl w:ilvl="0" w:tplc="993C35B6">
      <w:start w:val="1"/>
      <w:numFmt w:val="decimal"/>
      <w:lvlText w:val="%1."/>
      <w:lvlJc w:val="left"/>
      <w:pPr>
        <w:ind w:left="840" w:hanging="721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E8FA655C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F63ACCFE">
      <w:numFmt w:val="bullet"/>
      <w:lvlText w:val="•"/>
      <w:lvlJc w:val="left"/>
      <w:pPr>
        <w:ind w:left="2531" w:hanging="360"/>
      </w:pPr>
      <w:rPr>
        <w:rFonts w:hint="default"/>
        <w:lang w:val="en-US" w:eastAsia="en-US" w:bidi="ar-SA"/>
      </w:rPr>
    </w:lvl>
    <w:lvl w:ilvl="3" w:tplc="AD588206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4" w:tplc="9F96D800">
      <w:numFmt w:val="bullet"/>
      <w:lvlText w:val="•"/>
      <w:lvlJc w:val="left"/>
      <w:pPr>
        <w:ind w:left="4473" w:hanging="360"/>
      </w:pPr>
      <w:rPr>
        <w:rFonts w:hint="default"/>
        <w:lang w:val="en-US" w:eastAsia="en-US" w:bidi="ar-SA"/>
      </w:rPr>
    </w:lvl>
    <w:lvl w:ilvl="5" w:tplc="28161D6C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 w:tplc="13BC559A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 w:tplc="8140F0D8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 w:tplc="25FA58AC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09E96393"/>
    <w:multiLevelType w:val="hybridMultilevel"/>
    <w:tmpl w:val="EEAAA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D42581"/>
    <w:multiLevelType w:val="hybridMultilevel"/>
    <w:tmpl w:val="8CEA5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014853"/>
    <w:multiLevelType w:val="multilevel"/>
    <w:tmpl w:val="9AB24B5E"/>
    <w:lvl w:ilvl="0">
      <w:start w:val="401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5" w15:restartNumberingAfterBreak="0">
    <w:nsid w:val="0C055E52"/>
    <w:multiLevelType w:val="hybridMultilevel"/>
    <w:tmpl w:val="18E8E2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836A82"/>
    <w:multiLevelType w:val="hybridMultilevel"/>
    <w:tmpl w:val="3C74A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163EF8"/>
    <w:multiLevelType w:val="multilevel"/>
    <w:tmpl w:val="C060C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19537C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120B6091"/>
    <w:multiLevelType w:val="hybridMultilevel"/>
    <w:tmpl w:val="8E5AA192"/>
    <w:lvl w:ilvl="0" w:tplc="4C5AB14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EE8730E" w:tentative="1">
      <w:start w:val="1"/>
      <w:numFmt w:val="lowerLetter"/>
      <w:lvlText w:val="%2."/>
      <w:lvlJc w:val="left"/>
      <w:pPr>
        <w:ind w:left="1440" w:hanging="360"/>
      </w:pPr>
    </w:lvl>
    <w:lvl w:ilvl="2" w:tplc="51324BB0" w:tentative="1">
      <w:start w:val="1"/>
      <w:numFmt w:val="lowerRoman"/>
      <w:lvlText w:val="%3."/>
      <w:lvlJc w:val="right"/>
      <w:pPr>
        <w:ind w:left="2160" w:hanging="180"/>
      </w:pPr>
    </w:lvl>
    <w:lvl w:ilvl="3" w:tplc="025E4E40" w:tentative="1">
      <w:start w:val="1"/>
      <w:numFmt w:val="decimal"/>
      <w:lvlText w:val="%4."/>
      <w:lvlJc w:val="left"/>
      <w:pPr>
        <w:ind w:left="2880" w:hanging="360"/>
      </w:pPr>
    </w:lvl>
    <w:lvl w:ilvl="4" w:tplc="67E2A944" w:tentative="1">
      <w:start w:val="1"/>
      <w:numFmt w:val="lowerLetter"/>
      <w:lvlText w:val="%5."/>
      <w:lvlJc w:val="left"/>
      <w:pPr>
        <w:ind w:left="3600" w:hanging="360"/>
      </w:pPr>
    </w:lvl>
    <w:lvl w:ilvl="5" w:tplc="2476062E" w:tentative="1">
      <w:start w:val="1"/>
      <w:numFmt w:val="lowerRoman"/>
      <w:lvlText w:val="%6."/>
      <w:lvlJc w:val="right"/>
      <w:pPr>
        <w:ind w:left="4320" w:hanging="180"/>
      </w:pPr>
    </w:lvl>
    <w:lvl w:ilvl="6" w:tplc="681EE684" w:tentative="1">
      <w:start w:val="1"/>
      <w:numFmt w:val="decimal"/>
      <w:lvlText w:val="%7."/>
      <w:lvlJc w:val="left"/>
      <w:pPr>
        <w:ind w:left="5040" w:hanging="360"/>
      </w:pPr>
    </w:lvl>
    <w:lvl w:ilvl="7" w:tplc="F970FFBC" w:tentative="1">
      <w:start w:val="1"/>
      <w:numFmt w:val="lowerLetter"/>
      <w:lvlText w:val="%8."/>
      <w:lvlJc w:val="left"/>
      <w:pPr>
        <w:ind w:left="5760" w:hanging="360"/>
      </w:pPr>
    </w:lvl>
    <w:lvl w:ilvl="8" w:tplc="73168D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A969C8"/>
    <w:multiLevelType w:val="hybridMultilevel"/>
    <w:tmpl w:val="92A2C8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4372A1B"/>
    <w:multiLevelType w:val="hybridMultilevel"/>
    <w:tmpl w:val="5D4E0336"/>
    <w:lvl w:ilvl="0" w:tplc="5EFE8E38">
      <w:start w:val="1"/>
      <w:numFmt w:val="lowerLetter"/>
      <w:lvlText w:val="%1."/>
      <w:lvlJc w:val="left"/>
      <w:pPr>
        <w:ind w:left="3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2" w15:restartNumberingAfterBreak="0">
    <w:nsid w:val="15510B1C"/>
    <w:multiLevelType w:val="hybridMultilevel"/>
    <w:tmpl w:val="0C80C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55A46A0"/>
    <w:multiLevelType w:val="multilevel"/>
    <w:tmpl w:val="70A6050A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67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155D43BB"/>
    <w:multiLevelType w:val="multilevel"/>
    <w:tmpl w:val="A2844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Calibri" w:hAnsi="Arial" w:cs="Arial" w:hint="default"/>
        <w:sz w:val="22"/>
        <w:szCs w:val="22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584174B"/>
    <w:multiLevelType w:val="multilevel"/>
    <w:tmpl w:val="BCF0B902"/>
    <w:lvl w:ilvl="0">
      <w:start w:val="6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26" w15:restartNumberingAfterBreak="0">
    <w:nsid w:val="161B4C91"/>
    <w:multiLevelType w:val="hybridMultilevel"/>
    <w:tmpl w:val="2AF443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17501A68"/>
    <w:multiLevelType w:val="hybridMultilevel"/>
    <w:tmpl w:val="44B8CCA0"/>
    <w:lvl w:ilvl="0" w:tplc="884E82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AD073E"/>
    <w:multiLevelType w:val="hybridMultilevel"/>
    <w:tmpl w:val="95FC8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7FE23C4"/>
    <w:multiLevelType w:val="multilevel"/>
    <w:tmpl w:val="851AC374"/>
    <w:lvl w:ilvl="0">
      <w:start w:val="6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30" w15:restartNumberingAfterBreak="0">
    <w:nsid w:val="18291C75"/>
    <w:multiLevelType w:val="hybridMultilevel"/>
    <w:tmpl w:val="2356D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84C45A8"/>
    <w:multiLevelType w:val="hybridMultilevel"/>
    <w:tmpl w:val="C3169F8A"/>
    <w:lvl w:ilvl="0" w:tplc="E0943BF0">
      <w:start w:val="1"/>
      <w:numFmt w:val="lowerLetter"/>
      <w:lvlText w:val="%1."/>
      <w:lvlJc w:val="left"/>
      <w:pPr>
        <w:ind w:left="6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1" w:hanging="360"/>
      </w:pPr>
    </w:lvl>
    <w:lvl w:ilvl="2" w:tplc="0409001B" w:tentative="1">
      <w:start w:val="1"/>
      <w:numFmt w:val="lowerRoman"/>
      <w:lvlText w:val="%3."/>
      <w:lvlJc w:val="right"/>
      <w:pPr>
        <w:ind w:left="2131" w:hanging="180"/>
      </w:pPr>
    </w:lvl>
    <w:lvl w:ilvl="3" w:tplc="0409000F" w:tentative="1">
      <w:start w:val="1"/>
      <w:numFmt w:val="decimal"/>
      <w:lvlText w:val="%4."/>
      <w:lvlJc w:val="left"/>
      <w:pPr>
        <w:ind w:left="2851" w:hanging="360"/>
      </w:pPr>
    </w:lvl>
    <w:lvl w:ilvl="4" w:tplc="04090019" w:tentative="1">
      <w:start w:val="1"/>
      <w:numFmt w:val="lowerLetter"/>
      <w:lvlText w:val="%5."/>
      <w:lvlJc w:val="left"/>
      <w:pPr>
        <w:ind w:left="3571" w:hanging="360"/>
      </w:pPr>
    </w:lvl>
    <w:lvl w:ilvl="5" w:tplc="0409001B" w:tentative="1">
      <w:start w:val="1"/>
      <w:numFmt w:val="lowerRoman"/>
      <w:lvlText w:val="%6."/>
      <w:lvlJc w:val="right"/>
      <w:pPr>
        <w:ind w:left="4291" w:hanging="180"/>
      </w:pPr>
    </w:lvl>
    <w:lvl w:ilvl="6" w:tplc="0409000F" w:tentative="1">
      <w:start w:val="1"/>
      <w:numFmt w:val="decimal"/>
      <w:lvlText w:val="%7."/>
      <w:lvlJc w:val="left"/>
      <w:pPr>
        <w:ind w:left="5011" w:hanging="360"/>
      </w:pPr>
    </w:lvl>
    <w:lvl w:ilvl="7" w:tplc="04090019" w:tentative="1">
      <w:start w:val="1"/>
      <w:numFmt w:val="lowerLetter"/>
      <w:lvlText w:val="%8."/>
      <w:lvlJc w:val="left"/>
      <w:pPr>
        <w:ind w:left="5731" w:hanging="360"/>
      </w:pPr>
    </w:lvl>
    <w:lvl w:ilvl="8" w:tplc="0409001B" w:tentative="1">
      <w:start w:val="1"/>
      <w:numFmt w:val="lowerRoman"/>
      <w:lvlText w:val="%9."/>
      <w:lvlJc w:val="right"/>
      <w:pPr>
        <w:ind w:left="6451" w:hanging="180"/>
      </w:pPr>
    </w:lvl>
  </w:abstractNum>
  <w:abstractNum w:abstractNumId="32" w15:restartNumberingAfterBreak="0">
    <w:nsid w:val="1B346196"/>
    <w:multiLevelType w:val="hybridMultilevel"/>
    <w:tmpl w:val="1AB2803C"/>
    <w:lvl w:ilvl="0" w:tplc="0A50206A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9FEB15C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2" w:tplc="A7D2A7A0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 w:tplc="14820538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ar-SA"/>
      </w:rPr>
    </w:lvl>
    <w:lvl w:ilvl="4" w:tplc="AF282104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ar-SA"/>
      </w:rPr>
    </w:lvl>
    <w:lvl w:ilvl="5" w:tplc="0810BD92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1918EEA8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ar-SA"/>
      </w:rPr>
    </w:lvl>
    <w:lvl w:ilvl="7" w:tplc="5A805982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ar-SA"/>
      </w:rPr>
    </w:lvl>
    <w:lvl w:ilvl="8" w:tplc="347AA786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1C1461B2"/>
    <w:multiLevelType w:val="hybridMultilevel"/>
    <w:tmpl w:val="15607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D306A16"/>
    <w:multiLevelType w:val="hybridMultilevel"/>
    <w:tmpl w:val="62BC5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D504DB4"/>
    <w:multiLevelType w:val="multilevel"/>
    <w:tmpl w:val="61DC983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2"/>
        <w:szCs w:val="22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1E165697"/>
    <w:multiLevelType w:val="multilevel"/>
    <w:tmpl w:val="6EA88A5E"/>
    <w:lvl w:ilvl="0">
      <w:start w:val="6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37" w15:restartNumberingAfterBreak="0">
    <w:nsid w:val="1E612138"/>
    <w:multiLevelType w:val="hybridMultilevel"/>
    <w:tmpl w:val="8CF61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EB071E2"/>
    <w:multiLevelType w:val="hybridMultilevel"/>
    <w:tmpl w:val="86389A30"/>
    <w:lvl w:ilvl="0" w:tplc="9C141CFA">
      <w:start w:val="1"/>
      <w:numFmt w:val="decimal"/>
      <w:lvlText w:val="%1."/>
      <w:lvlJc w:val="left"/>
      <w:pPr>
        <w:ind w:left="1099" w:hanging="360"/>
      </w:pPr>
      <w:rPr>
        <w:rFonts w:ascii="Franklin Gothic Medium" w:eastAsia="Franklin Gothic Medium" w:hAnsi="Franklin Gothic Medium" w:cs="Franklin Gothic Medium" w:hint="default"/>
        <w:b w:val="0"/>
        <w:bCs w:val="0"/>
        <w:i w:val="0"/>
        <w:iCs w:val="0"/>
        <w:spacing w:val="-1"/>
        <w:w w:val="100"/>
        <w:sz w:val="23"/>
        <w:szCs w:val="23"/>
        <w:lang w:val="en-US" w:eastAsia="en-US" w:bidi="ar-SA"/>
      </w:rPr>
    </w:lvl>
    <w:lvl w:ilvl="1" w:tplc="F35EED48">
      <w:numFmt w:val="bullet"/>
      <w:lvlText w:val="•"/>
      <w:lvlJc w:val="left"/>
      <w:pPr>
        <w:ind w:left="2062" w:hanging="360"/>
      </w:pPr>
      <w:rPr>
        <w:rFonts w:hint="default"/>
        <w:lang w:val="en-US" w:eastAsia="en-US" w:bidi="ar-SA"/>
      </w:rPr>
    </w:lvl>
    <w:lvl w:ilvl="2" w:tplc="76B811A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A0D6AB08">
      <w:numFmt w:val="bullet"/>
      <w:lvlText w:val="•"/>
      <w:lvlJc w:val="left"/>
      <w:pPr>
        <w:ind w:left="3986" w:hanging="360"/>
      </w:pPr>
      <w:rPr>
        <w:rFonts w:hint="default"/>
        <w:lang w:val="en-US" w:eastAsia="en-US" w:bidi="ar-SA"/>
      </w:rPr>
    </w:lvl>
    <w:lvl w:ilvl="4" w:tplc="E50EC9D4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5" w:tplc="4B1249CA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4530A7DA">
      <w:numFmt w:val="bullet"/>
      <w:lvlText w:val="•"/>
      <w:lvlJc w:val="left"/>
      <w:pPr>
        <w:ind w:left="6872" w:hanging="360"/>
      </w:pPr>
      <w:rPr>
        <w:rFonts w:hint="default"/>
        <w:lang w:val="en-US" w:eastAsia="en-US" w:bidi="ar-SA"/>
      </w:rPr>
    </w:lvl>
    <w:lvl w:ilvl="7" w:tplc="E42E6C1A">
      <w:numFmt w:val="bullet"/>
      <w:lvlText w:val="•"/>
      <w:lvlJc w:val="left"/>
      <w:pPr>
        <w:ind w:left="7834" w:hanging="360"/>
      </w:pPr>
      <w:rPr>
        <w:rFonts w:hint="default"/>
        <w:lang w:val="en-US" w:eastAsia="en-US" w:bidi="ar-SA"/>
      </w:rPr>
    </w:lvl>
    <w:lvl w:ilvl="8" w:tplc="96B04FEA">
      <w:numFmt w:val="bullet"/>
      <w:lvlText w:val="•"/>
      <w:lvlJc w:val="left"/>
      <w:pPr>
        <w:ind w:left="8796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1EBC3B38"/>
    <w:multiLevelType w:val="multilevel"/>
    <w:tmpl w:val="BC64D8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2.3"/>
      <w:lvlJc w:val="left"/>
      <w:pPr>
        <w:ind w:left="1224" w:hanging="504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1F3906CC"/>
    <w:multiLevelType w:val="hybridMultilevel"/>
    <w:tmpl w:val="4F668F4E"/>
    <w:lvl w:ilvl="0" w:tplc="47CCECF2">
      <w:start w:val="1"/>
      <w:numFmt w:val="upperRoman"/>
      <w:lvlText w:val="Section %1."/>
      <w:lvlJc w:val="left"/>
      <w:pPr>
        <w:ind w:left="720" w:hanging="360"/>
      </w:pPr>
      <w:rPr>
        <w:rFonts w:hint="default"/>
        <w:b/>
        <w:bCs/>
        <w:caps w:val="0"/>
      </w:rPr>
    </w:lvl>
    <w:lvl w:ilvl="1" w:tplc="A8400FB8" w:tentative="1">
      <w:start w:val="1"/>
      <w:numFmt w:val="lowerLetter"/>
      <w:lvlText w:val="%2."/>
      <w:lvlJc w:val="left"/>
      <w:pPr>
        <w:ind w:left="1440" w:hanging="360"/>
      </w:pPr>
    </w:lvl>
    <w:lvl w:ilvl="2" w:tplc="82AA3F16" w:tentative="1">
      <w:start w:val="1"/>
      <w:numFmt w:val="lowerRoman"/>
      <w:lvlText w:val="%3."/>
      <w:lvlJc w:val="right"/>
      <w:pPr>
        <w:ind w:left="2160" w:hanging="180"/>
      </w:pPr>
    </w:lvl>
    <w:lvl w:ilvl="3" w:tplc="93F6E7D4" w:tentative="1">
      <w:start w:val="1"/>
      <w:numFmt w:val="decimal"/>
      <w:lvlText w:val="%4."/>
      <w:lvlJc w:val="left"/>
      <w:pPr>
        <w:ind w:left="2880" w:hanging="360"/>
      </w:pPr>
    </w:lvl>
    <w:lvl w:ilvl="4" w:tplc="4874E054" w:tentative="1">
      <w:start w:val="1"/>
      <w:numFmt w:val="lowerLetter"/>
      <w:lvlText w:val="%5."/>
      <w:lvlJc w:val="left"/>
      <w:pPr>
        <w:ind w:left="3600" w:hanging="360"/>
      </w:pPr>
    </w:lvl>
    <w:lvl w:ilvl="5" w:tplc="72B2B622" w:tentative="1">
      <w:start w:val="1"/>
      <w:numFmt w:val="lowerRoman"/>
      <w:lvlText w:val="%6."/>
      <w:lvlJc w:val="right"/>
      <w:pPr>
        <w:ind w:left="4320" w:hanging="180"/>
      </w:pPr>
    </w:lvl>
    <w:lvl w:ilvl="6" w:tplc="EE1A13C4" w:tentative="1">
      <w:start w:val="1"/>
      <w:numFmt w:val="decimal"/>
      <w:lvlText w:val="%7."/>
      <w:lvlJc w:val="left"/>
      <w:pPr>
        <w:ind w:left="5040" w:hanging="360"/>
      </w:pPr>
    </w:lvl>
    <w:lvl w:ilvl="7" w:tplc="C2969564" w:tentative="1">
      <w:start w:val="1"/>
      <w:numFmt w:val="lowerLetter"/>
      <w:lvlText w:val="%8."/>
      <w:lvlJc w:val="left"/>
      <w:pPr>
        <w:ind w:left="5760" w:hanging="360"/>
      </w:pPr>
    </w:lvl>
    <w:lvl w:ilvl="8" w:tplc="98F8EA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010456B"/>
    <w:multiLevelType w:val="multilevel"/>
    <w:tmpl w:val="9E6636F6"/>
    <w:lvl w:ilvl="0">
      <w:start w:val="22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42" w15:restartNumberingAfterBreak="0">
    <w:nsid w:val="20477E10"/>
    <w:multiLevelType w:val="hybridMultilevel"/>
    <w:tmpl w:val="069AC6A8"/>
    <w:lvl w:ilvl="0" w:tplc="04090015">
      <w:start w:val="1"/>
      <w:numFmt w:val="upperLetter"/>
      <w:lvlText w:val="%1."/>
      <w:lvlJc w:val="left"/>
      <w:pPr>
        <w:ind w:left="19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3" w15:restartNumberingAfterBreak="0">
    <w:nsid w:val="20A33805"/>
    <w:multiLevelType w:val="multilevel"/>
    <w:tmpl w:val="A972F598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8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44" w15:restartNumberingAfterBreak="0">
    <w:nsid w:val="20E228FB"/>
    <w:multiLevelType w:val="multilevel"/>
    <w:tmpl w:val="CCD6C690"/>
    <w:lvl w:ilvl="0">
      <w:start w:val="2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45" w15:restartNumberingAfterBreak="0">
    <w:nsid w:val="22F2568F"/>
    <w:multiLevelType w:val="multilevel"/>
    <w:tmpl w:val="E58A622E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46" w15:restartNumberingAfterBreak="0">
    <w:nsid w:val="2440603E"/>
    <w:multiLevelType w:val="multilevel"/>
    <w:tmpl w:val="08BEB042"/>
    <w:lvl w:ilvl="0">
      <w:start w:val="2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47" w15:restartNumberingAfterBreak="0">
    <w:nsid w:val="255C6233"/>
    <w:multiLevelType w:val="hybridMultilevel"/>
    <w:tmpl w:val="639EFEC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8" w15:restartNumberingAfterBreak="0">
    <w:nsid w:val="260E3030"/>
    <w:multiLevelType w:val="hybridMultilevel"/>
    <w:tmpl w:val="B310D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6220D3A"/>
    <w:multiLevelType w:val="hybridMultilevel"/>
    <w:tmpl w:val="5CB0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7325510"/>
    <w:multiLevelType w:val="multilevel"/>
    <w:tmpl w:val="421EE2EA"/>
    <w:lvl w:ilvl="0">
      <w:start w:val="6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51" w15:restartNumberingAfterBreak="0">
    <w:nsid w:val="27411BB4"/>
    <w:multiLevelType w:val="hybridMultilevel"/>
    <w:tmpl w:val="1A84BD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282720DD"/>
    <w:multiLevelType w:val="multilevel"/>
    <w:tmpl w:val="F5A6AC2C"/>
    <w:lvl w:ilvl="0">
      <w:start w:val="2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53" w15:restartNumberingAfterBreak="0">
    <w:nsid w:val="28EF179F"/>
    <w:multiLevelType w:val="hybridMultilevel"/>
    <w:tmpl w:val="B49A10D8"/>
    <w:lvl w:ilvl="0" w:tplc="91C261B6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7C890A6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2" w:tplc="B6E88188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 w:tplc="DB6EB440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ar-SA"/>
      </w:rPr>
    </w:lvl>
    <w:lvl w:ilvl="4" w:tplc="91F4E612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ar-SA"/>
      </w:rPr>
    </w:lvl>
    <w:lvl w:ilvl="5" w:tplc="CBB4438E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13064276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ar-SA"/>
      </w:rPr>
    </w:lvl>
    <w:lvl w:ilvl="7" w:tplc="F9CE1A8C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ar-SA"/>
      </w:rPr>
    </w:lvl>
    <w:lvl w:ilvl="8" w:tplc="B19AD90E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ar-SA"/>
      </w:rPr>
    </w:lvl>
  </w:abstractNum>
  <w:abstractNum w:abstractNumId="54" w15:restartNumberingAfterBreak="0">
    <w:nsid w:val="295B4072"/>
    <w:multiLevelType w:val="multilevel"/>
    <w:tmpl w:val="405EC518"/>
    <w:lvl w:ilvl="0">
      <w:start w:val="401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55" w15:restartNumberingAfterBreak="0">
    <w:nsid w:val="2A221E2C"/>
    <w:multiLevelType w:val="hybridMultilevel"/>
    <w:tmpl w:val="6FBC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2A263F90"/>
    <w:multiLevelType w:val="hybridMultilevel"/>
    <w:tmpl w:val="DA9C3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CF447CD"/>
    <w:multiLevelType w:val="hybridMultilevel"/>
    <w:tmpl w:val="0758259C"/>
    <w:lvl w:ilvl="0" w:tplc="03A649B8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844854CC" w:tentative="1">
      <w:start w:val="1"/>
      <w:numFmt w:val="lowerLetter"/>
      <w:lvlText w:val="%2."/>
      <w:lvlJc w:val="left"/>
      <w:pPr>
        <w:ind w:left="1440" w:hanging="360"/>
      </w:pPr>
    </w:lvl>
    <w:lvl w:ilvl="2" w:tplc="AAD6855A" w:tentative="1">
      <w:start w:val="1"/>
      <w:numFmt w:val="lowerRoman"/>
      <w:lvlText w:val="%3."/>
      <w:lvlJc w:val="right"/>
      <w:pPr>
        <w:ind w:left="2160" w:hanging="180"/>
      </w:pPr>
    </w:lvl>
    <w:lvl w:ilvl="3" w:tplc="735ABA7E" w:tentative="1">
      <w:start w:val="1"/>
      <w:numFmt w:val="decimal"/>
      <w:lvlText w:val="%4."/>
      <w:lvlJc w:val="left"/>
      <w:pPr>
        <w:ind w:left="2880" w:hanging="360"/>
      </w:pPr>
    </w:lvl>
    <w:lvl w:ilvl="4" w:tplc="0D4092A2" w:tentative="1">
      <w:start w:val="1"/>
      <w:numFmt w:val="lowerLetter"/>
      <w:lvlText w:val="%5."/>
      <w:lvlJc w:val="left"/>
      <w:pPr>
        <w:ind w:left="3600" w:hanging="360"/>
      </w:pPr>
    </w:lvl>
    <w:lvl w:ilvl="5" w:tplc="D7961AF0" w:tentative="1">
      <w:start w:val="1"/>
      <w:numFmt w:val="lowerRoman"/>
      <w:lvlText w:val="%6."/>
      <w:lvlJc w:val="right"/>
      <w:pPr>
        <w:ind w:left="4320" w:hanging="180"/>
      </w:pPr>
    </w:lvl>
    <w:lvl w:ilvl="6" w:tplc="E892AC54" w:tentative="1">
      <w:start w:val="1"/>
      <w:numFmt w:val="decimal"/>
      <w:lvlText w:val="%7."/>
      <w:lvlJc w:val="left"/>
      <w:pPr>
        <w:ind w:left="5040" w:hanging="360"/>
      </w:pPr>
    </w:lvl>
    <w:lvl w:ilvl="7" w:tplc="85405AF6" w:tentative="1">
      <w:start w:val="1"/>
      <w:numFmt w:val="lowerLetter"/>
      <w:lvlText w:val="%8."/>
      <w:lvlJc w:val="left"/>
      <w:pPr>
        <w:ind w:left="5760" w:hanging="360"/>
      </w:pPr>
    </w:lvl>
    <w:lvl w:ilvl="8" w:tplc="292E10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E4F523D"/>
    <w:multiLevelType w:val="hybridMultilevel"/>
    <w:tmpl w:val="4D2E44E8"/>
    <w:lvl w:ilvl="0" w:tplc="F528B19C">
      <w:numFmt w:val="bullet"/>
      <w:lvlText w:val=""/>
      <w:lvlJc w:val="left"/>
      <w:pPr>
        <w:ind w:left="480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1" w:tplc="4FBC57BE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2" w:tplc="7778BE70">
      <w:numFmt w:val="bullet"/>
      <w:lvlText w:val="•"/>
      <w:lvlJc w:val="left"/>
      <w:pPr>
        <w:ind w:left="2211" w:hanging="360"/>
      </w:pPr>
      <w:rPr>
        <w:rFonts w:hint="default"/>
        <w:lang w:val="en-US" w:eastAsia="en-US" w:bidi="ar-SA"/>
      </w:rPr>
    </w:lvl>
    <w:lvl w:ilvl="3" w:tplc="45C86144">
      <w:numFmt w:val="bullet"/>
      <w:lvlText w:val="•"/>
      <w:lvlJc w:val="left"/>
      <w:pPr>
        <w:ind w:left="3222" w:hanging="360"/>
      </w:pPr>
      <w:rPr>
        <w:rFonts w:hint="default"/>
        <w:lang w:val="en-US" w:eastAsia="en-US" w:bidi="ar-SA"/>
      </w:rPr>
    </w:lvl>
    <w:lvl w:ilvl="4" w:tplc="E17AB2D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ar-SA"/>
      </w:rPr>
    </w:lvl>
    <w:lvl w:ilvl="5" w:tplc="FED842AA">
      <w:numFmt w:val="bullet"/>
      <w:lvlText w:val="•"/>
      <w:lvlJc w:val="left"/>
      <w:pPr>
        <w:ind w:left="5244" w:hanging="360"/>
      </w:pPr>
      <w:rPr>
        <w:rFonts w:hint="default"/>
        <w:lang w:val="en-US" w:eastAsia="en-US" w:bidi="ar-SA"/>
      </w:rPr>
    </w:lvl>
    <w:lvl w:ilvl="6" w:tplc="0710721A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7" w:tplc="E910B588">
      <w:numFmt w:val="bullet"/>
      <w:lvlText w:val="•"/>
      <w:lvlJc w:val="left"/>
      <w:pPr>
        <w:ind w:left="7266" w:hanging="360"/>
      </w:pPr>
      <w:rPr>
        <w:rFonts w:hint="default"/>
        <w:lang w:val="en-US" w:eastAsia="en-US" w:bidi="ar-SA"/>
      </w:rPr>
    </w:lvl>
    <w:lvl w:ilvl="8" w:tplc="CC6E16CA">
      <w:numFmt w:val="bullet"/>
      <w:lvlText w:val="•"/>
      <w:lvlJc w:val="left"/>
      <w:pPr>
        <w:ind w:left="8277" w:hanging="360"/>
      </w:pPr>
      <w:rPr>
        <w:rFonts w:hint="default"/>
        <w:lang w:val="en-US" w:eastAsia="en-US" w:bidi="ar-SA"/>
      </w:rPr>
    </w:lvl>
  </w:abstractNum>
  <w:abstractNum w:abstractNumId="59" w15:restartNumberingAfterBreak="0">
    <w:nsid w:val="2EFE7FA1"/>
    <w:multiLevelType w:val="hybridMultilevel"/>
    <w:tmpl w:val="4FCEF2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F7D0487"/>
    <w:multiLevelType w:val="multilevel"/>
    <w:tmpl w:val="A97CA050"/>
    <w:lvl w:ilvl="0">
      <w:start w:val="401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61" w15:restartNumberingAfterBreak="0">
    <w:nsid w:val="305D2CC5"/>
    <w:multiLevelType w:val="multilevel"/>
    <w:tmpl w:val="86DAF6EA"/>
    <w:lvl w:ilvl="0">
      <w:start w:val="1"/>
      <w:numFmt w:val="decimal"/>
      <w:lvlText w:val="%1"/>
      <w:lvlJc w:val="left"/>
      <w:pPr>
        <w:ind w:left="603" w:hanging="39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382" w:hanging="392"/>
        <w:jc w:val="right"/>
      </w:pPr>
      <w:rPr>
        <w:rFonts w:ascii="Arial" w:eastAsia="Arial" w:hAnsi="Arial" w:cs="Arial" w:hint="default"/>
        <w:b/>
        <w:bCs/>
        <w:color w:val="auto"/>
        <w:spacing w:val="-1"/>
        <w:w w:val="99"/>
        <w:sz w:val="22"/>
        <w:szCs w:val="22"/>
      </w:rPr>
    </w:lvl>
    <w:lvl w:ilvl="2">
      <w:start w:val="1"/>
      <w:numFmt w:val="bullet"/>
      <w:lvlText w:val="•"/>
      <w:lvlJc w:val="left"/>
      <w:pPr>
        <w:ind w:left="1995" w:hanging="39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047" w:hanging="39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99" w:hanging="39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51" w:hanging="39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203" w:hanging="39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55" w:hanging="39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07" w:hanging="392"/>
      </w:pPr>
      <w:rPr>
        <w:rFonts w:hint="default"/>
      </w:rPr>
    </w:lvl>
  </w:abstractNum>
  <w:abstractNum w:abstractNumId="62" w15:restartNumberingAfterBreak="0">
    <w:nsid w:val="31A53AD2"/>
    <w:multiLevelType w:val="hybridMultilevel"/>
    <w:tmpl w:val="F9D290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2A51762"/>
    <w:multiLevelType w:val="multilevel"/>
    <w:tmpl w:val="889651B6"/>
    <w:lvl w:ilvl="0">
      <w:start w:val="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1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64" w15:restartNumberingAfterBreak="0">
    <w:nsid w:val="336E47FC"/>
    <w:multiLevelType w:val="hybridMultilevel"/>
    <w:tmpl w:val="6F660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3881D87"/>
    <w:multiLevelType w:val="hybridMultilevel"/>
    <w:tmpl w:val="E410E51C"/>
    <w:lvl w:ilvl="0" w:tplc="85545524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9DCAD790" w:tentative="1">
      <w:start w:val="1"/>
      <w:numFmt w:val="lowerLetter"/>
      <w:lvlText w:val="%2."/>
      <w:lvlJc w:val="left"/>
      <w:pPr>
        <w:ind w:left="1440" w:hanging="360"/>
      </w:pPr>
    </w:lvl>
    <w:lvl w:ilvl="2" w:tplc="596A8BD8" w:tentative="1">
      <w:start w:val="1"/>
      <w:numFmt w:val="lowerRoman"/>
      <w:lvlText w:val="%3."/>
      <w:lvlJc w:val="right"/>
      <w:pPr>
        <w:ind w:left="2160" w:hanging="180"/>
      </w:pPr>
    </w:lvl>
    <w:lvl w:ilvl="3" w:tplc="684CC9A6" w:tentative="1">
      <w:start w:val="1"/>
      <w:numFmt w:val="decimal"/>
      <w:lvlText w:val="%4."/>
      <w:lvlJc w:val="left"/>
      <w:pPr>
        <w:ind w:left="2880" w:hanging="360"/>
      </w:pPr>
    </w:lvl>
    <w:lvl w:ilvl="4" w:tplc="A028A02E" w:tentative="1">
      <w:start w:val="1"/>
      <w:numFmt w:val="lowerLetter"/>
      <w:lvlText w:val="%5."/>
      <w:lvlJc w:val="left"/>
      <w:pPr>
        <w:ind w:left="3600" w:hanging="360"/>
      </w:pPr>
    </w:lvl>
    <w:lvl w:ilvl="5" w:tplc="A8323172" w:tentative="1">
      <w:start w:val="1"/>
      <w:numFmt w:val="lowerRoman"/>
      <w:lvlText w:val="%6."/>
      <w:lvlJc w:val="right"/>
      <w:pPr>
        <w:ind w:left="4320" w:hanging="180"/>
      </w:pPr>
    </w:lvl>
    <w:lvl w:ilvl="6" w:tplc="4D8EAD9C" w:tentative="1">
      <w:start w:val="1"/>
      <w:numFmt w:val="decimal"/>
      <w:lvlText w:val="%7."/>
      <w:lvlJc w:val="left"/>
      <w:pPr>
        <w:ind w:left="5040" w:hanging="360"/>
      </w:pPr>
    </w:lvl>
    <w:lvl w:ilvl="7" w:tplc="A704BD86" w:tentative="1">
      <w:start w:val="1"/>
      <w:numFmt w:val="lowerLetter"/>
      <w:lvlText w:val="%8."/>
      <w:lvlJc w:val="left"/>
      <w:pPr>
        <w:ind w:left="5760" w:hanging="360"/>
      </w:pPr>
    </w:lvl>
    <w:lvl w:ilvl="8" w:tplc="646E47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48B72C5"/>
    <w:multiLevelType w:val="multilevel"/>
    <w:tmpl w:val="A1D4E6EE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2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67" w15:restartNumberingAfterBreak="0">
    <w:nsid w:val="35414DEF"/>
    <w:multiLevelType w:val="hybridMultilevel"/>
    <w:tmpl w:val="8B966C94"/>
    <w:lvl w:ilvl="0" w:tplc="F3E8D64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7478A8B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9F98127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BDEB7DC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E33AE86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A42E120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1C61B7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A18B17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18071A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8" w15:restartNumberingAfterBreak="0">
    <w:nsid w:val="356646D2"/>
    <w:multiLevelType w:val="hybridMultilevel"/>
    <w:tmpl w:val="44DCF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6772400"/>
    <w:multiLevelType w:val="multilevel"/>
    <w:tmpl w:val="A038348A"/>
    <w:lvl w:ilvl="0">
      <w:start w:val="6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70" w15:restartNumberingAfterBreak="0">
    <w:nsid w:val="38123C1C"/>
    <w:multiLevelType w:val="hybridMultilevel"/>
    <w:tmpl w:val="84588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38304A70"/>
    <w:multiLevelType w:val="hybridMultilevel"/>
    <w:tmpl w:val="CA941E00"/>
    <w:lvl w:ilvl="0" w:tplc="3A1A65EA">
      <w:numFmt w:val="bullet"/>
      <w:lvlText w:val=""/>
      <w:lvlJc w:val="left"/>
      <w:pPr>
        <w:ind w:left="8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CFCEC8E">
      <w:numFmt w:val="bullet"/>
      <w:lvlText w:val="•"/>
      <w:lvlJc w:val="left"/>
      <w:pPr>
        <w:ind w:left="1272" w:hanging="360"/>
      </w:pPr>
      <w:rPr>
        <w:rFonts w:hint="default"/>
        <w:lang w:val="en-US" w:eastAsia="en-US" w:bidi="ar-SA"/>
      </w:rPr>
    </w:lvl>
    <w:lvl w:ilvl="2" w:tplc="ABD45A70">
      <w:numFmt w:val="bullet"/>
      <w:lvlText w:val="•"/>
      <w:lvlJc w:val="left"/>
      <w:pPr>
        <w:ind w:left="1705" w:hanging="360"/>
      </w:pPr>
      <w:rPr>
        <w:rFonts w:hint="default"/>
        <w:lang w:val="en-US" w:eastAsia="en-US" w:bidi="ar-SA"/>
      </w:rPr>
    </w:lvl>
    <w:lvl w:ilvl="3" w:tplc="10A266D4">
      <w:numFmt w:val="bullet"/>
      <w:lvlText w:val="•"/>
      <w:lvlJc w:val="left"/>
      <w:pPr>
        <w:ind w:left="2138" w:hanging="360"/>
      </w:pPr>
      <w:rPr>
        <w:rFonts w:hint="default"/>
        <w:lang w:val="en-US" w:eastAsia="en-US" w:bidi="ar-SA"/>
      </w:rPr>
    </w:lvl>
    <w:lvl w:ilvl="4" w:tplc="60F8847A">
      <w:numFmt w:val="bullet"/>
      <w:lvlText w:val="•"/>
      <w:lvlJc w:val="left"/>
      <w:pPr>
        <w:ind w:left="2571" w:hanging="360"/>
      </w:pPr>
      <w:rPr>
        <w:rFonts w:hint="default"/>
        <w:lang w:val="en-US" w:eastAsia="en-US" w:bidi="ar-SA"/>
      </w:rPr>
    </w:lvl>
    <w:lvl w:ilvl="5" w:tplc="A31844A4">
      <w:numFmt w:val="bullet"/>
      <w:lvlText w:val="•"/>
      <w:lvlJc w:val="left"/>
      <w:pPr>
        <w:ind w:left="3003" w:hanging="360"/>
      </w:pPr>
      <w:rPr>
        <w:rFonts w:hint="default"/>
        <w:lang w:val="en-US" w:eastAsia="en-US" w:bidi="ar-SA"/>
      </w:rPr>
    </w:lvl>
    <w:lvl w:ilvl="6" w:tplc="9A5A1710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7" w:tplc="1E6430C6">
      <w:numFmt w:val="bullet"/>
      <w:lvlText w:val="•"/>
      <w:lvlJc w:val="left"/>
      <w:pPr>
        <w:ind w:left="3869" w:hanging="360"/>
      </w:pPr>
      <w:rPr>
        <w:rFonts w:hint="default"/>
        <w:lang w:val="en-US" w:eastAsia="en-US" w:bidi="ar-SA"/>
      </w:rPr>
    </w:lvl>
    <w:lvl w:ilvl="8" w:tplc="64208F98">
      <w:numFmt w:val="bullet"/>
      <w:lvlText w:val="•"/>
      <w:lvlJc w:val="left"/>
      <w:pPr>
        <w:ind w:left="4302" w:hanging="360"/>
      </w:pPr>
      <w:rPr>
        <w:rFonts w:hint="default"/>
        <w:lang w:val="en-US" w:eastAsia="en-US" w:bidi="ar-SA"/>
      </w:rPr>
    </w:lvl>
  </w:abstractNum>
  <w:abstractNum w:abstractNumId="72" w15:restartNumberingAfterBreak="0">
    <w:nsid w:val="39EB3727"/>
    <w:multiLevelType w:val="hybridMultilevel"/>
    <w:tmpl w:val="EC4EE97E"/>
    <w:lvl w:ilvl="0" w:tplc="5F4E973E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1" w:tplc="D50A598E">
      <w:start w:val="1"/>
      <w:numFmt w:val="lowerRoman"/>
      <w:lvlText w:val="(%2)"/>
      <w:lvlJc w:val="left"/>
      <w:pPr>
        <w:ind w:left="2160" w:hanging="720"/>
      </w:pPr>
      <w:rPr>
        <w:rFonts w:hint="default"/>
      </w:rPr>
    </w:lvl>
    <w:lvl w:ilvl="2" w:tplc="FC3898CA" w:tentative="1">
      <w:start w:val="1"/>
      <w:numFmt w:val="lowerRoman"/>
      <w:lvlText w:val="%3."/>
      <w:lvlJc w:val="right"/>
      <w:pPr>
        <w:ind w:left="2520" w:hanging="180"/>
      </w:pPr>
    </w:lvl>
    <w:lvl w:ilvl="3" w:tplc="28709EEE" w:tentative="1">
      <w:start w:val="1"/>
      <w:numFmt w:val="decimal"/>
      <w:lvlText w:val="%4."/>
      <w:lvlJc w:val="left"/>
      <w:pPr>
        <w:ind w:left="3240" w:hanging="360"/>
      </w:pPr>
    </w:lvl>
    <w:lvl w:ilvl="4" w:tplc="B37C1BF4" w:tentative="1">
      <w:start w:val="1"/>
      <w:numFmt w:val="lowerLetter"/>
      <w:lvlText w:val="%5."/>
      <w:lvlJc w:val="left"/>
      <w:pPr>
        <w:ind w:left="3960" w:hanging="360"/>
      </w:pPr>
    </w:lvl>
    <w:lvl w:ilvl="5" w:tplc="B2922998" w:tentative="1">
      <w:start w:val="1"/>
      <w:numFmt w:val="lowerRoman"/>
      <w:lvlText w:val="%6."/>
      <w:lvlJc w:val="right"/>
      <w:pPr>
        <w:ind w:left="4680" w:hanging="180"/>
      </w:pPr>
    </w:lvl>
    <w:lvl w:ilvl="6" w:tplc="FC6E91EA" w:tentative="1">
      <w:start w:val="1"/>
      <w:numFmt w:val="decimal"/>
      <w:lvlText w:val="%7."/>
      <w:lvlJc w:val="left"/>
      <w:pPr>
        <w:ind w:left="5400" w:hanging="360"/>
      </w:pPr>
    </w:lvl>
    <w:lvl w:ilvl="7" w:tplc="502E68DE" w:tentative="1">
      <w:start w:val="1"/>
      <w:numFmt w:val="lowerLetter"/>
      <w:lvlText w:val="%8."/>
      <w:lvlJc w:val="left"/>
      <w:pPr>
        <w:ind w:left="6120" w:hanging="360"/>
      </w:pPr>
    </w:lvl>
    <w:lvl w:ilvl="8" w:tplc="84E23B8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3A923558"/>
    <w:multiLevelType w:val="hybridMultilevel"/>
    <w:tmpl w:val="FBFA4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AA516E4"/>
    <w:multiLevelType w:val="multilevel"/>
    <w:tmpl w:val="D3085448"/>
    <w:lvl w:ilvl="0">
      <w:start w:val="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1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75" w15:restartNumberingAfterBreak="0">
    <w:nsid w:val="3DEB16C2"/>
    <w:multiLevelType w:val="hybridMultilevel"/>
    <w:tmpl w:val="11346450"/>
    <w:lvl w:ilvl="0" w:tplc="0409000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24" w:hanging="360"/>
      </w:pPr>
      <w:rPr>
        <w:rFonts w:ascii="Wingdings" w:hAnsi="Wingdings" w:hint="default"/>
      </w:rPr>
    </w:lvl>
  </w:abstractNum>
  <w:abstractNum w:abstractNumId="76" w15:restartNumberingAfterBreak="0">
    <w:nsid w:val="3DF46CE7"/>
    <w:multiLevelType w:val="multilevel"/>
    <w:tmpl w:val="41BC1F88"/>
    <w:lvl w:ilvl="0">
      <w:start w:val="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77" w15:restartNumberingAfterBreak="0">
    <w:nsid w:val="3E5636BD"/>
    <w:multiLevelType w:val="multilevel"/>
    <w:tmpl w:val="688C3EB8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58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78" w15:restartNumberingAfterBreak="0">
    <w:nsid w:val="3E6D0B2C"/>
    <w:multiLevelType w:val="multilevel"/>
    <w:tmpl w:val="98D83002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6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79" w15:restartNumberingAfterBreak="0">
    <w:nsid w:val="3EF86116"/>
    <w:multiLevelType w:val="hybridMultilevel"/>
    <w:tmpl w:val="512EE6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068207F"/>
    <w:multiLevelType w:val="multilevel"/>
    <w:tmpl w:val="D878337E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4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108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444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15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1080"/>
      </w:pPr>
      <w:rPr>
        <w:rFonts w:hint="default"/>
        <w:lang w:val="en-US" w:eastAsia="en-US" w:bidi="ar-SA"/>
      </w:rPr>
    </w:lvl>
  </w:abstractNum>
  <w:abstractNum w:abstractNumId="81" w15:restartNumberingAfterBreak="0">
    <w:nsid w:val="41B03D0D"/>
    <w:multiLevelType w:val="multilevel"/>
    <w:tmpl w:val="2D825F8A"/>
    <w:lvl w:ilvl="0">
      <w:start w:val="2"/>
      <w:numFmt w:val="decimal"/>
      <w:lvlText w:val="%1"/>
      <w:lvlJc w:val="left"/>
      <w:pPr>
        <w:ind w:left="1211" w:hanging="392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211" w:hanging="392"/>
        <w:jc w:val="right"/>
      </w:pPr>
      <w:rPr>
        <w:rFonts w:hint="default"/>
        <w:b/>
        <w:bCs/>
        <w:spacing w:val="-1"/>
        <w:w w:val="99"/>
        <w:sz w:val="20"/>
        <w:szCs w:val="20"/>
      </w:rPr>
    </w:lvl>
    <w:lvl w:ilvl="2">
      <w:start w:val="1"/>
      <w:numFmt w:val="upperLetter"/>
      <w:lvlText w:val="%3."/>
      <w:lvlJc w:val="left"/>
      <w:pPr>
        <w:ind w:left="1838" w:hanging="299"/>
      </w:pPr>
      <w:rPr>
        <w:rFonts w:ascii="Times New Roman" w:eastAsia="Arial" w:hAnsi="Times New Roman" w:cs="Times New Roman" w:hint="default"/>
        <w:spacing w:val="-1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3718" w:hanging="29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659" w:hanging="29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599" w:hanging="29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39" w:hanging="29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479" w:hanging="29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419" w:hanging="299"/>
      </w:pPr>
      <w:rPr>
        <w:rFonts w:hint="default"/>
      </w:rPr>
    </w:lvl>
  </w:abstractNum>
  <w:abstractNum w:abstractNumId="82" w15:restartNumberingAfterBreak="0">
    <w:nsid w:val="42184232"/>
    <w:multiLevelType w:val="multilevel"/>
    <w:tmpl w:val="4EDCA238"/>
    <w:lvl w:ilvl="0">
      <w:start w:val="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83" w15:restartNumberingAfterBreak="0">
    <w:nsid w:val="42BE40C1"/>
    <w:multiLevelType w:val="hybridMultilevel"/>
    <w:tmpl w:val="EB302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30676B1"/>
    <w:multiLevelType w:val="hybridMultilevel"/>
    <w:tmpl w:val="903A66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3704F19"/>
    <w:multiLevelType w:val="hybridMultilevel"/>
    <w:tmpl w:val="825C9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43721DBC"/>
    <w:multiLevelType w:val="hybridMultilevel"/>
    <w:tmpl w:val="D514028C"/>
    <w:lvl w:ilvl="0" w:tplc="082AA0E0">
      <w:numFmt w:val="bullet"/>
      <w:lvlText w:val=""/>
      <w:lvlJc w:val="left"/>
      <w:pPr>
        <w:ind w:left="48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4E8A76F6">
      <w:numFmt w:val="bullet"/>
      <w:lvlText w:val="•"/>
      <w:lvlJc w:val="left"/>
      <w:pPr>
        <w:ind w:left="948" w:hanging="361"/>
      </w:pPr>
      <w:rPr>
        <w:rFonts w:hint="default"/>
        <w:lang w:val="en-US" w:eastAsia="en-US" w:bidi="ar-SA"/>
      </w:rPr>
    </w:lvl>
    <w:lvl w:ilvl="2" w:tplc="1B9EF5DA">
      <w:numFmt w:val="bullet"/>
      <w:lvlText w:val="•"/>
      <w:lvlJc w:val="left"/>
      <w:pPr>
        <w:ind w:left="1417" w:hanging="361"/>
      </w:pPr>
      <w:rPr>
        <w:rFonts w:hint="default"/>
        <w:lang w:val="en-US" w:eastAsia="en-US" w:bidi="ar-SA"/>
      </w:rPr>
    </w:lvl>
    <w:lvl w:ilvl="3" w:tplc="707233DC">
      <w:numFmt w:val="bullet"/>
      <w:lvlText w:val="•"/>
      <w:lvlJc w:val="left"/>
      <w:pPr>
        <w:ind w:left="1886" w:hanging="361"/>
      </w:pPr>
      <w:rPr>
        <w:rFonts w:hint="default"/>
        <w:lang w:val="en-US" w:eastAsia="en-US" w:bidi="ar-SA"/>
      </w:rPr>
    </w:lvl>
    <w:lvl w:ilvl="4" w:tplc="0A3E4E2A">
      <w:numFmt w:val="bullet"/>
      <w:lvlText w:val="•"/>
      <w:lvlJc w:val="left"/>
      <w:pPr>
        <w:ind w:left="2355" w:hanging="361"/>
      </w:pPr>
      <w:rPr>
        <w:rFonts w:hint="default"/>
        <w:lang w:val="en-US" w:eastAsia="en-US" w:bidi="ar-SA"/>
      </w:rPr>
    </w:lvl>
    <w:lvl w:ilvl="5" w:tplc="18AE34D4">
      <w:numFmt w:val="bullet"/>
      <w:lvlText w:val="•"/>
      <w:lvlJc w:val="left"/>
      <w:pPr>
        <w:ind w:left="2823" w:hanging="361"/>
      </w:pPr>
      <w:rPr>
        <w:rFonts w:hint="default"/>
        <w:lang w:val="en-US" w:eastAsia="en-US" w:bidi="ar-SA"/>
      </w:rPr>
    </w:lvl>
    <w:lvl w:ilvl="6" w:tplc="07F0F064">
      <w:numFmt w:val="bullet"/>
      <w:lvlText w:val="•"/>
      <w:lvlJc w:val="left"/>
      <w:pPr>
        <w:ind w:left="3292" w:hanging="361"/>
      </w:pPr>
      <w:rPr>
        <w:rFonts w:hint="default"/>
        <w:lang w:val="en-US" w:eastAsia="en-US" w:bidi="ar-SA"/>
      </w:rPr>
    </w:lvl>
    <w:lvl w:ilvl="7" w:tplc="F434EEBA">
      <w:numFmt w:val="bullet"/>
      <w:lvlText w:val="•"/>
      <w:lvlJc w:val="left"/>
      <w:pPr>
        <w:ind w:left="3761" w:hanging="361"/>
      </w:pPr>
      <w:rPr>
        <w:rFonts w:hint="default"/>
        <w:lang w:val="en-US" w:eastAsia="en-US" w:bidi="ar-SA"/>
      </w:rPr>
    </w:lvl>
    <w:lvl w:ilvl="8" w:tplc="EA44B8B0">
      <w:numFmt w:val="bullet"/>
      <w:lvlText w:val="•"/>
      <w:lvlJc w:val="left"/>
      <w:pPr>
        <w:ind w:left="4230" w:hanging="361"/>
      </w:pPr>
      <w:rPr>
        <w:rFonts w:hint="default"/>
        <w:lang w:val="en-US" w:eastAsia="en-US" w:bidi="ar-SA"/>
      </w:rPr>
    </w:lvl>
  </w:abstractNum>
  <w:abstractNum w:abstractNumId="87" w15:restartNumberingAfterBreak="0">
    <w:nsid w:val="43E15CC2"/>
    <w:multiLevelType w:val="multilevel"/>
    <w:tmpl w:val="7BA86DA2"/>
    <w:lvl w:ilvl="0">
      <w:start w:val="401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ar-SA"/>
      </w:rPr>
    </w:lvl>
  </w:abstractNum>
  <w:abstractNum w:abstractNumId="88" w15:restartNumberingAfterBreak="0">
    <w:nsid w:val="43EE4D1C"/>
    <w:multiLevelType w:val="hybridMultilevel"/>
    <w:tmpl w:val="E1F29D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9" w15:restartNumberingAfterBreak="0">
    <w:nsid w:val="44181057"/>
    <w:multiLevelType w:val="multilevel"/>
    <w:tmpl w:val="33107A7A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6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90" w15:restartNumberingAfterBreak="0">
    <w:nsid w:val="446E66D7"/>
    <w:multiLevelType w:val="multilevel"/>
    <w:tmpl w:val="17708674"/>
    <w:lvl w:ilvl="0">
      <w:start w:val="62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91" w15:restartNumberingAfterBreak="0">
    <w:nsid w:val="44DB3EDA"/>
    <w:multiLevelType w:val="hybridMultilevel"/>
    <w:tmpl w:val="3A3A1228"/>
    <w:lvl w:ilvl="0" w:tplc="78165FD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4EC5FB1"/>
    <w:multiLevelType w:val="hybridMultilevel"/>
    <w:tmpl w:val="B2667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453F38D0"/>
    <w:multiLevelType w:val="hybridMultilevel"/>
    <w:tmpl w:val="C0EA5396"/>
    <w:lvl w:ilvl="0" w:tplc="BC4E6C0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E62B3E4" w:tentative="1">
      <w:start w:val="1"/>
      <w:numFmt w:val="lowerLetter"/>
      <w:lvlText w:val="%2."/>
      <w:lvlJc w:val="left"/>
      <w:pPr>
        <w:ind w:left="1440" w:hanging="360"/>
      </w:pPr>
    </w:lvl>
    <w:lvl w:ilvl="2" w:tplc="CDC6AD5C" w:tentative="1">
      <w:start w:val="1"/>
      <w:numFmt w:val="lowerRoman"/>
      <w:lvlText w:val="%3."/>
      <w:lvlJc w:val="right"/>
      <w:pPr>
        <w:ind w:left="2160" w:hanging="180"/>
      </w:pPr>
    </w:lvl>
    <w:lvl w:ilvl="3" w:tplc="46ACB518" w:tentative="1">
      <w:start w:val="1"/>
      <w:numFmt w:val="decimal"/>
      <w:lvlText w:val="%4."/>
      <w:lvlJc w:val="left"/>
      <w:pPr>
        <w:ind w:left="2880" w:hanging="360"/>
      </w:pPr>
    </w:lvl>
    <w:lvl w:ilvl="4" w:tplc="0CC64670" w:tentative="1">
      <w:start w:val="1"/>
      <w:numFmt w:val="lowerLetter"/>
      <w:lvlText w:val="%5."/>
      <w:lvlJc w:val="left"/>
      <w:pPr>
        <w:ind w:left="3600" w:hanging="360"/>
      </w:pPr>
    </w:lvl>
    <w:lvl w:ilvl="5" w:tplc="C186D400" w:tentative="1">
      <w:start w:val="1"/>
      <w:numFmt w:val="lowerRoman"/>
      <w:lvlText w:val="%6."/>
      <w:lvlJc w:val="right"/>
      <w:pPr>
        <w:ind w:left="4320" w:hanging="180"/>
      </w:pPr>
    </w:lvl>
    <w:lvl w:ilvl="6" w:tplc="895C0EC4" w:tentative="1">
      <w:start w:val="1"/>
      <w:numFmt w:val="decimal"/>
      <w:lvlText w:val="%7."/>
      <w:lvlJc w:val="left"/>
      <w:pPr>
        <w:ind w:left="5040" w:hanging="360"/>
      </w:pPr>
    </w:lvl>
    <w:lvl w:ilvl="7" w:tplc="CF601BFC" w:tentative="1">
      <w:start w:val="1"/>
      <w:numFmt w:val="lowerLetter"/>
      <w:lvlText w:val="%8."/>
      <w:lvlJc w:val="left"/>
      <w:pPr>
        <w:ind w:left="5760" w:hanging="360"/>
      </w:pPr>
    </w:lvl>
    <w:lvl w:ilvl="8" w:tplc="E6C47A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5825F0C"/>
    <w:multiLevelType w:val="multilevel"/>
    <w:tmpl w:val="500C5044"/>
    <w:lvl w:ilvl="0">
      <w:start w:val="62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95" w15:restartNumberingAfterBreak="0">
    <w:nsid w:val="45C56756"/>
    <w:multiLevelType w:val="multilevel"/>
    <w:tmpl w:val="382661B4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67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96" w15:restartNumberingAfterBreak="0">
    <w:nsid w:val="467E1646"/>
    <w:multiLevelType w:val="hybridMultilevel"/>
    <w:tmpl w:val="6016BF7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7" w15:restartNumberingAfterBreak="0">
    <w:nsid w:val="470B38D8"/>
    <w:multiLevelType w:val="hybridMultilevel"/>
    <w:tmpl w:val="832216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8A059BF"/>
    <w:multiLevelType w:val="hybridMultilevel"/>
    <w:tmpl w:val="E656EE32"/>
    <w:lvl w:ilvl="0" w:tplc="B62646FA">
      <w:start w:val="1"/>
      <w:numFmt w:val="upperLetter"/>
      <w:lvlText w:val="%1."/>
      <w:lvlJc w:val="left"/>
      <w:pPr>
        <w:ind w:left="720" w:hanging="360"/>
      </w:pPr>
    </w:lvl>
    <w:lvl w:ilvl="1" w:tplc="71E604C8" w:tentative="1">
      <w:start w:val="1"/>
      <w:numFmt w:val="lowerLetter"/>
      <w:lvlText w:val="%2."/>
      <w:lvlJc w:val="left"/>
      <w:pPr>
        <w:ind w:left="1440" w:hanging="360"/>
      </w:pPr>
    </w:lvl>
    <w:lvl w:ilvl="2" w:tplc="D7A6824C" w:tentative="1">
      <w:start w:val="1"/>
      <w:numFmt w:val="lowerRoman"/>
      <w:lvlText w:val="%3."/>
      <w:lvlJc w:val="right"/>
      <w:pPr>
        <w:ind w:left="2160" w:hanging="180"/>
      </w:pPr>
    </w:lvl>
    <w:lvl w:ilvl="3" w:tplc="117410B2" w:tentative="1">
      <w:start w:val="1"/>
      <w:numFmt w:val="decimal"/>
      <w:lvlText w:val="%4."/>
      <w:lvlJc w:val="left"/>
      <w:pPr>
        <w:ind w:left="2880" w:hanging="360"/>
      </w:pPr>
    </w:lvl>
    <w:lvl w:ilvl="4" w:tplc="E2AA4FEC" w:tentative="1">
      <w:start w:val="1"/>
      <w:numFmt w:val="lowerLetter"/>
      <w:lvlText w:val="%5."/>
      <w:lvlJc w:val="left"/>
      <w:pPr>
        <w:ind w:left="3600" w:hanging="360"/>
      </w:pPr>
    </w:lvl>
    <w:lvl w:ilvl="5" w:tplc="6EB4864C" w:tentative="1">
      <w:start w:val="1"/>
      <w:numFmt w:val="lowerRoman"/>
      <w:lvlText w:val="%6."/>
      <w:lvlJc w:val="right"/>
      <w:pPr>
        <w:ind w:left="4320" w:hanging="180"/>
      </w:pPr>
    </w:lvl>
    <w:lvl w:ilvl="6" w:tplc="A2505192" w:tentative="1">
      <w:start w:val="1"/>
      <w:numFmt w:val="decimal"/>
      <w:lvlText w:val="%7."/>
      <w:lvlJc w:val="left"/>
      <w:pPr>
        <w:ind w:left="5040" w:hanging="360"/>
      </w:pPr>
    </w:lvl>
    <w:lvl w:ilvl="7" w:tplc="CD802C0C" w:tentative="1">
      <w:start w:val="1"/>
      <w:numFmt w:val="lowerLetter"/>
      <w:lvlText w:val="%8."/>
      <w:lvlJc w:val="left"/>
      <w:pPr>
        <w:ind w:left="5760" w:hanging="360"/>
      </w:pPr>
    </w:lvl>
    <w:lvl w:ilvl="8" w:tplc="382AEA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92D0A1D"/>
    <w:multiLevelType w:val="hybridMultilevel"/>
    <w:tmpl w:val="7542C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9370605"/>
    <w:multiLevelType w:val="multilevel"/>
    <w:tmpl w:val="54BC43BA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01" w15:restartNumberingAfterBreak="0">
    <w:nsid w:val="49DD7786"/>
    <w:multiLevelType w:val="multilevel"/>
    <w:tmpl w:val="4C223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2.2"/>
      <w:lvlJc w:val="left"/>
      <w:pPr>
        <w:ind w:left="1224" w:hanging="504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2" w15:restartNumberingAfterBreak="0">
    <w:nsid w:val="4A3B7875"/>
    <w:multiLevelType w:val="multilevel"/>
    <w:tmpl w:val="DB886C8A"/>
    <w:lvl w:ilvl="0">
      <w:start w:val="6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03" w15:restartNumberingAfterBreak="0">
    <w:nsid w:val="4AD46758"/>
    <w:multiLevelType w:val="multilevel"/>
    <w:tmpl w:val="BE520958"/>
    <w:lvl w:ilvl="0">
      <w:start w:val="62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04" w15:restartNumberingAfterBreak="0">
    <w:nsid w:val="4B251B5A"/>
    <w:multiLevelType w:val="multilevel"/>
    <w:tmpl w:val="13B69D80"/>
    <w:lvl w:ilvl="0">
      <w:start w:val="2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05" w15:restartNumberingAfterBreak="0">
    <w:nsid w:val="4B693FF1"/>
    <w:multiLevelType w:val="hybridMultilevel"/>
    <w:tmpl w:val="E1A40A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B874E69"/>
    <w:multiLevelType w:val="multilevel"/>
    <w:tmpl w:val="C8143C94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5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07" w15:restartNumberingAfterBreak="0">
    <w:nsid w:val="4BD85150"/>
    <w:multiLevelType w:val="hybridMultilevel"/>
    <w:tmpl w:val="CBC4B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BE42496"/>
    <w:multiLevelType w:val="hybridMultilevel"/>
    <w:tmpl w:val="CD024482"/>
    <w:lvl w:ilvl="0" w:tplc="F3C8FE4A">
      <w:start w:val="1"/>
      <w:numFmt w:val="bullet"/>
      <w:lvlText w:val="•"/>
      <w:lvlJc w:val="left"/>
      <w:pPr>
        <w:ind w:left="8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9" w15:restartNumberingAfterBreak="0">
    <w:nsid w:val="4C2C6ECC"/>
    <w:multiLevelType w:val="multilevel"/>
    <w:tmpl w:val="BF3A930E"/>
    <w:lvl w:ilvl="0">
      <w:start w:val="401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10" w15:restartNumberingAfterBreak="0">
    <w:nsid w:val="4CC85F94"/>
    <w:multiLevelType w:val="hybridMultilevel"/>
    <w:tmpl w:val="D1761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4E264B96"/>
    <w:multiLevelType w:val="multilevel"/>
    <w:tmpl w:val="D7F6A004"/>
    <w:lvl w:ilvl="0">
      <w:start w:val="401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ar-SA"/>
      </w:rPr>
    </w:lvl>
  </w:abstractNum>
  <w:abstractNum w:abstractNumId="112" w15:restartNumberingAfterBreak="0">
    <w:nsid w:val="4F7F7970"/>
    <w:multiLevelType w:val="hybridMultilevel"/>
    <w:tmpl w:val="44A87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503E2628"/>
    <w:multiLevelType w:val="hybridMultilevel"/>
    <w:tmpl w:val="3FBEEE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1A44E8D"/>
    <w:multiLevelType w:val="hybridMultilevel"/>
    <w:tmpl w:val="F4F89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522E7C09"/>
    <w:multiLevelType w:val="hybridMultilevel"/>
    <w:tmpl w:val="2C0AD752"/>
    <w:lvl w:ilvl="0" w:tplc="BE58EDB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C0E0F7D0" w:tentative="1">
      <w:start w:val="1"/>
      <w:numFmt w:val="lowerLetter"/>
      <w:lvlText w:val="%2."/>
      <w:lvlJc w:val="left"/>
      <w:pPr>
        <w:ind w:left="1440" w:hanging="360"/>
      </w:pPr>
    </w:lvl>
    <w:lvl w:ilvl="2" w:tplc="AA8C32FA" w:tentative="1">
      <w:start w:val="1"/>
      <w:numFmt w:val="lowerRoman"/>
      <w:lvlText w:val="%3."/>
      <w:lvlJc w:val="right"/>
      <w:pPr>
        <w:ind w:left="2160" w:hanging="180"/>
      </w:pPr>
    </w:lvl>
    <w:lvl w:ilvl="3" w:tplc="FD126728" w:tentative="1">
      <w:start w:val="1"/>
      <w:numFmt w:val="decimal"/>
      <w:lvlText w:val="%4."/>
      <w:lvlJc w:val="left"/>
      <w:pPr>
        <w:ind w:left="2880" w:hanging="360"/>
      </w:pPr>
    </w:lvl>
    <w:lvl w:ilvl="4" w:tplc="E0026E30" w:tentative="1">
      <w:start w:val="1"/>
      <w:numFmt w:val="lowerLetter"/>
      <w:lvlText w:val="%5."/>
      <w:lvlJc w:val="left"/>
      <w:pPr>
        <w:ind w:left="3600" w:hanging="360"/>
      </w:pPr>
    </w:lvl>
    <w:lvl w:ilvl="5" w:tplc="85EC46A4" w:tentative="1">
      <w:start w:val="1"/>
      <w:numFmt w:val="lowerRoman"/>
      <w:lvlText w:val="%6."/>
      <w:lvlJc w:val="right"/>
      <w:pPr>
        <w:ind w:left="4320" w:hanging="180"/>
      </w:pPr>
    </w:lvl>
    <w:lvl w:ilvl="6" w:tplc="70AABD7E" w:tentative="1">
      <w:start w:val="1"/>
      <w:numFmt w:val="decimal"/>
      <w:lvlText w:val="%7."/>
      <w:lvlJc w:val="left"/>
      <w:pPr>
        <w:ind w:left="5040" w:hanging="360"/>
      </w:pPr>
    </w:lvl>
    <w:lvl w:ilvl="7" w:tplc="01D47C62" w:tentative="1">
      <w:start w:val="1"/>
      <w:numFmt w:val="lowerLetter"/>
      <w:lvlText w:val="%8."/>
      <w:lvlJc w:val="left"/>
      <w:pPr>
        <w:ind w:left="5760" w:hanging="360"/>
      </w:pPr>
    </w:lvl>
    <w:lvl w:ilvl="8" w:tplc="5AF28F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34E2BD5"/>
    <w:multiLevelType w:val="hybridMultilevel"/>
    <w:tmpl w:val="1C8A2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4353CF0"/>
    <w:multiLevelType w:val="hybridMultilevel"/>
    <w:tmpl w:val="316C8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4394DC9"/>
    <w:multiLevelType w:val="hybridMultilevel"/>
    <w:tmpl w:val="18142B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4EC22FA"/>
    <w:multiLevelType w:val="multilevel"/>
    <w:tmpl w:val="224C214E"/>
    <w:lvl w:ilvl="0">
      <w:start w:val="22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20" w15:restartNumberingAfterBreak="0">
    <w:nsid w:val="55770F74"/>
    <w:multiLevelType w:val="hybridMultilevel"/>
    <w:tmpl w:val="33489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55776BFF"/>
    <w:multiLevelType w:val="multilevel"/>
    <w:tmpl w:val="C0225D06"/>
    <w:lvl w:ilvl="0">
      <w:start w:val="6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22" w15:restartNumberingAfterBreak="0">
    <w:nsid w:val="56524CEA"/>
    <w:multiLevelType w:val="multilevel"/>
    <w:tmpl w:val="762AC4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2.1"/>
      <w:lvlJc w:val="left"/>
      <w:pPr>
        <w:ind w:left="1224" w:hanging="504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3" w15:restartNumberingAfterBreak="0">
    <w:nsid w:val="57D13F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4" w15:restartNumberingAfterBreak="0">
    <w:nsid w:val="57E9461C"/>
    <w:multiLevelType w:val="multilevel"/>
    <w:tmpl w:val="B76425C6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8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25" w15:restartNumberingAfterBreak="0">
    <w:nsid w:val="59717CB1"/>
    <w:multiLevelType w:val="hybridMultilevel"/>
    <w:tmpl w:val="88E43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5A5715FD"/>
    <w:multiLevelType w:val="multilevel"/>
    <w:tmpl w:val="97EA6C3C"/>
    <w:lvl w:ilvl="0">
      <w:start w:val="2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25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27" w15:restartNumberingAfterBreak="0">
    <w:nsid w:val="5BC137D8"/>
    <w:multiLevelType w:val="hybridMultilevel"/>
    <w:tmpl w:val="AA24B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5C543F46"/>
    <w:multiLevelType w:val="multilevel"/>
    <w:tmpl w:val="5A6C5B5E"/>
    <w:lvl w:ilvl="0">
      <w:start w:val="1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29" w15:restartNumberingAfterBreak="0">
    <w:nsid w:val="5C881547"/>
    <w:multiLevelType w:val="hybridMultilevel"/>
    <w:tmpl w:val="D9F8B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5DBB2AD3"/>
    <w:multiLevelType w:val="hybridMultilevel"/>
    <w:tmpl w:val="09405FC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1" w15:restartNumberingAfterBreak="0">
    <w:nsid w:val="5FCA1F39"/>
    <w:multiLevelType w:val="hybridMultilevel"/>
    <w:tmpl w:val="6B4CDC76"/>
    <w:lvl w:ilvl="0" w:tplc="0406B62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8645864">
      <w:start w:val="1"/>
      <w:numFmt w:val="decimal"/>
      <w:lvlText w:val="%2."/>
      <w:lvlJc w:val="left"/>
      <w:pPr>
        <w:ind w:left="2520" w:hanging="360"/>
      </w:pPr>
      <w:rPr>
        <w:rFonts w:ascii="Arial" w:eastAsia="Calibri" w:hAnsi="Arial" w:cs="Arial" w:hint="default"/>
      </w:rPr>
    </w:lvl>
    <w:lvl w:ilvl="2" w:tplc="8FBEFC82">
      <w:start w:val="1"/>
      <w:numFmt w:val="upperLetter"/>
      <w:lvlText w:val="%3."/>
      <w:lvlJc w:val="left"/>
      <w:pPr>
        <w:ind w:left="3240" w:hanging="360"/>
      </w:pPr>
      <w:rPr>
        <w:rFonts w:hint="default"/>
      </w:rPr>
    </w:lvl>
    <w:lvl w:ilvl="3" w:tplc="CCF679A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2826C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50671A0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6972B3B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D05CF5C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99621E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2" w15:restartNumberingAfterBreak="0">
    <w:nsid w:val="600C76D3"/>
    <w:multiLevelType w:val="multilevel"/>
    <w:tmpl w:val="9F1EA8FA"/>
    <w:lvl w:ilvl="0">
      <w:start w:val="22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0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33" w15:restartNumberingAfterBreak="0">
    <w:nsid w:val="60817EB8"/>
    <w:multiLevelType w:val="multilevel"/>
    <w:tmpl w:val="468E4A0E"/>
    <w:lvl w:ilvl="0">
      <w:start w:val="8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930" w:hanging="48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  <w:b/>
      </w:rPr>
    </w:lvl>
  </w:abstractNum>
  <w:abstractNum w:abstractNumId="134" w15:restartNumberingAfterBreak="0">
    <w:nsid w:val="623A0A06"/>
    <w:multiLevelType w:val="hybridMultilevel"/>
    <w:tmpl w:val="2EBC6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628D020D"/>
    <w:multiLevelType w:val="multilevel"/>
    <w:tmpl w:val="ABBCD7A2"/>
    <w:lvl w:ilvl="0">
      <w:start w:val="62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36" w15:restartNumberingAfterBreak="0">
    <w:nsid w:val="62BB5917"/>
    <w:multiLevelType w:val="multilevel"/>
    <w:tmpl w:val="F8B8589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656D6072"/>
    <w:multiLevelType w:val="hybridMultilevel"/>
    <w:tmpl w:val="A6AA4ADC"/>
    <w:lvl w:ilvl="0" w:tplc="3014DD82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6ACC9D18">
      <w:start w:val="1"/>
      <w:numFmt w:val="decimal"/>
      <w:lvlText w:val="%2."/>
      <w:lvlJc w:val="left"/>
      <w:pPr>
        <w:ind w:left="1560" w:hanging="36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20582488">
      <w:start w:val="1"/>
      <w:numFmt w:val="decimal"/>
      <w:lvlText w:val="%3."/>
      <w:lvlJc w:val="left"/>
      <w:pPr>
        <w:ind w:left="156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DC74D916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4" w:tplc="B492D748">
      <w:numFmt w:val="bullet"/>
      <w:lvlText w:val="•"/>
      <w:lvlJc w:val="left"/>
      <w:pPr>
        <w:ind w:left="4473" w:hanging="360"/>
      </w:pPr>
      <w:rPr>
        <w:rFonts w:hint="default"/>
        <w:lang w:val="en-US" w:eastAsia="en-US" w:bidi="ar-SA"/>
      </w:rPr>
    </w:lvl>
    <w:lvl w:ilvl="5" w:tplc="8ED2744A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 w:tplc="CFF8D824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 w:tplc="88FE1268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 w:tplc="6764C98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138" w15:restartNumberingAfterBreak="0">
    <w:nsid w:val="66441938"/>
    <w:multiLevelType w:val="multilevel"/>
    <w:tmpl w:val="4C1A09D4"/>
    <w:lvl w:ilvl="0">
      <w:start w:val="401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39" w15:restartNumberingAfterBreak="0">
    <w:nsid w:val="67AB4E61"/>
    <w:multiLevelType w:val="multilevel"/>
    <w:tmpl w:val="6F9E90A6"/>
    <w:lvl w:ilvl="0">
      <w:start w:val="401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15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360"/>
      </w:pPr>
      <w:rPr>
        <w:rFonts w:hint="default"/>
        <w:lang w:val="en-US" w:eastAsia="en-US" w:bidi="ar-SA"/>
      </w:rPr>
    </w:lvl>
  </w:abstractNum>
  <w:abstractNum w:abstractNumId="140" w15:restartNumberingAfterBreak="0">
    <w:nsid w:val="6A19181B"/>
    <w:multiLevelType w:val="hybridMultilevel"/>
    <w:tmpl w:val="718C6E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6BAB3DBB"/>
    <w:multiLevelType w:val="singleLevel"/>
    <w:tmpl w:val="04090015"/>
    <w:lvl w:ilvl="0">
      <w:start w:val="1"/>
      <w:numFmt w:val="upperLetter"/>
      <w:lvlText w:val="%1."/>
      <w:lvlJc w:val="left"/>
      <w:pPr>
        <w:ind w:left="720" w:hanging="360"/>
      </w:pPr>
    </w:lvl>
  </w:abstractNum>
  <w:abstractNum w:abstractNumId="142" w15:restartNumberingAfterBreak="0">
    <w:nsid w:val="6C507750"/>
    <w:multiLevelType w:val="hybridMultilevel"/>
    <w:tmpl w:val="F788B954"/>
    <w:lvl w:ilvl="0" w:tplc="441EA5D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CB4E0F08">
      <w:numFmt w:val="bullet"/>
      <w:lvlText w:val="•"/>
      <w:lvlJc w:val="left"/>
      <w:pPr>
        <w:ind w:left="1262" w:hanging="360"/>
      </w:pPr>
      <w:rPr>
        <w:rFonts w:hint="default"/>
        <w:lang w:val="en-US" w:eastAsia="en-US" w:bidi="ar-SA"/>
      </w:rPr>
    </w:lvl>
    <w:lvl w:ilvl="2" w:tplc="E8E0675E">
      <w:numFmt w:val="bullet"/>
      <w:lvlText w:val="•"/>
      <w:lvlJc w:val="left"/>
      <w:pPr>
        <w:ind w:left="1684" w:hanging="360"/>
      </w:pPr>
      <w:rPr>
        <w:rFonts w:hint="default"/>
        <w:lang w:val="en-US" w:eastAsia="en-US" w:bidi="ar-SA"/>
      </w:rPr>
    </w:lvl>
    <w:lvl w:ilvl="3" w:tplc="D792AA1E">
      <w:numFmt w:val="bullet"/>
      <w:lvlText w:val="•"/>
      <w:lvlJc w:val="left"/>
      <w:pPr>
        <w:ind w:left="2106" w:hanging="360"/>
      </w:pPr>
      <w:rPr>
        <w:rFonts w:hint="default"/>
        <w:lang w:val="en-US" w:eastAsia="en-US" w:bidi="ar-SA"/>
      </w:rPr>
    </w:lvl>
    <w:lvl w:ilvl="4" w:tplc="E7DC92F6">
      <w:numFmt w:val="bullet"/>
      <w:lvlText w:val="•"/>
      <w:lvlJc w:val="left"/>
      <w:pPr>
        <w:ind w:left="2529" w:hanging="360"/>
      </w:pPr>
      <w:rPr>
        <w:rFonts w:hint="default"/>
        <w:lang w:val="en-US" w:eastAsia="en-US" w:bidi="ar-SA"/>
      </w:rPr>
    </w:lvl>
    <w:lvl w:ilvl="5" w:tplc="4EACB60E">
      <w:numFmt w:val="bullet"/>
      <w:lvlText w:val="•"/>
      <w:lvlJc w:val="left"/>
      <w:pPr>
        <w:ind w:left="2951" w:hanging="360"/>
      </w:pPr>
      <w:rPr>
        <w:rFonts w:hint="default"/>
        <w:lang w:val="en-US" w:eastAsia="en-US" w:bidi="ar-SA"/>
      </w:rPr>
    </w:lvl>
    <w:lvl w:ilvl="6" w:tplc="BE402348">
      <w:numFmt w:val="bullet"/>
      <w:lvlText w:val="•"/>
      <w:lvlJc w:val="left"/>
      <w:pPr>
        <w:ind w:left="3373" w:hanging="360"/>
      </w:pPr>
      <w:rPr>
        <w:rFonts w:hint="default"/>
        <w:lang w:val="en-US" w:eastAsia="en-US" w:bidi="ar-SA"/>
      </w:rPr>
    </w:lvl>
    <w:lvl w:ilvl="7" w:tplc="E8268E42">
      <w:numFmt w:val="bullet"/>
      <w:lvlText w:val="•"/>
      <w:lvlJc w:val="left"/>
      <w:pPr>
        <w:ind w:left="3796" w:hanging="360"/>
      </w:pPr>
      <w:rPr>
        <w:rFonts w:hint="default"/>
        <w:lang w:val="en-US" w:eastAsia="en-US" w:bidi="ar-SA"/>
      </w:rPr>
    </w:lvl>
    <w:lvl w:ilvl="8" w:tplc="E6AABD96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</w:abstractNum>
  <w:abstractNum w:abstractNumId="143" w15:restartNumberingAfterBreak="0">
    <w:nsid w:val="6C862B04"/>
    <w:multiLevelType w:val="multilevel"/>
    <w:tmpl w:val="C43489DA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4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44" w15:restartNumberingAfterBreak="0">
    <w:nsid w:val="6CE85DE3"/>
    <w:multiLevelType w:val="hybridMultilevel"/>
    <w:tmpl w:val="5D4CBD90"/>
    <w:lvl w:ilvl="0" w:tplc="31586F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EC07A2E">
      <w:start w:val="1"/>
      <w:numFmt w:val="bullet"/>
      <w:pStyle w:val="TableBulletRFP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5" w15:restartNumberingAfterBreak="0">
    <w:nsid w:val="6D896195"/>
    <w:multiLevelType w:val="hybridMultilevel"/>
    <w:tmpl w:val="FABA3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DC978DC"/>
    <w:multiLevelType w:val="hybridMultilevel"/>
    <w:tmpl w:val="4D0C15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E487F2E"/>
    <w:multiLevelType w:val="hybridMultilevel"/>
    <w:tmpl w:val="48508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F7D6B77"/>
    <w:multiLevelType w:val="multilevel"/>
    <w:tmpl w:val="0C4C1C34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7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49" w15:restartNumberingAfterBreak="0">
    <w:nsid w:val="6FB535E9"/>
    <w:multiLevelType w:val="hybridMultilevel"/>
    <w:tmpl w:val="C0C617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FCD5946"/>
    <w:multiLevelType w:val="multilevel"/>
    <w:tmpl w:val="5A6C3CE0"/>
    <w:lvl w:ilvl="0">
      <w:start w:val="22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51" w15:restartNumberingAfterBreak="0">
    <w:nsid w:val="710F1D25"/>
    <w:multiLevelType w:val="multilevel"/>
    <w:tmpl w:val="B2747D16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58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2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5">
      <w:numFmt w:val="bullet"/>
      <w:lvlText w:val="•"/>
      <w:lvlJc w:val="left"/>
      <w:pPr>
        <w:ind w:left="483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2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15" w:hanging="360"/>
      </w:pPr>
      <w:rPr>
        <w:rFonts w:hint="default"/>
        <w:lang w:val="en-US" w:eastAsia="en-US" w:bidi="ar-SA"/>
      </w:rPr>
    </w:lvl>
  </w:abstractNum>
  <w:abstractNum w:abstractNumId="152" w15:restartNumberingAfterBreak="0">
    <w:nsid w:val="718300D7"/>
    <w:multiLevelType w:val="hybridMultilevel"/>
    <w:tmpl w:val="BB08D3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3" w15:restartNumberingAfterBreak="0">
    <w:nsid w:val="71DB31D0"/>
    <w:multiLevelType w:val="hybridMultilevel"/>
    <w:tmpl w:val="70D2C4B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4" w15:restartNumberingAfterBreak="0">
    <w:nsid w:val="73347569"/>
    <w:multiLevelType w:val="hybridMultilevel"/>
    <w:tmpl w:val="FD0080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743B598C"/>
    <w:multiLevelType w:val="hybridMultilevel"/>
    <w:tmpl w:val="9684B8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745419A9"/>
    <w:multiLevelType w:val="hybridMultilevel"/>
    <w:tmpl w:val="D77E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745F30D9"/>
    <w:multiLevelType w:val="multilevel"/>
    <w:tmpl w:val="5FE2C6A8"/>
    <w:lvl w:ilvl="0">
      <w:start w:val="2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25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58" w15:restartNumberingAfterBreak="0">
    <w:nsid w:val="749E1E53"/>
    <w:multiLevelType w:val="multilevel"/>
    <w:tmpl w:val="3FBEC27E"/>
    <w:lvl w:ilvl="0">
      <w:start w:val="401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59" w15:restartNumberingAfterBreak="0">
    <w:nsid w:val="76A01F63"/>
    <w:multiLevelType w:val="multilevel"/>
    <w:tmpl w:val="8D7A271A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73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60" w15:restartNumberingAfterBreak="0">
    <w:nsid w:val="776A6AB2"/>
    <w:multiLevelType w:val="multilevel"/>
    <w:tmpl w:val="1730D5A8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7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61" w15:restartNumberingAfterBreak="0">
    <w:nsid w:val="77793D67"/>
    <w:multiLevelType w:val="hybridMultilevel"/>
    <w:tmpl w:val="3FA87D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2" w15:restartNumberingAfterBreak="0">
    <w:nsid w:val="77F1243E"/>
    <w:multiLevelType w:val="hybridMultilevel"/>
    <w:tmpl w:val="18D4F042"/>
    <w:lvl w:ilvl="0" w:tplc="D13EE522">
      <w:numFmt w:val="bullet"/>
      <w:lvlText w:val=""/>
      <w:lvlJc w:val="left"/>
      <w:pPr>
        <w:ind w:left="480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DCA1FCC">
      <w:numFmt w:val="bullet"/>
      <w:lvlText w:val=""/>
      <w:lvlJc w:val="left"/>
      <w:pPr>
        <w:ind w:left="84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5B04FC0E">
      <w:numFmt w:val="bullet"/>
      <w:lvlText w:val="•"/>
      <w:lvlJc w:val="left"/>
      <w:pPr>
        <w:ind w:left="1307" w:hanging="360"/>
      </w:pPr>
      <w:rPr>
        <w:rFonts w:hint="default"/>
        <w:lang w:val="en-US" w:eastAsia="en-US" w:bidi="ar-SA"/>
      </w:rPr>
    </w:lvl>
    <w:lvl w:ilvl="3" w:tplc="472015B6">
      <w:numFmt w:val="bullet"/>
      <w:lvlText w:val="•"/>
      <w:lvlJc w:val="left"/>
      <w:pPr>
        <w:ind w:left="1775" w:hanging="360"/>
      </w:pPr>
      <w:rPr>
        <w:rFonts w:hint="default"/>
        <w:lang w:val="en-US" w:eastAsia="en-US" w:bidi="ar-SA"/>
      </w:rPr>
    </w:lvl>
    <w:lvl w:ilvl="4" w:tplc="5FF6C580">
      <w:numFmt w:val="bullet"/>
      <w:lvlText w:val="•"/>
      <w:lvlJc w:val="left"/>
      <w:pPr>
        <w:ind w:left="2243" w:hanging="360"/>
      </w:pPr>
      <w:rPr>
        <w:rFonts w:hint="default"/>
        <w:lang w:val="en-US" w:eastAsia="en-US" w:bidi="ar-SA"/>
      </w:rPr>
    </w:lvl>
    <w:lvl w:ilvl="5" w:tplc="7BFE233C">
      <w:numFmt w:val="bullet"/>
      <w:lvlText w:val="•"/>
      <w:lvlJc w:val="left"/>
      <w:pPr>
        <w:ind w:left="2711" w:hanging="360"/>
      </w:pPr>
      <w:rPr>
        <w:rFonts w:hint="default"/>
        <w:lang w:val="en-US" w:eastAsia="en-US" w:bidi="ar-SA"/>
      </w:rPr>
    </w:lvl>
    <w:lvl w:ilvl="6" w:tplc="41F47BAC">
      <w:numFmt w:val="bullet"/>
      <w:lvlText w:val="•"/>
      <w:lvlJc w:val="left"/>
      <w:pPr>
        <w:ind w:left="3178" w:hanging="360"/>
      </w:pPr>
      <w:rPr>
        <w:rFonts w:hint="default"/>
        <w:lang w:val="en-US" w:eastAsia="en-US" w:bidi="ar-SA"/>
      </w:rPr>
    </w:lvl>
    <w:lvl w:ilvl="7" w:tplc="0664A15C">
      <w:numFmt w:val="bullet"/>
      <w:lvlText w:val="•"/>
      <w:lvlJc w:val="left"/>
      <w:pPr>
        <w:ind w:left="3646" w:hanging="360"/>
      </w:pPr>
      <w:rPr>
        <w:rFonts w:hint="default"/>
        <w:lang w:val="en-US" w:eastAsia="en-US" w:bidi="ar-SA"/>
      </w:rPr>
    </w:lvl>
    <w:lvl w:ilvl="8" w:tplc="F22C0270">
      <w:numFmt w:val="bullet"/>
      <w:lvlText w:val="•"/>
      <w:lvlJc w:val="left"/>
      <w:pPr>
        <w:ind w:left="4114" w:hanging="360"/>
      </w:pPr>
      <w:rPr>
        <w:rFonts w:hint="default"/>
        <w:lang w:val="en-US" w:eastAsia="en-US" w:bidi="ar-SA"/>
      </w:rPr>
    </w:lvl>
  </w:abstractNum>
  <w:abstractNum w:abstractNumId="163" w15:restartNumberingAfterBreak="0">
    <w:nsid w:val="78093FDF"/>
    <w:multiLevelType w:val="multilevel"/>
    <w:tmpl w:val="3F868938"/>
    <w:lvl w:ilvl="0">
      <w:start w:val="23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64" w15:restartNumberingAfterBreak="0">
    <w:nsid w:val="78F06DAE"/>
    <w:multiLevelType w:val="hybridMultilevel"/>
    <w:tmpl w:val="DFCC4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9160124"/>
    <w:multiLevelType w:val="hybridMultilevel"/>
    <w:tmpl w:val="A65A72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79871033"/>
    <w:multiLevelType w:val="hybridMultilevel"/>
    <w:tmpl w:val="37CAB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7AC473F3"/>
    <w:multiLevelType w:val="multilevel"/>
    <w:tmpl w:val="18AE17E0"/>
    <w:lvl w:ilvl="0">
      <w:start w:val="1"/>
      <w:numFmt w:val="decimal"/>
      <w:lvlText w:val="%1"/>
      <w:lvlJc w:val="left"/>
      <w:pPr>
        <w:ind w:left="84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0" w:hanging="72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840" w:hanging="72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w w:val="100"/>
        <w:lang w:val="en-US" w:eastAsia="en-US" w:bidi="ar-SA"/>
      </w:rPr>
    </w:lvl>
    <w:lvl w:ilvl="4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lang w:val="en-US" w:eastAsia="en-US" w:bidi="ar-SA"/>
      </w:rPr>
    </w:lvl>
    <w:lvl w:ilvl="5">
      <w:numFmt w:val="bullet"/>
      <w:lvlText w:val="•"/>
      <w:lvlJc w:val="left"/>
      <w:pPr>
        <w:ind w:left="54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357" w:hanging="360"/>
      </w:pPr>
      <w:rPr>
        <w:rFonts w:hint="default"/>
        <w:lang w:val="en-US" w:eastAsia="en-US" w:bidi="ar-SA"/>
      </w:rPr>
    </w:lvl>
  </w:abstractNum>
  <w:abstractNum w:abstractNumId="168" w15:restartNumberingAfterBreak="0">
    <w:nsid w:val="7AC51B2C"/>
    <w:multiLevelType w:val="multilevel"/>
    <w:tmpl w:val="20166AEE"/>
    <w:lvl w:ilvl="0">
      <w:start w:val="22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69" w15:restartNumberingAfterBreak="0">
    <w:nsid w:val="7B2A5DED"/>
    <w:multiLevelType w:val="multilevel"/>
    <w:tmpl w:val="1F08D930"/>
    <w:lvl w:ilvl="0">
      <w:start w:val="61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70" w15:restartNumberingAfterBreak="0">
    <w:nsid w:val="7CF5245C"/>
    <w:multiLevelType w:val="multilevel"/>
    <w:tmpl w:val="1AE885C2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3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71" w15:restartNumberingAfterBreak="0">
    <w:nsid w:val="7D5F713C"/>
    <w:multiLevelType w:val="multilevel"/>
    <w:tmpl w:val="9F02AC6A"/>
    <w:lvl w:ilvl="0">
      <w:start w:val="220"/>
      <w:numFmt w:val="decimal"/>
      <w:lvlText w:val="%1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1">
      <w:start w:val="10"/>
      <w:numFmt w:val="decimal"/>
      <w:lvlText w:val="%1.%2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2">
      <w:start w:val="4"/>
      <w:numFmt w:val="decimal"/>
      <w:lvlText w:val="%1.%2.%3"/>
      <w:lvlJc w:val="left"/>
      <w:pPr>
        <w:ind w:left="1195" w:hanging="855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195" w:hanging="855"/>
        <w:jc w:val="left"/>
      </w:pPr>
      <w:rPr>
        <w:rFonts w:ascii="Arial Narrow" w:eastAsia="Arial Narrow" w:hAnsi="Arial Narrow" w:cs="Arial Narro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>
      <w:numFmt w:val="bullet"/>
      <w:lvlText w:val="•"/>
      <w:lvlJc w:val="left"/>
      <w:pPr>
        <w:ind w:left="4840" w:hanging="8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50" w:hanging="8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60" w:hanging="8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0" w:hanging="8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80" w:hanging="855"/>
      </w:pPr>
      <w:rPr>
        <w:rFonts w:hint="default"/>
        <w:lang w:val="en-US" w:eastAsia="en-US" w:bidi="ar-SA"/>
      </w:rPr>
    </w:lvl>
  </w:abstractNum>
  <w:abstractNum w:abstractNumId="172" w15:restartNumberingAfterBreak="0">
    <w:nsid w:val="7D9647A3"/>
    <w:multiLevelType w:val="multilevel"/>
    <w:tmpl w:val="07D6E15E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72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abstractNum w:abstractNumId="173" w15:restartNumberingAfterBreak="0">
    <w:nsid w:val="7E5011EB"/>
    <w:multiLevelType w:val="hybridMultilevel"/>
    <w:tmpl w:val="3D16DFE6"/>
    <w:lvl w:ilvl="0" w:tplc="F740E05E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3588E8BE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ar-SA"/>
      </w:rPr>
    </w:lvl>
    <w:lvl w:ilvl="2" w:tplc="5B7CFF80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 w:tplc="553898D6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ar-SA"/>
      </w:rPr>
    </w:lvl>
    <w:lvl w:ilvl="4" w:tplc="E4A05C8C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ar-SA"/>
      </w:rPr>
    </w:lvl>
    <w:lvl w:ilvl="5" w:tplc="E2E04DE6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CC6016E4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ar-SA"/>
      </w:rPr>
    </w:lvl>
    <w:lvl w:ilvl="7" w:tplc="76504F7E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ar-SA"/>
      </w:rPr>
    </w:lvl>
    <w:lvl w:ilvl="8" w:tplc="1BF25652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ar-SA"/>
      </w:rPr>
    </w:lvl>
  </w:abstractNum>
  <w:abstractNum w:abstractNumId="174" w15:restartNumberingAfterBreak="0">
    <w:nsid w:val="7F250413"/>
    <w:multiLevelType w:val="multilevel"/>
    <w:tmpl w:val="E64479C0"/>
    <w:lvl w:ilvl="0">
      <w:start w:val="230"/>
      <w:numFmt w:val="decimal"/>
      <w:lvlText w:val="%1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"/>
      <w:lvlJc w:val="left"/>
      <w:pPr>
        <w:ind w:left="1560" w:hanging="1441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560" w:hanging="1441"/>
        <w:jc w:val="left"/>
      </w:pPr>
      <w:rPr>
        <w:rFonts w:ascii="Arial" w:eastAsia="Arial" w:hAnsi="Arial" w:cs="Arial" w:hint="default"/>
        <w:b/>
        <w:bCs/>
        <w:i w:val="0"/>
        <w:iCs w:val="0"/>
        <w:color w:val="465A7A"/>
        <w:spacing w:val="-2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560" w:hanging="1080"/>
        <w:jc w:val="left"/>
      </w:pPr>
      <w:rPr>
        <w:rFonts w:hint="default"/>
        <w:spacing w:val="-3"/>
        <w:w w:val="100"/>
        <w:lang w:val="en-US" w:eastAsia="en-US" w:bidi="ar-SA"/>
      </w:rPr>
    </w:lvl>
    <w:lvl w:ilvl="4">
      <w:numFmt w:val="bullet"/>
      <w:lvlText w:val="•"/>
      <w:lvlJc w:val="left"/>
      <w:pPr>
        <w:ind w:left="5056" w:hanging="10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0" w:hanging="10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04" w:hanging="10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10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52" w:hanging="1080"/>
      </w:pPr>
      <w:rPr>
        <w:rFonts w:hint="default"/>
        <w:lang w:val="en-US" w:eastAsia="en-US" w:bidi="ar-SA"/>
      </w:rPr>
    </w:lvl>
  </w:abstractNum>
  <w:num w:numId="1" w16cid:durableId="1605960083">
    <w:abstractNumId w:val="81"/>
  </w:num>
  <w:num w:numId="2" w16cid:durableId="1759329325">
    <w:abstractNumId w:val="61"/>
  </w:num>
  <w:num w:numId="3" w16cid:durableId="1968506560">
    <w:abstractNumId w:val="122"/>
  </w:num>
  <w:num w:numId="4" w16cid:durableId="1883132091">
    <w:abstractNumId w:val="141"/>
  </w:num>
  <w:num w:numId="5" w16cid:durableId="596643817">
    <w:abstractNumId w:val="123"/>
  </w:num>
  <w:num w:numId="6" w16cid:durableId="1708869175">
    <w:abstractNumId w:val="18"/>
  </w:num>
  <w:num w:numId="7" w16cid:durableId="416948772">
    <w:abstractNumId w:val="1"/>
    <w:lvlOverride w:ilvl="0">
      <w:lvl w:ilvl="0">
        <w:start w:val="1"/>
        <w:numFmt w:val="bullet"/>
        <w:lvlText w:val=""/>
        <w:legacy w:legacy="1" w:legacySpace="0" w:legacyIndent="360"/>
        <w:lvlJc w:val="left"/>
        <w:pPr>
          <w:ind w:left="720" w:hanging="360"/>
        </w:pPr>
        <w:rPr>
          <w:rFonts w:ascii="Wingdings" w:hAnsi="Wingdings" w:hint="default"/>
        </w:rPr>
      </w:lvl>
    </w:lvlOverride>
  </w:num>
  <w:num w:numId="8" w16cid:durableId="44837701">
    <w:abstractNumId w:val="75"/>
  </w:num>
  <w:num w:numId="9" w16cid:durableId="1488015616">
    <w:abstractNumId w:val="42"/>
  </w:num>
  <w:num w:numId="10" w16cid:durableId="1770421671">
    <w:abstractNumId w:val="101"/>
  </w:num>
  <w:num w:numId="11" w16cid:durableId="1363478526">
    <w:abstractNumId w:val="39"/>
  </w:num>
  <w:num w:numId="12" w16cid:durableId="398017148">
    <w:abstractNumId w:val="49"/>
  </w:num>
  <w:num w:numId="13" w16cid:durableId="1261376766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2804050">
    <w:abstractNumId w:val="133"/>
  </w:num>
  <w:num w:numId="15" w16cid:durableId="1167403520">
    <w:abstractNumId w:val="152"/>
  </w:num>
  <w:num w:numId="16" w16cid:durableId="1847475845">
    <w:abstractNumId w:val="153"/>
  </w:num>
  <w:num w:numId="17" w16cid:durableId="672298160">
    <w:abstractNumId w:val="47"/>
  </w:num>
  <w:num w:numId="18" w16cid:durableId="1497576108">
    <w:abstractNumId w:val="130"/>
  </w:num>
  <w:num w:numId="19" w16cid:durableId="793864439">
    <w:abstractNumId w:val="161"/>
  </w:num>
  <w:num w:numId="20" w16cid:durableId="744257135">
    <w:abstractNumId w:val="51"/>
  </w:num>
  <w:num w:numId="21" w16cid:durableId="1309477775">
    <w:abstractNumId w:val="96"/>
  </w:num>
  <w:num w:numId="22" w16cid:durableId="525753278">
    <w:abstractNumId w:val="144"/>
  </w:num>
  <w:num w:numId="23" w16cid:durableId="1512136652">
    <w:abstractNumId w:val="110"/>
  </w:num>
  <w:num w:numId="24" w16cid:durableId="1338075623">
    <w:abstractNumId w:val="85"/>
  </w:num>
  <w:num w:numId="25" w16cid:durableId="352653524">
    <w:abstractNumId w:val="56"/>
  </w:num>
  <w:num w:numId="26" w16cid:durableId="1425034107">
    <w:abstractNumId w:val="8"/>
  </w:num>
  <w:num w:numId="27" w16cid:durableId="1733507857">
    <w:abstractNumId w:val="21"/>
  </w:num>
  <w:num w:numId="28" w16cid:durableId="1174229035">
    <w:abstractNumId w:val="97"/>
  </w:num>
  <w:num w:numId="29" w16cid:durableId="1941453464">
    <w:abstractNumId w:val="26"/>
  </w:num>
  <w:num w:numId="30" w16cid:durableId="138425191">
    <w:abstractNumId w:val="140"/>
  </w:num>
  <w:num w:numId="31" w16cid:durableId="947782718">
    <w:abstractNumId w:val="59"/>
  </w:num>
  <w:num w:numId="32" w16cid:durableId="1847862365">
    <w:abstractNumId w:val="165"/>
  </w:num>
  <w:num w:numId="33" w16cid:durableId="946810998">
    <w:abstractNumId w:val="105"/>
  </w:num>
  <w:num w:numId="34" w16cid:durableId="1581021796">
    <w:abstractNumId w:val="113"/>
  </w:num>
  <w:num w:numId="35" w16cid:durableId="331880151">
    <w:abstractNumId w:val="31"/>
  </w:num>
  <w:num w:numId="36" w16cid:durableId="2113285457">
    <w:abstractNumId w:val="84"/>
  </w:num>
  <w:num w:numId="37" w16cid:durableId="816535277">
    <w:abstractNumId w:val="134"/>
  </w:num>
  <w:num w:numId="38" w16cid:durableId="26957752">
    <w:abstractNumId w:val="62"/>
  </w:num>
  <w:num w:numId="39" w16cid:durableId="2006517122">
    <w:abstractNumId w:val="20"/>
  </w:num>
  <w:num w:numId="40" w16cid:durableId="2018271235">
    <w:abstractNumId w:val="155"/>
  </w:num>
  <w:num w:numId="41" w16cid:durableId="280264451">
    <w:abstractNumId w:val="16"/>
  </w:num>
  <w:num w:numId="42" w16cid:durableId="1667975957">
    <w:abstractNumId w:val="154"/>
  </w:num>
  <w:num w:numId="43" w16cid:durableId="902375040">
    <w:abstractNumId w:val="79"/>
  </w:num>
  <w:num w:numId="44" w16cid:durableId="1214122774">
    <w:abstractNumId w:val="15"/>
  </w:num>
  <w:num w:numId="45" w16cid:durableId="34240475">
    <w:abstractNumId w:val="149"/>
  </w:num>
  <w:num w:numId="46" w16cid:durableId="1756583328">
    <w:abstractNumId w:val="146"/>
  </w:num>
  <w:num w:numId="47" w16cid:durableId="896163915">
    <w:abstractNumId w:val="118"/>
  </w:num>
  <w:num w:numId="48" w16cid:durableId="1811437483">
    <w:abstractNumId w:val="38"/>
  </w:num>
  <w:num w:numId="49" w16cid:durableId="2071490154">
    <w:abstractNumId w:val="27"/>
  </w:num>
  <w:num w:numId="50" w16cid:durableId="1693192381">
    <w:abstractNumId w:val="91"/>
  </w:num>
  <w:num w:numId="51" w16cid:durableId="823156995">
    <w:abstractNumId w:val="2"/>
  </w:num>
  <w:num w:numId="52" w16cid:durableId="1293247384">
    <w:abstractNumId w:val="164"/>
  </w:num>
  <w:num w:numId="53" w16cid:durableId="725881644">
    <w:abstractNumId w:val="108"/>
  </w:num>
  <w:num w:numId="54" w16cid:durableId="2059284350">
    <w:abstractNumId w:val="142"/>
  </w:num>
  <w:num w:numId="55" w16cid:durableId="1035036127">
    <w:abstractNumId w:val="86"/>
  </w:num>
  <w:num w:numId="56" w16cid:durableId="1881093307">
    <w:abstractNumId w:val="162"/>
  </w:num>
  <w:num w:numId="57" w16cid:durableId="354615957">
    <w:abstractNumId w:val="71"/>
  </w:num>
  <w:num w:numId="58" w16cid:durableId="864948757">
    <w:abstractNumId w:val="94"/>
  </w:num>
  <w:num w:numId="59" w16cid:durableId="1445660735">
    <w:abstractNumId w:val="135"/>
  </w:num>
  <w:num w:numId="60" w16cid:durableId="322318428">
    <w:abstractNumId w:val="25"/>
  </w:num>
  <w:num w:numId="61" w16cid:durableId="8797226">
    <w:abstractNumId w:val="29"/>
  </w:num>
  <w:num w:numId="62" w16cid:durableId="1248928539">
    <w:abstractNumId w:val="169"/>
  </w:num>
  <w:num w:numId="63" w16cid:durableId="1805585480">
    <w:abstractNumId w:val="32"/>
  </w:num>
  <w:num w:numId="64" w16cid:durableId="1493452022">
    <w:abstractNumId w:val="69"/>
  </w:num>
  <w:num w:numId="65" w16cid:durableId="1386371014">
    <w:abstractNumId w:val="9"/>
  </w:num>
  <w:num w:numId="66" w16cid:durableId="125008565">
    <w:abstractNumId w:val="11"/>
  </w:num>
  <w:num w:numId="67" w16cid:durableId="1016924623">
    <w:abstractNumId w:val="139"/>
  </w:num>
  <w:num w:numId="68" w16cid:durableId="1801074671">
    <w:abstractNumId w:val="54"/>
  </w:num>
  <w:num w:numId="69" w16cid:durableId="254367005">
    <w:abstractNumId w:val="111"/>
  </w:num>
  <w:num w:numId="70" w16cid:durableId="1989166116">
    <w:abstractNumId w:val="87"/>
  </w:num>
  <w:num w:numId="71" w16cid:durableId="1641035131">
    <w:abstractNumId w:val="124"/>
  </w:num>
  <w:num w:numId="72" w16cid:durableId="2125149380">
    <w:abstractNumId w:val="160"/>
  </w:num>
  <w:num w:numId="73" w16cid:durableId="1860436137">
    <w:abstractNumId w:val="78"/>
  </w:num>
  <w:num w:numId="74" w16cid:durableId="30031633">
    <w:abstractNumId w:val="5"/>
  </w:num>
  <w:num w:numId="75" w16cid:durableId="757557454">
    <w:abstractNumId w:val="173"/>
  </w:num>
  <w:num w:numId="76" w16cid:durableId="36052819">
    <w:abstractNumId w:val="80"/>
  </w:num>
  <w:num w:numId="77" w16cid:durableId="1658192446">
    <w:abstractNumId w:val="170"/>
  </w:num>
  <w:num w:numId="78" w16cid:durableId="816607247">
    <w:abstractNumId w:val="172"/>
  </w:num>
  <w:num w:numId="79" w16cid:durableId="1178807983">
    <w:abstractNumId w:val="23"/>
  </w:num>
  <w:num w:numId="80" w16cid:durableId="665717304">
    <w:abstractNumId w:val="151"/>
  </w:num>
  <w:num w:numId="81" w16cid:durableId="934825391">
    <w:abstractNumId w:val="45"/>
  </w:num>
  <w:num w:numId="82" w16cid:durableId="1797478860">
    <w:abstractNumId w:val="174"/>
  </w:num>
  <w:num w:numId="83" w16cid:durableId="587811993">
    <w:abstractNumId w:val="132"/>
  </w:num>
  <w:num w:numId="84" w16cid:durableId="1508445688">
    <w:abstractNumId w:val="53"/>
  </w:num>
  <w:num w:numId="85" w16cid:durableId="262231629">
    <w:abstractNumId w:val="168"/>
  </w:num>
  <w:num w:numId="86" w16cid:durableId="169563457">
    <w:abstractNumId w:val="119"/>
  </w:num>
  <w:num w:numId="87" w16cid:durableId="1592933793">
    <w:abstractNumId w:val="157"/>
  </w:num>
  <w:num w:numId="88" w16cid:durableId="449323733">
    <w:abstractNumId w:val="44"/>
  </w:num>
  <w:num w:numId="89" w16cid:durableId="198512527">
    <w:abstractNumId w:val="46"/>
  </w:num>
  <w:num w:numId="90" w16cid:durableId="173038145">
    <w:abstractNumId w:val="74"/>
  </w:num>
  <w:num w:numId="91" w16cid:durableId="1221332196">
    <w:abstractNumId w:val="7"/>
  </w:num>
  <w:num w:numId="92" w16cid:durableId="1002120464">
    <w:abstractNumId w:val="137"/>
  </w:num>
  <w:num w:numId="93" w16cid:durableId="424039323">
    <w:abstractNumId w:val="63"/>
  </w:num>
  <w:num w:numId="94" w16cid:durableId="634482083">
    <w:abstractNumId w:val="58"/>
  </w:num>
  <w:num w:numId="95" w16cid:durableId="1471895962">
    <w:abstractNumId w:val="167"/>
  </w:num>
  <w:num w:numId="96" w16cid:durableId="696320545">
    <w:abstractNumId w:val="103"/>
  </w:num>
  <w:num w:numId="97" w16cid:durableId="1800950677">
    <w:abstractNumId w:val="90"/>
  </w:num>
  <w:num w:numId="98" w16cid:durableId="1316447776">
    <w:abstractNumId w:val="50"/>
  </w:num>
  <w:num w:numId="99" w16cid:durableId="333580103">
    <w:abstractNumId w:val="36"/>
  </w:num>
  <w:num w:numId="100" w16cid:durableId="1319991500">
    <w:abstractNumId w:val="102"/>
  </w:num>
  <w:num w:numId="101" w16cid:durableId="2026712356">
    <w:abstractNumId w:val="121"/>
  </w:num>
  <w:num w:numId="102" w16cid:durableId="1979797778">
    <w:abstractNumId w:val="14"/>
  </w:num>
  <w:num w:numId="103" w16cid:durableId="1994139541">
    <w:abstractNumId w:val="138"/>
  </w:num>
  <w:num w:numId="104" w16cid:durableId="1259173869">
    <w:abstractNumId w:val="158"/>
  </w:num>
  <w:num w:numId="105" w16cid:durableId="487215130">
    <w:abstractNumId w:val="60"/>
  </w:num>
  <w:num w:numId="106" w16cid:durableId="1191144082">
    <w:abstractNumId w:val="109"/>
  </w:num>
  <w:num w:numId="107" w16cid:durableId="915093401">
    <w:abstractNumId w:val="43"/>
  </w:num>
  <w:num w:numId="108" w16cid:durableId="872809903">
    <w:abstractNumId w:val="148"/>
  </w:num>
  <w:num w:numId="109" w16cid:durableId="1208952998">
    <w:abstractNumId w:val="89"/>
  </w:num>
  <w:num w:numId="110" w16cid:durableId="296254157">
    <w:abstractNumId w:val="106"/>
  </w:num>
  <w:num w:numId="111" w16cid:durableId="1505782714">
    <w:abstractNumId w:val="143"/>
  </w:num>
  <w:num w:numId="112" w16cid:durableId="163668604">
    <w:abstractNumId w:val="159"/>
  </w:num>
  <w:num w:numId="113" w16cid:durableId="1899438123">
    <w:abstractNumId w:val="66"/>
  </w:num>
  <w:num w:numId="114" w16cid:durableId="1074543285">
    <w:abstractNumId w:val="95"/>
  </w:num>
  <w:num w:numId="115" w16cid:durableId="1969313039">
    <w:abstractNumId w:val="77"/>
  </w:num>
  <w:num w:numId="116" w16cid:durableId="1995836117">
    <w:abstractNumId w:val="163"/>
  </w:num>
  <w:num w:numId="117" w16cid:durableId="1099106266">
    <w:abstractNumId w:val="100"/>
  </w:num>
  <w:num w:numId="118" w16cid:durableId="1953703462">
    <w:abstractNumId w:val="171"/>
  </w:num>
  <w:num w:numId="119" w16cid:durableId="929319088">
    <w:abstractNumId w:val="150"/>
  </w:num>
  <w:num w:numId="120" w16cid:durableId="1406607757">
    <w:abstractNumId w:val="41"/>
  </w:num>
  <w:num w:numId="121" w16cid:durableId="1471172060">
    <w:abstractNumId w:val="126"/>
  </w:num>
  <w:num w:numId="122" w16cid:durableId="1165896235">
    <w:abstractNumId w:val="52"/>
  </w:num>
  <w:num w:numId="123" w16cid:durableId="1838887528">
    <w:abstractNumId w:val="104"/>
  </w:num>
  <w:num w:numId="124" w16cid:durableId="2099476172">
    <w:abstractNumId w:val="76"/>
  </w:num>
  <w:num w:numId="125" w16cid:durableId="1204637328">
    <w:abstractNumId w:val="82"/>
  </w:num>
  <w:num w:numId="126" w16cid:durableId="1119950505">
    <w:abstractNumId w:val="128"/>
  </w:num>
  <w:num w:numId="127" w16cid:durableId="11955361">
    <w:abstractNumId w:val="10"/>
  </w:num>
  <w:num w:numId="128" w16cid:durableId="1942495290">
    <w:abstractNumId w:val="136"/>
  </w:num>
  <w:num w:numId="129" w16cid:durableId="2088258666">
    <w:abstractNumId w:val="35"/>
  </w:num>
  <w:num w:numId="130" w16cid:durableId="1296522804">
    <w:abstractNumId w:val="72"/>
  </w:num>
  <w:num w:numId="131" w16cid:durableId="885457242">
    <w:abstractNumId w:val="67"/>
  </w:num>
  <w:num w:numId="132" w16cid:durableId="2134245925">
    <w:abstractNumId w:val="0"/>
  </w:num>
  <w:num w:numId="133" w16cid:durableId="2130660246">
    <w:abstractNumId w:val="131"/>
  </w:num>
  <w:num w:numId="134" w16cid:durableId="770512598">
    <w:abstractNumId w:val="24"/>
  </w:num>
  <w:num w:numId="135" w16cid:durableId="1030107841">
    <w:abstractNumId w:val="65"/>
  </w:num>
  <w:num w:numId="136" w16cid:durableId="1309558119">
    <w:abstractNumId w:val="40"/>
  </w:num>
  <w:num w:numId="137" w16cid:durableId="1230966061">
    <w:abstractNumId w:val="93"/>
  </w:num>
  <w:num w:numId="138" w16cid:durableId="545140413">
    <w:abstractNumId w:val="57"/>
  </w:num>
  <w:num w:numId="139" w16cid:durableId="1377197265">
    <w:abstractNumId w:val="115"/>
  </w:num>
  <w:num w:numId="140" w16cid:durableId="1054696">
    <w:abstractNumId w:val="98"/>
  </w:num>
  <w:num w:numId="141" w16cid:durableId="1713530777">
    <w:abstractNumId w:val="6"/>
  </w:num>
  <w:num w:numId="142" w16cid:durableId="427851516">
    <w:abstractNumId w:val="19"/>
  </w:num>
  <w:num w:numId="143" w16cid:durableId="1665472278">
    <w:abstractNumId w:val="68"/>
  </w:num>
  <w:num w:numId="144" w16cid:durableId="181359778">
    <w:abstractNumId w:val="13"/>
  </w:num>
  <w:num w:numId="145" w16cid:durableId="1882201681">
    <w:abstractNumId w:val="83"/>
  </w:num>
  <w:num w:numId="146" w16cid:durableId="721104078">
    <w:abstractNumId w:val="28"/>
  </w:num>
  <w:num w:numId="147" w16cid:durableId="630092938">
    <w:abstractNumId w:val="73"/>
  </w:num>
  <w:num w:numId="148" w16cid:durableId="492141863">
    <w:abstractNumId w:val="4"/>
  </w:num>
  <w:num w:numId="149" w16cid:durableId="884025093">
    <w:abstractNumId w:val="70"/>
  </w:num>
  <w:num w:numId="150" w16cid:durableId="428090154">
    <w:abstractNumId w:val="88"/>
  </w:num>
  <w:num w:numId="151" w16cid:durableId="2111505384">
    <w:abstractNumId w:val="92"/>
  </w:num>
  <w:num w:numId="152" w16cid:durableId="27950974">
    <w:abstractNumId w:val="120"/>
  </w:num>
  <w:num w:numId="153" w16cid:durableId="1264149723">
    <w:abstractNumId w:val="3"/>
  </w:num>
  <w:num w:numId="154" w16cid:durableId="581649353">
    <w:abstractNumId w:val="145"/>
  </w:num>
  <w:num w:numId="155" w16cid:durableId="871188925">
    <w:abstractNumId w:val="48"/>
  </w:num>
  <w:num w:numId="156" w16cid:durableId="1438669938">
    <w:abstractNumId w:val="114"/>
  </w:num>
  <w:num w:numId="157" w16cid:durableId="264731915">
    <w:abstractNumId w:val="64"/>
  </w:num>
  <w:num w:numId="158" w16cid:durableId="1904020854">
    <w:abstractNumId w:val="127"/>
  </w:num>
  <w:num w:numId="159" w16cid:durableId="985668812">
    <w:abstractNumId w:val="30"/>
  </w:num>
  <w:num w:numId="160" w16cid:durableId="466314240">
    <w:abstractNumId w:val="22"/>
  </w:num>
  <w:num w:numId="161" w16cid:durableId="426508521">
    <w:abstractNumId w:val="12"/>
  </w:num>
  <w:num w:numId="162" w16cid:durableId="1217475197">
    <w:abstractNumId w:val="107"/>
  </w:num>
  <w:num w:numId="163" w16cid:durableId="837382489">
    <w:abstractNumId w:val="37"/>
  </w:num>
  <w:num w:numId="164" w16cid:durableId="1659650151">
    <w:abstractNumId w:val="147"/>
  </w:num>
  <w:num w:numId="165" w16cid:durableId="2029134188">
    <w:abstractNumId w:val="156"/>
  </w:num>
  <w:num w:numId="166" w16cid:durableId="850141012">
    <w:abstractNumId w:val="125"/>
  </w:num>
  <w:num w:numId="167" w16cid:durableId="1223249074">
    <w:abstractNumId w:val="55"/>
  </w:num>
  <w:num w:numId="168" w16cid:durableId="1797261102">
    <w:abstractNumId w:val="112"/>
  </w:num>
  <w:num w:numId="169" w16cid:durableId="729772934">
    <w:abstractNumId w:val="116"/>
  </w:num>
  <w:num w:numId="170" w16cid:durableId="1577278040">
    <w:abstractNumId w:val="99"/>
  </w:num>
  <w:num w:numId="171" w16cid:durableId="1102724557">
    <w:abstractNumId w:val="33"/>
  </w:num>
  <w:num w:numId="172" w16cid:durableId="93786287">
    <w:abstractNumId w:val="129"/>
  </w:num>
  <w:num w:numId="173" w16cid:durableId="1226406922">
    <w:abstractNumId w:val="34"/>
  </w:num>
  <w:num w:numId="174" w16cid:durableId="523904170">
    <w:abstractNumId w:val="166"/>
  </w:num>
  <w:num w:numId="175" w16cid:durableId="1512332118">
    <w:abstractNumId w:val="117"/>
  </w:num>
  <w:numIdMacAtCleanup w:val="1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WwNDM2NzQwMjRT0lEKTi0uzszPAykwrAUAwTZRhSwAAAA="/>
  </w:docVars>
  <w:rsids>
    <w:rsidRoot w:val="00717ADD"/>
    <w:rsid w:val="00001621"/>
    <w:rsid w:val="00001955"/>
    <w:rsid w:val="000019E2"/>
    <w:rsid w:val="000024F2"/>
    <w:rsid w:val="000051F0"/>
    <w:rsid w:val="000101FF"/>
    <w:rsid w:val="00012D8F"/>
    <w:rsid w:val="00015035"/>
    <w:rsid w:val="00015F86"/>
    <w:rsid w:val="00016FF3"/>
    <w:rsid w:val="00017E0C"/>
    <w:rsid w:val="00020024"/>
    <w:rsid w:val="00021B8E"/>
    <w:rsid w:val="00024B33"/>
    <w:rsid w:val="000268EB"/>
    <w:rsid w:val="00026DFF"/>
    <w:rsid w:val="00032C04"/>
    <w:rsid w:val="00034629"/>
    <w:rsid w:val="00035EB2"/>
    <w:rsid w:val="00044E13"/>
    <w:rsid w:val="00045E32"/>
    <w:rsid w:val="00047165"/>
    <w:rsid w:val="00050990"/>
    <w:rsid w:val="00052723"/>
    <w:rsid w:val="00053159"/>
    <w:rsid w:val="0005352B"/>
    <w:rsid w:val="00054F64"/>
    <w:rsid w:val="000574E9"/>
    <w:rsid w:val="000602D8"/>
    <w:rsid w:val="00063ADE"/>
    <w:rsid w:val="00066A97"/>
    <w:rsid w:val="00067986"/>
    <w:rsid w:val="00074F21"/>
    <w:rsid w:val="0007539B"/>
    <w:rsid w:val="00082104"/>
    <w:rsid w:val="00083971"/>
    <w:rsid w:val="00090405"/>
    <w:rsid w:val="00096307"/>
    <w:rsid w:val="000967AF"/>
    <w:rsid w:val="000A01D0"/>
    <w:rsid w:val="000A0684"/>
    <w:rsid w:val="000A482C"/>
    <w:rsid w:val="000A60B8"/>
    <w:rsid w:val="000A7DC4"/>
    <w:rsid w:val="000B0283"/>
    <w:rsid w:val="000B02A8"/>
    <w:rsid w:val="000B0384"/>
    <w:rsid w:val="000B56A1"/>
    <w:rsid w:val="000C152C"/>
    <w:rsid w:val="000C2CC7"/>
    <w:rsid w:val="000C6763"/>
    <w:rsid w:val="000D0C0E"/>
    <w:rsid w:val="000D125B"/>
    <w:rsid w:val="000D2DE6"/>
    <w:rsid w:val="000D507C"/>
    <w:rsid w:val="000E0F45"/>
    <w:rsid w:val="000E3857"/>
    <w:rsid w:val="000E5CB8"/>
    <w:rsid w:val="000F0132"/>
    <w:rsid w:val="000F030B"/>
    <w:rsid w:val="000F14F6"/>
    <w:rsid w:val="000F1653"/>
    <w:rsid w:val="000F3267"/>
    <w:rsid w:val="000F58AA"/>
    <w:rsid w:val="000F7E01"/>
    <w:rsid w:val="00101F21"/>
    <w:rsid w:val="00104CC9"/>
    <w:rsid w:val="00105161"/>
    <w:rsid w:val="001058E7"/>
    <w:rsid w:val="00107443"/>
    <w:rsid w:val="001139FF"/>
    <w:rsid w:val="00115683"/>
    <w:rsid w:val="00117244"/>
    <w:rsid w:val="00117388"/>
    <w:rsid w:val="0012045F"/>
    <w:rsid w:val="00126442"/>
    <w:rsid w:val="00127476"/>
    <w:rsid w:val="00127D08"/>
    <w:rsid w:val="00130590"/>
    <w:rsid w:val="001334C0"/>
    <w:rsid w:val="00133BB5"/>
    <w:rsid w:val="001342C6"/>
    <w:rsid w:val="001410E8"/>
    <w:rsid w:val="001434FE"/>
    <w:rsid w:val="0014534C"/>
    <w:rsid w:val="00145E82"/>
    <w:rsid w:val="0014710F"/>
    <w:rsid w:val="00155D8F"/>
    <w:rsid w:val="001564D1"/>
    <w:rsid w:val="00160DC6"/>
    <w:rsid w:val="0016382D"/>
    <w:rsid w:val="00171F6C"/>
    <w:rsid w:val="00173BD4"/>
    <w:rsid w:val="00176D30"/>
    <w:rsid w:val="00184A47"/>
    <w:rsid w:val="001855FB"/>
    <w:rsid w:val="001858CA"/>
    <w:rsid w:val="00185BF9"/>
    <w:rsid w:val="00185F85"/>
    <w:rsid w:val="00186250"/>
    <w:rsid w:val="00187062"/>
    <w:rsid w:val="00187B03"/>
    <w:rsid w:val="0019044E"/>
    <w:rsid w:val="001923FF"/>
    <w:rsid w:val="00195131"/>
    <w:rsid w:val="0019532F"/>
    <w:rsid w:val="00197846"/>
    <w:rsid w:val="001A0698"/>
    <w:rsid w:val="001A52CF"/>
    <w:rsid w:val="001A7175"/>
    <w:rsid w:val="001B2103"/>
    <w:rsid w:val="001B26AA"/>
    <w:rsid w:val="001B3070"/>
    <w:rsid w:val="001B321C"/>
    <w:rsid w:val="001B58CA"/>
    <w:rsid w:val="001B65D3"/>
    <w:rsid w:val="001C559C"/>
    <w:rsid w:val="001C6179"/>
    <w:rsid w:val="001C7132"/>
    <w:rsid w:val="001D10CD"/>
    <w:rsid w:val="001D1155"/>
    <w:rsid w:val="001D7FB0"/>
    <w:rsid w:val="001E0A81"/>
    <w:rsid w:val="001E0E7E"/>
    <w:rsid w:val="001E11C6"/>
    <w:rsid w:val="001E2669"/>
    <w:rsid w:val="001E6078"/>
    <w:rsid w:val="001E6627"/>
    <w:rsid w:val="001E7364"/>
    <w:rsid w:val="001F0230"/>
    <w:rsid w:val="001F0E8B"/>
    <w:rsid w:val="001F424C"/>
    <w:rsid w:val="001F4748"/>
    <w:rsid w:val="002005F0"/>
    <w:rsid w:val="002031D6"/>
    <w:rsid w:val="002032AB"/>
    <w:rsid w:val="00207C6F"/>
    <w:rsid w:val="00210196"/>
    <w:rsid w:val="002106FB"/>
    <w:rsid w:val="00211CFD"/>
    <w:rsid w:val="0021245C"/>
    <w:rsid w:val="00215421"/>
    <w:rsid w:val="00216F71"/>
    <w:rsid w:val="002170FA"/>
    <w:rsid w:val="002176C7"/>
    <w:rsid w:val="002204E3"/>
    <w:rsid w:val="002208C8"/>
    <w:rsid w:val="002226AA"/>
    <w:rsid w:val="00224D3B"/>
    <w:rsid w:val="00224DC4"/>
    <w:rsid w:val="00226A86"/>
    <w:rsid w:val="002270CB"/>
    <w:rsid w:val="002356D1"/>
    <w:rsid w:val="00236688"/>
    <w:rsid w:val="00237122"/>
    <w:rsid w:val="0024016A"/>
    <w:rsid w:val="00240D1C"/>
    <w:rsid w:val="00241157"/>
    <w:rsid w:val="002434CA"/>
    <w:rsid w:val="002460E2"/>
    <w:rsid w:val="002463B0"/>
    <w:rsid w:val="00246574"/>
    <w:rsid w:val="00246F43"/>
    <w:rsid w:val="00247046"/>
    <w:rsid w:val="002636C4"/>
    <w:rsid w:val="00265696"/>
    <w:rsid w:val="00267E5C"/>
    <w:rsid w:val="00270E6E"/>
    <w:rsid w:val="00272462"/>
    <w:rsid w:val="00272CED"/>
    <w:rsid w:val="0027578F"/>
    <w:rsid w:val="0028200E"/>
    <w:rsid w:val="002902DD"/>
    <w:rsid w:val="0029093F"/>
    <w:rsid w:val="002935F8"/>
    <w:rsid w:val="00297A3E"/>
    <w:rsid w:val="002A0D9F"/>
    <w:rsid w:val="002A2A81"/>
    <w:rsid w:val="002A3A1E"/>
    <w:rsid w:val="002A6866"/>
    <w:rsid w:val="002B02FA"/>
    <w:rsid w:val="002B2F55"/>
    <w:rsid w:val="002C098B"/>
    <w:rsid w:val="002C402C"/>
    <w:rsid w:val="002C7F43"/>
    <w:rsid w:val="002D00F8"/>
    <w:rsid w:val="002D0AB5"/>
    <w:rsid w:val="002D329C"/>
    <w:rsid w:val="002D7180"/>
    <w:rsid w:val="002D7ACD"/>
    <w:rsid w:val="002E0ED5"/>
    <w:rsid w:val="002E3E6A"/>
    <w:rsid w:val="002F1C52"/>
    <w:rsid w:val="002F367E"/>
    <w:rsid w:val="002F3DB9"/>
    <w:rsid w:val="002F72C9"/>
    <w:rsid w:val="002F7EED"/>
    <w:rsid w:val="003002A0"/>
    <w:rsid w:val="003038F4"/>
    <w:rsid w:val="00303C46"/>
    <w:rsid w:val="00310858"/>
    <w:rsid w:val="00312D58"/>
    <w:rsid w:val="00312E0E"/>
    <w:rsid w:val="00313220"/>
    <w:rsid w:val="00315827"/>
    <w:rsid w:val="00315F78"/>
    <w:rsid w:val="003166BF"/>
    <w:rsid w:val="00327770"/>
    <w:rsid w:val="00331151"/>
    <w:rsid w:val="003315C6"/>
    <w:rsid w:val="0033277E"/>
    <w:rsid w:val="00334548"/>
    <w:rsid w:val="00340480"/>
    <w:rsid w:val="00342F91"/>
    <w:rsid w:val="00343D90"/>
    <w:rsid w:val="00346270"/>
    <w:rsid w:val="0034679C"/>
    <w:rsid w:val="003504F7"/>
    <w:rsid w:val="00350BED"/>
    <w:rsid w:val="00353451"/>
    <w:rsid w:val="00355F7C"/>
    <w:rsid w:val="00360DE5"/>
    <w:rsid w:val="00360FBA"/>
    <w:rsid w:val="00363EE7"/>
    <w:rsid w:val="00364CFF"/>
    <w:rsid w:val="00365142"/>
    <w:rsid w:val="003670DD"/>
    <w:rsid w:val="00367315"/>
    <w:rsid w:val="00372C76"/>
    <w:rsid w:val="003745B5"/>
    <w:rsid w:val="003768AA"/>
    <w:rsid w:val="00385E9E"/>
    <w:rsid w:val="0038611C"/>
    <w:rsid w:val="003863CB"/>
    <w:rsid w:val="00386F3B"/>
    <w:rsid w:val="0038740B"/>
    <w:rsid w:val="003878BF"/>
    <w:rsid w:val="00390E55"/>
    <w:rsid w:val="00391D9F"/>
    <w:rsid w:val="003941BA"/>
    <w:rsid w:val="00394592"/>
    <w:rsid w:val="00396EB1"/>
    <w:rsid w:val="003971F0"/>
    <w:rsid w:val="003A215B"/>
    <w:rsid w:val="003A2FF3"/>
    <w:rsid w:val="003A3667"/>
    <w:rsid w:val="003A368E"/>
    <w:rsid w:val="003A531C"/>
    <w:rsid w:val="003B20DD"/>
    <w:rsid w:val="003B2FC5"/>
    <w:rsid w:val="003B3285"/>
    <w:rsid w:val="003B36E6"/>
    <w:rsid w:val="003B603B"/>
    <w:rsid w:val="003B6B68"/>
    <w:rsid w:val="003B75A5"/>
    <w:rsid w:val="003C0AE9"/>
    <w:rsid w:val="003C2F64"/>
    <w:rsid w:val="003C3153"/>
    <w:rsid w:val="003C4755"/>
    <w:rsid w:val="003C780D"/>
    <w:rsid w:val="003D1E5B"/>
    <w:rsid w:val="003D3B7D"/>
    <w:rsid w:val="003D4F1C"/>
    <w:rsid w:val="003D5DEA"/>
    <w:rsid w:val="003E490B"/>
    <w:rsid w:val="003E4CF6"/>
    <w:rsid w:val="003F07C1"/>
    <w:rsid w:val="003F2EDC"/>
    <w:rsid w:val="003F4EBF"/>
    <w:rsid w:val="003F501F"/>
    <w:rsid w:val="0040497D"/>
    <w:rsid w:val="0040538E"/>
    <w:rsid w:val="0040587B"/>
    <w:rsid w:val="00406BA4"/>
    <w:rsid w:val="00407D6E"/>
    <w:rsid w:val="00410F10"/>
    <w:rsid w:val="00411698"/>
    <w:rsid w:val="00412968"/>
    <w:rsid w:val="00412C08"/>
    <w:rsid w:val="00412D21"/>
    <w:rsid w:val="004161D1"/>
    <w:rsid w:val="00420120"/>
    <w:rsid w:val="00421EEB"/>
    <w:rsid w:val="00422228"/>
    <w:rsid w:val="004272C7"/>
    <w:rsid w:val="0043306F"/>
    <w:rsid w:val="00434868"/>
    <w:rsid w:val="00434A85"/>
    <w:rsid w:val="00435644"/>
    <w:rsid w:val="00441225"/>
    <w:rsid w:val="004523BF"/>
    <w:rsid w:val="00454BEF"/>
    <w:rsid w:val="004561A6"/>
    <w:rsid w:val="00463BFB"/>
    <w:rsid w:val="00464DFF"/>
    <w:rsid w:val="004701B8"/>
    <w:rsid w:val="00472CB4"/>
    <w:rsid w:val="004733DC"/>
    <w:rsid w:val="00473FB8"/>
    <w:rsid w:val="004740C0"/>
    <w:rsid w:val="004749BA"/>
    <w:rsid w:val="004758C2"/>
    <w:rsid w:val="004762CA"/>
    <w:rsid w:val="004801E7"/>
    <w:rsid w:val="0048456A"/>
    <w:rsid w:val="00485E31"/>
    <w:rsid w:val="0049261E"/>
    <w:rsid w:val="00495990"/>
    <w:rsid w:val="00496C89"/>
    <w:rsid w:val="004A44BF"/>
    <w:rsid w:val="004A5390"/>
    <w:rsid w:val="004A5637"/>
    <w:rsid w:val="004A602B"/>
    <w:rsid w:val="004B0D6F"/>
    <w:rsid w:val="004B15E1"/>
    <w:rsid w:val="004B3683"/>
    <w:rsid w:val="004B6385"/>
    <w:rsid w:val="004B739B"/>
    <w:rsid w:val="004C03A7"/>
    <w:rsid w:val="004C1129"/>
    <w:rsid w:val="004C1E5A"/>
    <w:rsid w:val="004C284C"/>
    <w:rsid w:val="004C7053"/>
    <w:rsid w:val="004C71AF"/>
    <w:rsid w:val="004C7695"/>
    <w:rsid w:val="004D1212"/>
    <w:rsid w:val="004D40E7"/>
    <w:rsid w:val="004D4B40"/>
    <w:rsid w:val="004D4D0E"/>
    <w:rsid w:val="004D5427"/>
    <w:rsid w:val="004E0B3F"/>
    <w:rsid w:val="004E141A"/>
    <w:rsid w:val="004E267A"/>
    <w:rsid w:val="004E39EB"/>
    <w:rsid w:val="004F0205"/>
    <w:rsid w:val="004F0F48"/>
    <w:rsid w:val="004F5066"/>
    <w:rsid w:val="004F6915"/>
    <w:rsid w:val="004F7670"/>
    <w:rsid w:val="00503B33"/>
    <w:rsid w:val="005059E6"/>
    <w:rsid w:val="00507ED4"/>
    <w:rsid w:val="00511348"/>
    <w:rsid w:val="0051250E"/>
    <w:rsid w:val="0051798F"/>
    <w:rsid w:val="00522BD8"/>
    <w:rsid w:val="00525037"/>
    <w:rsid w:val="005335CF"/>
    <w:rsid w:val="005404A2"/>
    <w:rsid w:val="00540E4F"/>
    <w:rsid w:val="00542804"/>
    <w:rsid w:val="00543571"/>
    <w:rsid w:val="005472EC"/>
    <w:rsid w:val="00551054"/>
    <w:rsid w:val="00551236"/>
    <w:rsid w:val="00552C6B"/>
    <w:rsid w:val="00553C7E"/>
    <w:rsid w:val="0055536B"/>
    <w:rsid w:val="005616E1"/>
    <w:rsid w:val="00565B51"/>
    <w:rsid w:val="00570663"/>
    <w:rsid w:val="00575686"/>
    <w:rsid w:val="005770E2"/>
    <w:rsid w:val="00580F49"/>
    <w:rsid w:val="00582454"/>
    <w:rsid w:val="0058275A"/>
    <w:rsid w:val="00585679"/>
    <w:rsid w:val="00586C3A"/>
    <w:rsid w:val="00586E05"/>
    <w:rsid w:val="00590551"/>
    <w:rsid w:val="00592946"/>
    <w:rsid w:val="00594068"/>
    <w:rsid w:val="00594EC1"/>
    <w:rsid w:val="005A22BC"/>
    <w:rsid w:val="005A322D"/>
    <w:rsid w:val="005A4563"/>
    <w:rsid w:val="005A4B21"/>
    <w:rsid w:val="005A6414"/>
    <w:rsid w:val="005A6D53"/>
    <w:rsid w:val="005A75C8"/>
    <w:rsid w:val="005B1987"/>
    <w:rsid w:val="005B465A"/>
    <w:rsid w:val="005B4AA9"/>
    <w:rsid w:val="005B7C19"/>
    <w:rsid w:val="005B7CE8"/>
    <w:rsid w:val="005C0D30"/>
    <w:rsid w:val="005C560D"/>
    <w:rsid w:val="005D191A"/>
    <w:rsid w:val="005D461C"/>
    <w:rsid w:val="005D48EC"/>
    <w:rsid w:val="005E1B02"/>
    <w:rsid w:val="005E1BF9"/>
    <w:rsid w:val="005E1F2E"/>
    <w:rsid w:val="005E35B3"/>
    <w:rsid w:val="005E3E91"/>
    <w:rsid w:val="005E4B80"/>
    <w:rsid w:val="005E787C"/>
    <w:rsid w:val="005E7D54"/>
    <w:rsid w:val="005F15D0"/>
    <w:rsid w:val="005F17EE"/>
    <w:rsid w:val="005F26EC"/>
    <w:rsid w:val="005F2FD2"/>
    <w:rsid w:val="005F32AA"/>
    <w:rsid w:val="005F3379"/>
    <w:rsid w:val="005F4C31"/>
    <w:rsid w:val="005F705F"/>
    <w:rsid w:val="006064E3"/>
    <w:rsid w:val="00607971"/>
    <w:rsid w:val="00610604"/>
    <w:rsid w:val="006128DF"/>
    <w:rsid w:val="00612B04"/>
    <w:rsid w:val="00612E30"/>
    <w:rsid w:val="00615BFC"/>
    <w:rsid w:val="006238C9"/>
    <w:rsid w:val="00625A4B"/>
    <w:rsid w:val="00625D68"/>
    <w:rsid w:val="0062644E"/>
    <w:rsid w:val="00633B2C"/>
    <w:rsid w:val="00636293"/>
    <w:rsid w:val="00637D97"/>
    <w:rsid w:val="00641775"/>
    <w:rsid w:val="00641A13"/>
    <w:rsid w:val="00641A24"/>
    <w:rsid w:val="006435E9"/>
    <w:rsid w:val="0064478A"/>
    <w:rsid w:val="00644E57"/>
    <w:rsid w:val="006477D0"/>
    <w:rsid w:val="00651E15"/>
    <w:rsid w:val="00655AD4"/>
    <w:rsid w:val="006577E4"/>
    <w:rsid w:val="006620CA"/>
    <w:rsid w:val="00666909"/>
    <w:rsid w:val="00670EC6"/>
    <w:rsid w:val="00675ADA"/>
    <w:rsid w:val="0067662E"/>
    <w:rsid w:val="006829D3"/>
    <w:rsid w:val="00683827"/>
    <w:rsid w:val="00686577"/>
    <w:rsid w:val="00686A66"/>
    <w:rsid w:val="0069136A"/>
    <w:rsid w:val="00693DE1"/>
    <w:rsid w:val="006945A7"/>
    <w:rsid w:val="00695799"/>
    <w:rsid w:val="006A0BFA"/>
    <w:rsid w:val="006A0D09"/>
    <w:rsid w:val="006A134D"/>
    <w:rsid w:val="006A1A5B"/>
    <w:rsid w:val="006A32B4"/>
    <w:rsid w:val="006A3411"/>
    <w:rsid w:val="006B0B2F"/>
    <w:rsid w:val="006B0ED6"/>
    <w:rsid w:val="006B4A29"/>
    <w:rsid w:val="006C13B3"/>
    <w:rsid w:val="006C2C2C"/>
    <w:rsid w:val="006C72AE"/>
    <w:rsid w:val="006C7BEB"/>
    <w:rsid w:val="006D0484"/>
    <w:rsid w:val="006D4881"/>
    <w:rsid w:val="006E3A36"/>
    <w:rsid w:val="006E422B"/>
    <w:rsid w:val="006E4A4D"/>
    <w:rsid w:val="006E4B25"/>
    <w:rsid w:val="006E591A"/>
    <w:rsid w:val="006E6909"/>
    <w:rsid w:val="006E7C96"/>
    <w:rsid w:val="006F3027"/>
    <w:rsid w:val="006F4248"/>
    <w:rsid w:val="006F5420"/>
    <w:rsid w:val="00700BD2"/>
    <w:rsid w:val="00702633"/>
    <w:rsid w:val="00703B4A"/>
    <w:rsid w:val="0070499A"/>
    <w:rsid w:val="00705220"/>
    <w:rsid w:val="007067AE"/>
    <w:rsid w:val="0070747D"/>
    <w:rsid w:val="00712106"/>
    <w:rsid w:val="007143F9"/>
    <w:rsid w:val="007145EF"/>
    <w:rsid w:val="00714A12"/>
    <w:rsid w:val="00715515"/>
    <w:rsid w:val="00717249"/>
    <w:rsid w:val="00717ADD"/>
    <w:rsid w:val="007267D3"/>
    <w:rsid w:val="00727839"/>
    <w:rsid w:val="00730657"/>
    <w:rsid w:val="00732715"/>
    <w:rsid w:val="00737696"/>
    <w:rsid w:val="00740585"/>
    <w:rsid w:val="00740EC6"/>
    <w:rsid w:val="00741239"/>
    <w:rsid w:val="007418CC"/>
    <w:rsid w:val="00746068"/>
    <w:rsid w:val="007463A7"/>
    <w:rsid w:val="00750308"/>
    <w:rsid w:val="00750BBE"/>
    <w:rsid w:val="00751297"/>
    <w:rsid w:val="007559B5"/>
    <w:rsid w:val="00755BF1"/>
    <w:rsid w:val="007604EF"/>
    <w:rsid w:val="00760DF9"/>
    <w:rsid w:val="007616DE"/>
    <w:rsid w:val="00762446"/>
    <w:rsid w:val="007713AF"/>
    <w:rsid w:val="00773DA4"/>
    <w:rsid w:val="00775B3E"/>
    <w:rsid w:val="007778EE"/>
    <w:rsid w:val="00781B02"/>
    <w:rsid w:val="0078301D"/>
    <w:rsid w:val="007837D3"/>
    <w:rsid w:val="00784B44"/>
    <w:rsid w:val="00785CA8"/>
    <w:rsid w:val="00787D1A"/>
    <w:rsid w:val="007914C8"/>
    <w:rsid w:val="00792428"/>
    <w:rsid w:val="00793DF5"/>
    <w:rsid w:val="007972A0"/>
    <w:rsid w:val="007A45F6"/>
    <w:rsid w:val="007A5419"/>
    <w:rsid w:val="007A55B9"/>
    <w:rsid w:val="007A5943"/>
    <w:rsid w:val="007A6354"/>
    <w:rsid w:val="007B38BB"/>
    <w:rsid w:val="007B6F7E"/>
    <w:rsid w:val="007C27DF"/>
    <w:rsid w:val="007C33A4"/>
    <w:rsid w:val="007C556D"/>
    <w:rsid w:val="007C5E93"/>
    <w:rsid w:val="007D273F"/>
    <w:rsid w:val="007D322B"/>
    <w:rsid w:val="007D3387"/>
    <w:rsid w:val="007E21D1"/>
    <w:rsid w:val="007E3D37"/>
    <w:rsid w:val="007F2F7D"/>
    <w:rsid w:val="007F3401"/>
    <w:rsid w:val="007F37AD"/>
    <w:rsid w:val="007F5701"/>
    <w:rsid w:val="007F6CA5"/>
    <w:rsid w:val="007F7947"/>
    <w:rsid w:val="007F7B00"/>
    <w:rsid w:val="00800EAD"/>
    <w:rsid w:val="00800EBF"/>
    <w:rsid w:val="00805520"/>
    <w:rsid w:val="00810132"/>
    <w:rsid w:val="00813AAE"/>
    <w:rsid w:val="00813AF0"/>
    <w:rsid w:val="008161A2"/>
    <w:rsid w:val="00820129"/>
    <w:rsid w:val="00820B5F"/>
    <w:rsid w:val="0082231E"/>
    <w:rsid w:val="008229D0"/>
    <w:rsid w:val="0082646E"/>
    <w:rsid w:val="0083047B"/>
    <w:rsid w:val="008355A1"/>
    <w:rsid w:val="00835EDC"/>
    <w:rsid w:val="00835F07"/>
    <w:rsid w:val="00836343"/>
    <w:rsid w:val="008421E7"/>
    <w:rsid w:val="00842FFE"/>
    <w:rsid w:val="00845AD5"/>
    <w:rsid w:val="00846237"/>
    <w:rsid w:val="00857937"/>
    <w:rsid w:val="008606CE"/>
    <w:rsid w:val="00860A0C"/>
    <w:rsid w:val="00860DE0"/>
    <w:rsid w:val="00862991"/>
    <w:rsid w:val="008637EF"/>
    <w:rsid w:val="008638C5"/>
    <w:rsid w:val="00863B14"/>
    <w:rsid w:val="00864327"/>
    <w:rsid w:val="00864A88"/>
    <w:rsid w:val="0086627B"/>
    <w:rsid w:val="00867249"/>
    <w:rsid w:val="00872189"/>
    <w:rsid w:val="00872482"/>
    <w:rsid w:val="00872D2A"/>
    <w:rsid w:val="008730C1"/>
    <w:rsid w:val="008743BD"/>
    <w:rsid w:val="008760C6"/>
    <w:rsid w:val="008817FA"/>
    <w:rsid w:val="0088433A"/>
    <w:rsid w:val="00884856"/>
    <w:rsid w:val="00884B6B"/>
    <w:rsid w:val="00887761"/>
    <w:rsid w:val="00887C45"/>
    <w:rsid w:val="00891A1D"/>
    <w:rsid w:val="00893C70"/>
    <w:rsid w:val="008979E6"/>
    <w:rsid w:val="008A06A9"/>
    <w:rsid w:val="008A725B"/>
    <w:rsid w:val="008B05FB"/>
    <w:rsid w:val="008B313D"/>
    <w:rsid w:val="008B3867"/>
    <w:rsid w:val="008B4BF9"/>
    <w:rsid w:val="008B693A"/>
    <w:rsid w:val="008B7454"/>
    <w:rsid w:val="008B78AC"/>
    <w:rsid w:val="008C411A"/>
    <w:rsid w:val="008C43A7"/>
    <w:rsid w:val="008C72EB"/>
    <w:rsid w:val="008D1266"/>
    <w:rsid w:val="008D5473"/>
    <w:rsid w:val="008D562B"/>
    <w:rsid w:val="008D5AE1"/>
    <w:rsid w:val="008D7435"/>
    <w:rsid w:val="008E04D0"/>
    <w:rsid w:val="008E1396"/>
    <w:rsid w:val="008E2685"/>
    <w:rsid w:val="008E71FA"/>
    <w:rsid w:val="008F04F8"/>
    <w:rsid w:val="008F08EA"/>
    <w:rsid w:val="008F092F"/>
    <w:rsid w:val="008F0B3A"/>
    <w:rsid w:val="008F19D2"/>
    <w:rsid w:val="008F2A87"/>
    <w:rsid w:val="008F40E2"/>
    <w:rsid w:val="008F449B"/>
    <w:rsid w:val="008F509E"/>
    <w:rsid w:val="008F6B3E"/>
    <w:rsid w:val="008F6CCB"/>
    <w:rsid w:val="00900D0C"/>
    <w:rsid w:val="00902A19"/>
    <w:rsid w:val="0090341A"/>
    <w:rsid w:val="0090561B"/>
    <w:rsid w:val="0091371D"/>
    <w:rsid w:val="00914878"/>
    <w:rsid w:val="0091638B"/>
    <w:rsid w:val="00916513"/>
    <w:rsid w:val="009171A2"/>
    <w:rsid w:val="00917340"/>
    <w:rsid w:val="009214D1"/>
    <w:rsid w:val="00921D03"/>
    <w:rsid w:val="00922FC1"/>
    <w:rsid w:val="009235CC"/>
    <w:rsid w:val="009237BD"/>
    <w:rsid w:val="009243F6"/>
    <w:rsid w:val="00925584"/>
    <w:rsid w:val="00927489"/>
    <w:rsid w:val="009278E2"/>
    <w:rsid w:val="00933101"/>
    <w:rsid w:val="00935AF5"/>
    <w:rsid w:val="00936C8E"/>
    <w:rsid w:val="00937B20"/>
    <w:rsid w:val="009421AE"/>
    <w:rsid w:val="00942361"/>
    <w:rsid w:val="0094334D"/>
    <w:rsid w:val="00946FED"/>
    <w:rsid w:val="00952C9B"/>
    <w:rsid w:val="009545E8"/>
    <w:rsid w:val="00954D83"/>
    <w:rsid w:val="0095546D"/>
    <w:rsid w:val="00960146"/>
    <w:rsid w:val="00961270"/>
    <w:rsid w:val="009666F0"/>
    <w:rsid w:val="009670FE"/>
    <w:rsid w:val="009672F3"/>
    <w:rsid w:val="00970A57"/>
    <w:rsid w:val="00971613"/>
    <w:rsid w:val="009806CD"/>
    <w:rsid w:val="00980BCA"/>
    <w:rsid w:val="009963CB"/>
    <w:rsid w:val="00997930"/>
    <w:rsid w:val="009A0C28"/>
    <w:rsid w:val="009A1C89"/>
    <w:rsid w:val="009A1E50"/>
    <w:rsid w:val="009A372C"/>
    <w:rsid w:val="009A46BA"/>
    <w:rsid w:val="009B4F57"/>
    <w:rsid w:val="009B5137"/>
    <w:rsid w:val="009C0252"/>
    <w:rsid w:val="009C07E8"/>
    <w:rsid w:val="009C4A1E"/>
    <w:rsid w:val="009C5D0C"/>
    <w:rsid w:val="009C652F"/>
    <w:rsid w:val="009C6855"/>
    <w:rsid w:val="009C6F0A"/>
    <w:rsid w:val="009D3439"/>
    <w:rsid w:val="009D65D9"/>
    <w:rsid w:val="009E107B"/>
    <w:rsid w:val="009E2305"/>
    <w:rsid w:val="009E5516"/>
    <w:rsid w:val="009F0451"/>
    <w:rsid w:val="009F06D0"/>
    <w:rsid w:val="009F40DD"/>
    <w:rsid w:val="009F6EEB"/>
    <w:rsid w:val="00A017D4"/>
    <w:rsid w:val="00A02BD4"/>
    <w:rsid w:val="00A02D7A"/>
    <w:rsid w:val="00A03798"/>
    <w:rsid w:val="00A05801"/>
    <w:rsid w:val="00A07D61"/>
    <w:rsid w:val="00A117D2"/>
    <w:rsid w:val="00A133D4"/>
    <w:rsid w:val="00A23398"/>
    <w:rsid w:val="00A27A38"/>
    <w:rsid w:val="00A3151F"/>
    <w:rsid w:val="00A32FD5"/>
    <w:rsid w:val="00A33ED3"/>
    <w:rsid w:val="00A35D79"/>
    <w:rsid w:val="00A36E55"/>
    <w:rsid w:val="00A4051F"/>
    <w:rsid w:val="00A40906"/>
    <w:rsid w:val="00A41620"/>
    <w:rsid w:val="00A4272E"/>
    <w:rsid w:val="00A42EF8"/>
    <w:rsid w:val="00A46116"/>
    <w:rsid w:val="00A50002"/>
    <w:rsid w:val="00A51DC0"/>
    <w:rsid w:val="00A53981"/>
    <w:rsid w:val="00A55CC1"/>
    <w:rsid w:val="00A60003"/>
    <w:rsid w:val="00A63AA6"/>
    <w:rsid w:val="00A67245"/>
    <w:rsid w:val="00A70FFD"/>
    <w:rsid w:val="00A725A2"/>
    <w:rsid w:val="00A72A43"/>
    <w:rsid w:val="00A75E98"/>
    <w:rsid w:val="00A77935"/>
    <w:rsid w:val="00A779BC"/>
    <w:rsid w:val="00A77DB2"/>
    <w:rsid w:val="00A835BC"/>
    <w:rsid w:val="00A83FB8"/>
    <w:rsid w:val="00A8527D"/>
    <w:rsid w:val="00A87F84"/>
    <w:rsid w:val="00A950E6"/>
    <w:rsid w:val="00A97FA5"/>
    <w:rsid w:val="00AA6654"/>
    <w:rsid w:val="00AB3753"/>
    <w:rsid w:val="00AB387B"/>
    <w:rsid w:val="00AB3FCA"/>
    <w:rsid w:val="00AB48E1"/>
    <w:rsid w:val="00AB49C2"/>
    <w:rsid w:val="00AB5E9B"/>
    <w:rsid w:val="00AB69C4"/>
    <w:rsid w:val="00ABCB03"/>
    <w:rsid w:val="00AC0B3D"/>
    <w:rsid w:val="00AC78C5"/>
    <w:rsid w:val="00AD13EE"/>
    <w:rsid w:val="00AD69B8"/>
    <w:rsid w:val="00AE320B"/>
    <w:rsid w:val="00AE3D77"/>
    <w:rsid w:val="00AE49B0"/>
    <w:rsid w:val="00AE5B95"/>
    <w:rsid w:val="00AE6F3A"/>
    <w:rsid w:val="00AE7033"/>
    <w:rsid w:val="00AE7CC7"/>
    <w:rsid w:val="00AF2806"/>
    <w:rsid w:val="00AF5838"/>
    <w:rsid w:val="00B0255C"/>
    <w:rsid w:val="00B027B8"/>
    <w:rsid w:val="00B05016"/>
    <w:rsid w:val="00B073EE"/>
    <w:rsid w:val="00B0796A"/>
    <w:rsid w:val="00B07DAB"/>
    <w:rsid w:val="00B13837"/>
    <w:rsid w:val="00B13AF2"/>
    <w:rsid w:val="00B146DB"/>
    <w:rsid w:val="00B16D63"/>
    <w:rsid w:val="00B2032F"/>
    <w:rsid w:val="00B22FD9"/>
    <w:rsid w:val="00B23429"/>
    <w:rsid w:val="00B26994"/>
    <w:rsid w:val="00B27401"/>
    <w:rsid w:val="00B30AC0"/>
    <w:rsid w:val="00B30BCF"/>
    <w:rsid w:val="00B30E82"/>
    <w:rsid w:val="00B31824"/>
    <w:rsid w:val="00B32D6E"/>
    <w:rsid w:val="00B36A4D"/>
    <w:rsid w:val="00B415B0"/>
    <w:rsid w:val="00B420C0"/>
    <w:rsid w:val="00B474B4"/>
    <w:rsid w:val="00B47CA8"/>
    <w:rsid w:val="00B50C88"/>
    <w:rsid w:val="00B5119B"/>
    <w:rsid w:val="00B519C3"/>
    <w:rsid w:val="00B538E4"/>
    <w:rsid w:val="00B564D2"/>
    <w:rsid w:val="00B61EF1"/>
    <w:rsid w:val="00B61F57"/>
    <w:rsid w:val="00B63995"/>
    <w:rsid w:val="00B6602D"/>
    <w:rsid w:val="00B66F1B"/>
    <w:rsid w:val="00B7081B"/>
    <w:rsid w:val="00B70D0A"/>
    <w:rsid w:val="00B71359"/>
    <w:rsid w:val="00B71A96"/>
    <w:rsid w:val="00B720BA"/>
    <w:rsid w:val="00B72675"/>
    <w:rsid w:val="00B734F0"/>
    <w:rsid w:val="00B73D8F"/>
    <w:rsid w:val="00B83086"/>
    <w:rsid w:val="00B83880"/>
    <w:rsid w:val="00B83C38"/>
    <w:rsid w:val="00B846D0"/>
    <w:rsid w:val="00B87681"/>
    <w:rsid w:val="00B87FA0"/>
    <w:rsid w:val="00B92258"/>
    <w:rsid w:val="00B94736"/>
    <w:rsid w:val="00B94C0F"/>
    <w:rsid w:val="00B96125"/>
    <w:rsid w:val="00BA21B5"/>
    <w:rsid w:val="00BA2282"/>
    <w:rsid w:val="00BA22E8"/>
    <w:rsid w:val="00BB05A1"/>
    <w:rsid w:val="00BB2F9B"/>
    <w:rsid w:val="00BB4C85"/>
    <w:rsid w:val="00BB5673"/>
    <w:rsid w:val="00BB7875"/>
    <w:rsid w:val="00BB7FBA"/>
    <w:rsid w:val="00BC2834"/>
    <w:rsid w:val="00BC2E69"/>
    <w:rsid w:val="00BC31D2"/>
    <w:rsid w:val="00BC3B74"/>
    <w:rsid w:val="00BC3B8C"/>
    <w:rsid w:val="00BC7351"/>
    <w:rsid w:val="00BC74D9"/>
    <w:rsid w:val="00BD4CBF"/>
    <w:rsid w:val="00BD6DCF"/>
    <w:rsid w:val="00BD7E70"/>
    <w:rsid w:val="00BE0E72"/>
    <w:rsid w:val="00BE2728"/>
    <w:rsid w:val="00BE56A7"/>
    <w:rsid w:val="00BE72F2"/>
    <w:rsid w:val="00BF076B"/>
    <w:rsid w:val="00BF0C40"/>
    <w:rsid w:val="00BF2C5E"/>
    <w:rsid w:val="00BF3834"/>
    <w:rsid w:val="00BF4A3C"/>
    <w:rsid w:val="00BF5ED9"/>
    <w:rsid w:val="00C000E5"/>
    <w:rsid w:val="00C02D73"/>
    <w:rsid w:val="00C03386"/>
    <w:rsid w:val="00C06E88"/>
    <w:rsid w:val="00C075CE"/>
    <w:rsid w:val="00C1071A"/>
    <w:rsid w:val="00C12CD6"/>
    <w:rsid w:val="00C13452"/>
    <w:rsid w:val="00C13E38"/>
    <w:rsid w:val="00C14437"/>
    <w:rsid w:val="00C15199"/>
    <w:rsid w:val="00C176E6"/>
    <w:rsid w:val="00C20280"/>
    <w:rsid w:val="00C21468"/>
    <w:rsid w:val="00C24C50"/>
    <w:rsid w:val="00C25A7D"/>
    <w:rsid w:val="00C25E90"/>
    <w:rsid w:val="00C26E91"/>
    <w:rsid w:val="00C317BD"/>
    <w:rsid w:val="00C35B6E"/>
    <w:rsid w:val="00C3703E"/>
    <w:rsid w:val="00C52C6D"/>
    <w:rsid w:val="00C54E76"/>
    <w:rsid w:val="00C5545B"/>
    <w:rsid w:val="00C60EA3"/>
    <w:rsid w:val="00C60EEF"/>
    <w:rsid w:val="00C621F3"/>
    <w:rsid w:val="00C62D95"/>
    <w:rsid w:val="00C6563E"/>
    <w:rsid w:val="00C664D2"/>
    <w:rsid w:val="00C67474"/>
    <w:rsid w:val="00C742C6"/>
    <w:rsid w:val="00C74D1D"/>
    <w:rsid w:val="00C7513F"/>
    <w:rsid w:val="00C80136"/>
    <w:rsid w:val="00C804CC"/>
    <w:rsid w:val="00C808AC"/>
    <w:rsid w:val="00C8344E"/>
    <w:rsid w:val="00C856E3"/>
    <w:rsid w:val="00C86963"/>
    <w:rsid w:val="00C874AB"/>
    <w:rsid w:val="00C91DC6"/>
    <w:rsid w:val="00C92D35"/>
    <w:rsid w:val="00C931B6"/>
    <w:rsid w:val="00C9340B"/>
    <w:rsid w:val="00C93FC2"/>
    <w:rsid w:val="00C96A03"/>
    <w:rsid w:val="00CA47A6"/>
    <w:rsid w:val="00CA4B02"/>
    <w:rsid w:val="00CA76CA"/>
    <w:rsid w:val="00CB0C1C"/>
    <w:rsid w:val="00CB33B1"/>
    <w:rsid w:val="00CB4A85"/>
    <w:rsid w:val="00CB560E"/>
    <w:rsid w:val="00CB6BD4"/>
    <w:rsid w:val="00CB7501"/>
    <w:rsid w:val="00CC1936"/>
    <w:rsid w:val="00CC3760"/>
    <w:rsid w:val="00CC3D24"/>
    <w:rsid w:val="00CC4AF5"/>
    <w:rsid w:val="00CC5336"/>
    <w:rsid w:val="00CD2494"/>
    <w:rsid w:val="00CD3849"/>
    <w:rsid w:val="00CD3930"/>
    <w:rsid w:val="00CD6038"/>
    <w:rsid w:val="00CD7FB6"/>
    <w:rsid w:val="00CE1EDB"/>
    <w:rsid w:val="00CE2D72"/>
    <w:rsid w:val="00CE4A4A"/>
    <w:rsid w:val="00CE5D40"/>
    <w:rsid w:val="00CE6B74"/>
    <w:rsid w:val="00CE7920"/>
    <w:rsid w:val="00CE7BA7"/>
    <w:rsid w:val="00CF07C7"/>
    <w:rsid w:val="00CF0B35"/>
    <w:rsid w:val="00CF17B2"/>
    <w:rsid w:val="00CF1B17"/>
    <w:rsid w:val="00CF1E51"/>
    <w:rsid w:val="00CF2125"/>
    <w:rsid w:val="00CF4015"/>
    <w:rsid w:val="00CF4339"/>
    <w:rsid w:val="00D043CA"/>
    <w:rsid w:val="00D05892"/>
    <w:rsid w:val="00D05A51"/>
    <w:rsid w:val="00D06FEE"/>
    <w:rsid w:val="00D0750F"/>
    <w:rsid w:val="00D078E2"/>
    <w:rsid w:val="00D141C1"/>
    <w:rsid w:val="00D2031C"/>
    <w:rsid w:val="00D21003"/>
    <w:rsid w:val="00D21670"/>
    <w:rsid w:val="00D24281"/>
    <w:rsid w:val="00D24901"/>
    <w:rsid w:val="00D24D5F"/>
    <w:rsid w:val="00D26CC7"/>
    <w:rsid w:val="00D2739A"/>
    <w:rsid w:val="00D33829"/>
    <w:rsid w:val="00D34878"/>
    <w:rsid w:val="00D3658D"/>
    <w:rsid w:val="00D37E1A"/>
    <w:rsid w:val="00D408B9"/>
    <w:rsid w:val="00D459ED"/>
    <w:rsid w:val="00D507B5"/>
    <w:rsid w:val="00D50A7F"/>
    <w:rsid w:val="00D515FC"/>
    <w:rsid w:val="00D527A9"/>
    <w:rsid w:val="00D52F5E"/>
    <w:rsid w:val="00D530B9"/>
    <w:rsid w:val="00D573F8"/>
    <w:rsid w:val="00D6466F"/>
    <w:rsid w:val="00D67219"/>
    <w:rsid w:val="00D70F39"/>
    <w:rsid w:val="00D71381"/>
    <w:rsid w:val="00D75806"/>
    <w:rsid w:val="00D75D42"/>
    <w:rsid w:val="00D770FC"/>
    <w:rsid w:val="00D7775B"/>
    <w:rsid w:val="00D805D8"/>
    <w:rsid w:val="00D80EE0"/>
    <w:rsid w:val="00D821E1"/>
    <w:rsid w:val="00D82521"/>
    <w:rsid w:val="00D86059"/>
    <w:rsid w:val="00D873D9"/>
    <w:rsid w:val="00D87BDF"/>
    <w:rsid w:val="00D90CE3"/>
    <w:rsid w:val="00D95412"/>
    <w:rsid w:val="00D95550"/>
    <w:rsid w:val="00DA00B4"/>
    <w:rsid w:val="00DA0407"/>
    <w:rsid w:val="00DA15BB"/>
    <w:rsid w:val="00DA1708"/>
    <w:rsid w:val="00DA267D"/>
    <w:rsid w:val="00DA4C10"/>
    <w:rsid w:val="00DA5939"/>
    <w:rsid w:val="00DA782E"/>
    <w:rsid w:val="00DB3579"/>
    <w:rsid w:val="00DC134A"/>
    <w:rsid w:val="00DC1C1F"/>
    <w:rsid w:val="00DC2228"/>
    <w:rsid w:val="00DC4B22"/>
    <w:rsid w:val="00DC7982"/>
    <w:rsid w:val="00DD112C"/>
    <w:rsid w:val="00DD210D"/>
    <w:rsid w:val="00DD54B9"/>
    <w:rsid w:val="00DD5EC6"/>
    <w:rsid w:val="00DD65AE"/>
    <w:rsid w:val="00DD7054"/>
    <w:rsid w:val="00DD7D9F"/>
    <w:rsid w:val="00DE07C8"/>
    <w:rsid w:val="00DE1FED"/>
    <w:rsid w:val="00DE3245"/>
    <w:rsid w:val="00DE4ECD"/>
    <w:rsid w:val="00DF3A52"/>
    <w:rsid w:val="00DF509F"/>
    <w:rsid w:val="00DF536B"/>
    <w:rsid w:val="00DF5F72"/>
    <w:rsid w:val="00DF769B"/>
    <w:rsid w:val="00E01649"/>
    <w:rsid w:val="00E038C2"/>
    <w:rsid w:val="00E06FD1"/>
    <w:rsid w:val="00E07963"/>
    <w:rsid w:val="00E1006C"/>
    <w:rsid w:val="00E10CDC"/>
    <w:rsid w:val="00E1189B"/>
    <w:rsid w:val="00E13DFB"/>
    <w:rsid w:val="00E144CB"/>
    <w:rsid w:val="00E157E4"/>
    <w:rsid w:val="00E16A6F"/>
    <w:rsid w:val="00E1727C"/>
    <w:rsid w:val="00E17826"/>
    <w:rsid w:val="00E201ED"/>
    <w:rsid w:val="00E23729"/>
    <w:rsid w:val="00E27486"/>
    <w:rsid w:val="00E27D8C"/>
    <w:rsid w:val="00E324F1"/>
    <w:rsid w:val="00E34A8E"/>
    <w:rsid w:val="00E37094"/>
    <w:rsid w:val="00E376D9"/>
    <w:rsid w:val="00E4128B"/>
    <w:rsid w:val="00E4234A"/>
    <w:rsid w:val="00E43068"/>
    <w:rsid w:val="00E46E51"/>
    <w:rsid w:val="00E51725"/>
    <w:rsid w:val="00E52AC5"/>
    <w:rsid w:val="00E6080C"/>
    <w:rsid w:val="00E63158"/>
    <w:rsid w:val="00E647C3"/>
    <w:rsid w:val="00E67438"/>
    <w:rsid w:val="00E71AD3"/>
    <w:rsid w:val="00E72F6C"/>
    <w:rsid w:val="00E77DCF"/>
    <w:rsid w:val="00E826CD"/>
    <w:rsid w:val="00E82BA8"/>
    <w:rsid w:val="00E83330"/>
    <w:rsid w:val="00E85A54"/>
    <w:rsid w:val="00E86708"/>
    <w:rsid w:val="00E87378"/>
    <w:rsid w:val="00E90906"/>
    <w:rsid w:val="00E92174"/>
    <w:rsid w:val="00E95310"/>
    <w:rsid w:val="00EA0FD6"/>
    <w:rsid w:val="00EA301D"/>
    <w:rsid w:val="00EA36E0"/>
    <w:rsid w:val="00EA3DBF"/>
    <w:rsid w:val="00EA4881"/>
    <w:rsid w:val="00EB38F6"/>
    <w:rsid w:val="00EB3A93"/>
    <w:rsid w:val="00EB5526"/>
    <w:rsid w:val="00EB58AE"/>
    <w:rsid w:val="00EC6724"/>
    <w:rsid w:val="00EC7058"/>
    <w:rsid w:val="00EC7B0D"/>
    <w:rsid w:val="00ED0469"/>
    <w:rsid w:val="00ED0B81"/>
    <w:rsid w:val="00ED1E79"/>
    <w:rsid w:val="00ED3D09"/>
    <w:rsid w:val="00ED7EE5"/>
    <w:rsid w:val="00EE2CBD"/>
    <w:rsid w:val="00EE7E19"/>
    <w:rsid w:val="00EF0915"/>
    <w:rsid w:val="00EF5B7F"/>
    <w:rsid w:val="00F04A4C"/>
    <w:rsid w:val="00F06395"/>
    <w:rsid w:val="00F071CD"/>
    <w:rsid w:val="00F07827"/>
    <w:rsid w:val="00F07AA3"/>
    <w:rsid w:val="00F10F8C"/>
    <w:rsid w:val="00F152E1"/>
    <w:rsid w:val="00F16840"/>
    <w:rsid w:val="00F20CCA"/>
    <w:rsid w:val="00F25AE8"/>
    <w:rsid w:val="00F27E8C"/>
    <w:rsid w:val="00F301AA"/>
    <w:rsid w:val="00F312F3"/>
    <w:rsid w:val="00F361B0"/>
    <w:rsid w:val="00F36D27"/>
    <w:rsid w:val="00F37072"/>
    <w:rsid w:val="00F40494"/>
    <w:rsid w:val="00F4101C"/>
    <w:rsid w:val="00F42824"/>
    <w:rsid w:val="00F429C5"/>
    <w:rsid w:val="00F4308B"/>
    <w:rsid w:val="00F44979"/>
    <w:rsid w:val="00F44D30"/>
    <w:rsid w:val="00F47573"/>
    <w:rsid w:val="00F51141"/>
    <w:rsid w:val="00F51443"/>
    <w:rsid w:val="00F531D8"/>
    <w:rsid w:val="00F53370"/>
    <w:rsid w:val="00F60F7E"/>
    <w:rsid w:val="00F65DBB"/>
    <w:rsid w:val="00F6636D"/>
    <w:rsid w:val="00F70796"/>
    <w:rsid w:val="00F70E78"/>
    <w:rsid w:val="00F71A89"/>
    <w:rsid w:val="00F74587"/>
    <w:rsid w:val="00F74852"/>
    <w:rsid w:val="00F74B77"/>
    <w:rsid w:val="00F750D0"/>
    <w:rsid w:val="00F75ABC"/>
    <w:rsid w:val="00F772B5"/>
    <w:rsid w:val="00F85756"/>
    <w:rsid w:val="00F86B7A"/>
    <w:rsid w:val="00F877C7"/>
    <w:rsid w:val="00F91D59"/>
    <w:rsid w:val="00F940C5"/>
    <w:rsid w:val="00F97F90"/>
    <w:rsid w:val="00FA5BED"/>
    <w:rsid w:val="00FB1852"/>
    <w:rsid w:val="00FB20F0"/>
    <w:rsid w:val="00FB245D"/>
    <w:rsid w:val="00FB5DE3"/>
    <w:rsid w:val="00FB6537"/>
    <w:rsid w:val="00FB67A5"/>
    <w:rsid w:val="00FB68F1"/>
    <w:rsid w:val="00FC12F1"/>
    <w:rsid w:val="00FC2887"/>
    <w:rsid w:val="00FC3E83"/>
    <w:rsid w:val="00FC7A37"/>
    <w:rsid w:val="00FC7CDC"/>
    <w:rsid w:val="00FD0393"/>
    <w:rsid w:val="00FD0B2D"/>
    <w:rsid w:val="00FE17E5"/>
    <w:rsid w:val="00FE2938"/>
    <w:rsid w:val="00FE688F"/>
    <w:rsid w:val="00FF01A3"/>
    <w:rsid w:val="00FF1A57"/>
    <w:rsid w:val="00FF2651"/>
    <w:rsid w:val="00FF38F1"/>
    <w:rsid w:val="00FF3D97"/>
    <w:rsid w:val="00FF483D"/>
    <w:rsid w:val="00FF4C41"/>
    <w:rsid w:val="00FF4C75"/>
    <w:rsid w:val="00FF4D33"/>
    <w:rsid w:val="00FF4FEB"/>
    <w:rsid w:val="00FF518B"/>
    <w:rsid w:val="00FF755F"/>
    <w:rsid w:val="034B5E6C"/>
    <w:rsid w:val="0636CF2F"/>
    <w:rsid w:val="08082F0C"/>
    <w:rsid w:val="0AEFDB29"/>
    <w:rsid w:val="0DECCD12"/>
    <w:rsid w:val="0E60FF94"/>
    <w:rsid w:val="119598F7"/>
    <w:rsid w:val="12132D78"/>
    <w:rsid w:val="14906226"/>
    <w:rsid w:val="14E92994"/>
    <w:rsid w:val="17C6404F"/>
    <w:rsid w:val="17F5662D"/>
    <w:rsid w:val="196762B0"/>
    <w:rsid w:val="19BD3759"/>
    <w:rsid w:val="1C4A3A73"/>
    <w:rsid w:val="1F2B075F"/>
    <w:rsid w:val="1F5F881F"/>
    <w:rsid w:val="2113E12F"/>
    <w:rsid w:val="279008AD"/>
    <w:rsid w:val="297066B8"/>
    <w:rsid w:val="299EF05C"/>
    <w:rsid w:val="29D36568"/>
    <w:rsid w:val="31123A65"/>
    <w:rsid w:val="371EF164"/>
    <w:rsid w:val="39909D92"/>
    <w:rsid w:val="3DF61232"/>
    <w:rsid w:val="3EB0972A"/>
    <w:rsid w:val="3F026FD5"/>
    <w:rsid w:val="3F69A4BB"/>
    <w:rsid w:val="41100244"/>
    <w:rsid w:val="42EDFBCD"/>
    <w:rsid w:val="445B69D2"/>
    <w:rsid w:val="44CA48F1"/>
    <w:rsid w:val="46403381"/>
    <w:rsid w:val="489786FA"/>
    <w:rsid w:val="4A9CA46C"/>
    <w:rsid w:val="4C3E9889"/>
    <w:rsid w:val="4C643635"/>
    <w:rsid w:val="4F91ABC2"/>
    <w:rsid w:val="504BD1EB"/>
    <w:rsid w:val="51330437"/>
    <w:rsid w:val="51984228"/>
    <w:rsid w:val="53CB5C23"/>
    <w:rsid w:val="5A7E575F"/>
    <w:rsid w:val="5B454F41"/>
    <w:rsid w:val="5BFCEFB8"/>
    <w:rsid w:val="5C384C49"/>
    <w:rsid w:val="5C5C5EB1"/>
    <w:rsid w:val="5F48BA2A"/>
    <w:rsid w:val="61BC6E09"/>
    <w:rsid w:val="61C111FA"/>
    <w:rsid w:val="62E179C1"/>
    <w:rsid w:val="663B2775"/>
    <w:rsid w:val="66939FFE"/>
    <w:rsid w:val="66B4CCF9"/>
    <w:rsid w:val="67C5751A"/>
    <w:rsid w:val="6A89667A"/>
    <w:rsid w:val="6AE37291"/>
    <w:rsid w:val="6B6342E3"/>
    <w:rsid w:val="6D6D5C07"/>
    <w:rsid w:val="6DC6F781"/>
    <w:rsid w:val="6E355988"/>
    <w:rsid w:val="6ECB0E47"/>
    <w:rsid w:val="6F135803"/>
    <w:rsid w:val="6FB6E3B4"/>
    <w:rsid w:val="6FEFB657"/>
    <w:rsid w:val="70618279"/>
    <w:rsid w:val="707474CD"/>
    <w:rsid w:val="710BAA33"/>
    <w:rsid w:val="713A9DBA"/>
    <w:rsid w:val="72C70587"/>
    <w:rsid w:val="75DF7E29"/>
    <w:rsid w:val="7761C35A"/>
    <w:rsid w:val="77642B8A"/>
    <w:rsid w:val="7A080418"/>
    <w:rsid w:val="7A537693"/>
    <w:rsid w:val="7AA60CF4"/>
    <w:rsid w:val="7D6A5FAD"/>
    <w:rsid w:val="7E1F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BAAE2"/>
  <w15:docId w15:val="{96F66A0F-FEE1-463E-876A-719A22454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9"/>
    <w:qFormat/>
    <w:pPr>
      <w:ind w:left="220"/>
      <w:outlineLvl w:val="0"/>
    </w:pPr>
    <w:rPr>
      <w:rFonts w:ascii="Cambria" w:eastAsia="Cambria" w:hAnsi="Cambria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40"/>
      <w:ind w:left="100"/>
      <w:outlineLvl w:val="1"/>
    </w:pPr>
    <w:rPr>
      <w:rFonts w:ascii="Cambria" w:eastAsia="Cambria" w:hAnsi="Cambria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pPr>
      <w:spacing w:before="198"/>
      <w:ind w:left="440"/>
      <w:outlineLvl w:val="2"/>
    </w:pPr>
    <w:rPr>
      <w:rFonts w:ascii="Cambria" w:eastAsia="Cambria" w:hAnsi="Cambria"/>
      <w:b/>
      <w:bCs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pPr>
      <w:ind w:left="820"/>
      <w:outlineLvl w:val="3"/>
    </w:pPr>
    <w:rPr>
      <w:rFonts w:ascii="Calibri" w:eastAsia="Calibri" w:hAnsi="Calibri"/>
      <w:sz w:val="24"/>
      <w:szCs w:val="24"/>
    </w:rPr>
  </w:style>
  <w:style w:type="paragraph" w:styleId="Heading5">
    <w:name w:val="heading 5"/>
    <w:basedOn w:val="Normal"/>
    <w:uiPriority w:val="1"/>
    <w:qFormat/>
    <w:pPr>
      <w:ind w:left="831" w:hanging="720"/>
      <w:outlineLvl w:val="4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42"/>
      <w:ind w:left="100"/>
    </w:pPr>
    <w:rPr>
      <w:rFonts w:ascii="Calibri" w:eastAsia="Calibri" w:hAnsi="Calibri"/>
    </w:rPr>
  </w:style>
  <w:style w:type="paragraph" w:styleId="TOC2">
    <w:name w:val="toc 2"/>
    <w:basedOn w:val="Normal"/>
    <w:uiPriority w:val="1"/>
    <w:qFormat/>
    <w:pPr>
      <w:spacing w:before="139"/>
      <w:ind w:left="820"/>
    </w:pPr>
    <w:rPr>
      <w:rFonts w:ascii="Calibri" w:eastAsia="Calibri" w:hAnsi="Calibri"/>
    </w:rPr>
  </w:style>
  <w:style w:type="paragraph" w:styleId="BodyText">
    <w:name w:val="Body Text"/>
    <w:basedOn w:val="Normal"/>
    <w:uiPriority w:val="1"/>
    <w:qFormat/>
    <w:pPr>
      <w:ind w:left="11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64D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D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6A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A03"/>
  </w:style>
  <w:style w:type="paragraph" w:styleId="Footer">
    <w:name w:val="footer"/>
    <w:basedOn w:val="Normal"/>
    <w:link w:val="FooterChar"/>
    <w:uiPriority w:val="99"/>
    <w:unhideWhenUsed/>
    <w:rsid w:val="00C96A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A03"/>
  </w:style>
  <w:style w:type="character" w:styleId="CommentReference">
    <w:name w:val="annotation reference"/>
    <w:basedOn w:val="DefaultParagraphFont"/>
    <w:uiPriority w:val="99"/>
    <w:semiHidden/>
    <w:unhideWhenUsed/>
    <w:rsid w:val="00C96A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6A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6A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6A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6A03"/>
    <w:rPr>
      <w:b/>
      <w:bCs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E3245"/>
    <w:pPr>
      <w:widowControl/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E3245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F2EDC"/>
    <w:pPr>
      <w:widowControl/>
    </w:pPr>
  </w:style>
  <w:style w:type="character" w:styleId="Hyperlink">
    <w:name w:val="Hyperlink"/>
    <w:uiPriority w:val="99"/>
    <w:rsid w:val="00267E5C"/>
    <w:rPr>
      <w:rFonts w:ascii="Arial" w:hAnsi="Arial"/>
      <w:color w:val="000000"/>
      <w:sz w:val="24"/>
      <w:u w:val="none"/>
    </w:rPr>
  </w:style>
  <w:style w:type="paragraph" w:styleId="BodyTextIndent">
    <w:name w:val="Body Text Indent"/>
    <w:basedOn w:val="Normal"/>
    <w:link w:val="BodyTextIndentChar"/>
    <w:rsid w:val="00015035"/>
    <w:pPr>
      <w:widowControl/>
      <w:spacing w:after="120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015035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4534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4534C"/>
  </w:style>
  <w:style w:type="paragraph" w:styleId="NoSpacing">
    <w:name w:val="No Spacing"/>
    <w:uiPriority w:val="1"/>
    <w:qFormat/>
    <w:rsid w:val="00C000E5"/>
    <w:pPr>
      <w:widowControl/>
    </w:pPr>
  </w:style>
  <w:style w:type="character" w:styleId="UnresolvedMention">
    <w:name w:val="Unresolved Mention"/>
    <w:basedOn w:val="DefaultParagraphFont"/>
    <w:uiPriority w:val="99"/>
    <w:unhideWhenUsed/>
    <w:rsid w:val="007830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i-provider">
    <w:name w:val="ui-provider"/>
    <w:basedOn w:val="DefaultParagraphFont"/>
    <w:rsid w:val="00570663"/>
  </w:style>
  <w:style w:type="paragraph" w:customStyle="1" w:styleId="TableBulletRFP">
    <w:name w:val="TableBulletRFP"/>
    <w:basedOn w:val="ListParagraph"/>
    <w:link w:val="TableBulletRFPChar"/>
    <w:autoRedefine/>
    <w:qFormat/>
    <w:rsid w:val="00570663"/>
    <w:pPr>
      <w:framePr w:hSpace="180" w:wrap="around" w:vAnchor="text" w:hAnchor="text" w:y="1"/>
      <w:widowControl/>
      <w:numPr>
        <w:ilvl w:val="1"/>
        <w:numId w:val="22"/>
      </w:numPr>
      <w:spacing w:after="100"/>
      <w:ind w:left="360"/>
      <w:contextualSpacing/>
      <w:suppressOverlap/>
    </w:pPr>
    <w:rPr>
      <w:rFonts w:ascii="Arial" w:eastAsia="Times New Roman" w:hAnsi="Arial" w:cs="Times New Roman"/>
      <w:sz w:val="20"/>
      <w:szCs w:val="20"/>
    </w:rPr>
  </w:style>
  <w:style w:type="character" w:customStyle="1" w:styleId="TableBulletRFPChar">
    <w:name w:val="TableBulletRFP Char"/>
    <w:basedOn w:val="DefaultParagraphFont"/>
    <w:link w:val="TableBulletRFP"/>
    <w:rsid w:val="00570663"/>
    <w:rPr>
      <w:rFonts w:ascii="Arial" w:eastAsia="Times New Roman" w:hAnsi="Arial" w:cs="Times New Roman"/>
      <w:sz w:val="20"/>
      <w:szCs w:val="20"/>
    </w:rPr>
  </w:style>
  <w:style w:type="paragraph" w:customStyle="1" w:styleId="TableBodyTextRFP">
    <w:name w:val="TableBodyTextRFP"/>
    <w:basedOn w:val="Normal"/>
    <w:link w:val="TableBodyTextRFPChar"/>
    <w:autoRedefine/>
    <w:qFormat/>
    <w:rsid w:val="009235CC"/>
    <w:pPr>
      <w:framePr w:hSpace="180" w:wrap="around" w:vAnchor="text" w:hAnchor="text" w:xAlign="center" w:y="1"/>
      <w:widowControl/>
      <w:spacing w:after="100"/>
      <w:suppressOverlap/>
    </w:pPr>
    <w:rPr>
      <w:rFonts w:ascii="Arial" w:eastAsia="Times New Roman" w:hAnsi="Arial" w:cs="Times New Roman"/>
      <w:sz w:val="20"/>
      <w:szCs w:val="20"/>
    </w:rPr>
  </w:style>
  <w:style w:type="character" w:customStyle="1" w:styleId="TableBodyTextRFPChar">
    <w:name w:val="TableBodyTextRFP Char"/>
    <w:basedOn w:val="DefaultParagraphFont"/>
    <w:link w:val="TableBodyTextRFP"/>
    <w:rsid w:val="009235CC"/>
    <w:rPr>
      <w:rFonts w:ascii="Arial" w:eastAsia="Times New Roman" w:hAnsi="Arial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0663"/>
    <w:rPr>
      <w:color w:val="954F72"/>
      <w:u w:val="single"/>
    </w:rPr>
  </w:style>
  <w:style w:type="paragraph" w:customStyle="1" w:styleId="msonormal0">
    <w:name w:val="msonormal"/>
    <w:basedOn w:val="Normal"/>
    <w:rsid w:val="0057066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570663"/>
    <w:pPr>
      <w:widowControl/>
      <w:spacing w:before="100" w:beforeAutospacing="1" w:after="100" w:afterAutospacing="1"/>
    </w:pPr>
    <w:rPr>
      <w:rFonts w:ascii="Tahoma" w:eastAsia="Times New Roman" w:hAnsi="Tahoma" w:cs="Tahoma"/>
      <w:color w:val="000000"/>
      <w:sz w:val="18"/>
      <w:szCs w:val="18"/>
    </w:rPr>
  </w:style>
  <w:style w:type="paragraph" w:customStyle="1" w:styleId="font6">
    <w:name w:val="font6"/>
    <w:basedOn w:val="Normal"/>
    <w:rsid w:val="00570663"/>
    <w:pPr>
      <w:widowControl/>
      <w:spacing w:before="100" w:beforeAutospacing="1" w:after="100" w:afterAutospacing="1"/>
    </w:pPr>
    <w:rPr>
      <w:rFonts w:ascii="Tahoma" w:eastAsia="Times New Roman" w:hAnsi="Tahoma" w:cs="Tahoma"/>
      <w:b/>
      <w:bCs/>
      <w:color w:val="000000"/>
      <w:sz w:val="18"/>
      <w:szCs w:val="18"/>
    </w:rPr>
  </w:style>
  <w:style w:type="paragraph" w:customStyle="1" w:styleId="font7">
    <w:name w:val="font7"/>
    <w:basedOn w:val="Normal"/>
    <w:rsid w:val="00570663"/>
    <w:pPr>
      <w:widowControl/>
      <w:spacing w:before="100" w:beforeAutospacing="1" w:after="100" w:afterAutospacing="1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8">
    <w:name w:val="font8"/>
    <w:basedOn w:val="Normal"/>
    <w:rsid w:val="00570663"/>
    <w:pPr>
      <w:widowControl/>
      <w:spacing w:before="100" w:beforeAutospacing="1" w:after="100" w:afterAutospacing="1"/>
    </w:pPr>
    <w:rPr>
      <w:rFonts w:ascii="Arial" w:eastAsia="Times New Roman" w:hAnsi="Arial" w:cs="Arial"/>
      <w:sz w:val="20"/>
      <w:szCs w:val="20"/>
    </w:rPr>
  </w:style>
  <w:style w:type="paragraph" w:customStyle="1" w:styleId="xl65">
    <w:name w:val="xl65"/>
    <w:basedOn w:val="Normal"/>
    <w:rsid w:val="00570663"/>
    <w:pPr>
      <w:widowControl/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70663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8">
    <w:name w:val="xl68"/>
    <w:basedOn w:val="Normal"/>
    <w:rsid w:val="0057066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0">
    <w:name w:val="xl70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1">
    <w:name w:val="xl71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eastAsia="Times New Roman" w:hAnsi="Arial" w:cs="Arial"/>
      <w:sz w:val="20"/>
      <w:szCs w:val="20"/>
    </w:rPr>
  </w:style>
  <w:style w:type="paragraph" w:customStyle="1" w:styleId="xl72">
    <w:name w:val="xl72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4">
    <w:name w:val="xl74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Times New Roman" w:hAnsi="Arial" w:cs="Arial"/>
      <w:sz w:val="20"/>
      <w:szCs w:val="20"/>
    </w:rPr>
  </w:style>
  <w:style w:type="paragraph" w:customStyle="1" w:styleId="xl76">
    <w:name w:val="xl76"/>
    <w:basedOn w:val="Normal"/>
    <w:rsid w:val="0057066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eastAsia="Times New Roman" w:hAnsi="Arial" w:cs="Arial"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E7C9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1"/>
    <w:unhideWhenUsed/>
    <w:qFormat/>
    <w:rsid w:val="00B0255C"/>
    <w:pPr>
      <w:spacing w:after="100"/>
      <w:ind w:left="440"/>
    </w:pPr>
  </w:style>
  <w:style w:type="character" w:customStyle="1" w:styleId="Heading3Char">
    <w:name w:val="Heading 3 Char"/>
    <w:link w:val="Heading3"/>
    <w:uiPriority w:val="9"/>
    <w:rsid w:val="00B0255C"/>
    <w:rPr>
      <w:rFonts w:ascii="Cambria" w:eastAsia="Cambria" w:hAnsi="Cambria"/>
      <w:b/>
      <w:bCs/>
      <w:sz w:val="24"/>
      <w:szCs w:val="24"/>
    </w:rPr>
  </w:style>
  <w:style w:type="character" w:customStyle="1" w:styleId="Heading4Char">
    <w:name w:val="Heading 4 Char"/>
    <w:link w:val="Heading4"/>
    <w:uiPriority w:val="9"/>
    <w:rsid w:val="00B0255C"/>
    <w:rPr>
      <w:rFonts w:ascii="Calibri" w:eastAsia="Calibri" w:hAnsi="Calibri"/>
      <w:sz w:val="24"/>
      <w:szCs w:val="24"/>
    </w:rPr>
  </w:style>
  <w:style w:type="character" w:customStyle="1" w:styleId="Heading1Char">
    <w:name w:val="Heading 1 Char"/>
    <w:link w:val="Heading1"/>
    <w:uiPriority w:val="9"/>
    <w:rsid w:val="00B0255C"/>
    <w:rPr>
      <w:rFonts w:ascii="Cambria" w:eastAsia="Cambria" w:hAnsi="Cambria"/>
      <w:sz w:val="28"/>
      <w:szCs w:val="28"/>
    </w:rPr>
  </w:style>
  <w:style w:type="character" w:customStyle="1" w:styleId="Heading2Char">
    <w:name w:val="Heading 2 Char"/>
    <w:link w:val="Heading2"/>
    <w:uiPriority w:val="9"/>
    <w:rsid w:val="00B0255C"/>
    <w:rPr>
      <w:rFonts w:ascii="Cambria" w:eastAsia="Cambria" w:hAnsi="Cambria"/>
      <w:sz w:val="26"/>
      <w:szCs w:val="26"/>
    </w:rPr>
  </w:style>
  <w:style w:type="table" w:customStyle="1" w:styleId="TableGrid0">
    <w:name w:val="TableGrid"/>
    <w:rsid w:val="00B0255C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link w:val="TitleChar"/>
    <w:uiPriority w:val="10"/>
    <w:qFormat/>
    <w:rsid w:val="00B0255C"/>
    <w:pPr>
      <w:autoSpaceDE w:val="0"/>
      <w:autoSpaceDN w:val="0"/>
      <w:spacing w:before="101"/>
      <w:ind w:left="1226"/>
    </w:pPr>
    <w:rPr>
      <w:rFonts w:ascii="Franklin Gothic Heavy" w:eastAsia="Franklin Gothic Heavy" w:hAnsi="Franklin Gothic Heavy" w:cs="Franklin Gothic Heavy"/>
      <w:b/>
      <w:bCs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B0255C"/>
    <w:rPr>
      <w:rFonts w:ascii="Franklin Gothic Heavy" w:eastAsia="Franklin Gothic Heavy" w:hAnsi="Franklin Gothic Heavy" w:cs="Franklin Gothic Heavy"/>
      <w:b/>
      <w:bCs/>
      <w:sz w:val="64"/>
      <w:szCs w:val="64"/>
    </w:rPr>
  </w:style>
  <w:style w:type="paragraph" w:customStyle="1" w:styleId="paragraph">
    <w:name w:val="paragraph"/>
    <w:basedOn w:val="Normal"/>
    <w:rsid w:val="005E35B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E35B3"/>
  </w:style>
  <w:style w:type="character" w:customStyle="1" w:styleId="eop">
    <w:name w:val="eop"/>
    <w:basedOn w:val="DefaultParagraphFont"/>
    <w:rsid w:val="005E35B3"/>
  </w:style>
  <w:style w:type="character" w:customStyle="1" w:styleId="advancedproofingissue">
    <w:name w:val="advancedproofingissue"/>
    <w:basedOn w:val="DefaultParagraphFont"/>
    <w:rsid w:val="005E35B3"/>
  </w:style>
  <w:style w:type="character" w:customStyle="1" w:styleId="contextualspellingandgrammarerror">
    <w:name w:val="contextualspellingandgrammarerror"/>
    <w:basedOn w:val="DefaultParagraphFont"/>
    <w:rsid w:val="005E35B3"/>
  </w:style>
  <w:style w:type="numbering" w:customStyle="1" w:styleId="NoList1">
    <w:name w:val="No List1"/>
    <w:next w:val="NoList"/>
    <w:uiPriority w:val="99"/>
    <w:semiHidden/>
    <w:unhideWhenUsed/>
    <w:rsid w:val="005E35B3"/>
  </w:style>
  <w:style w:type="character" w:customStyle="1" w:styleId="textrun">
    <w:name w:val="textrun"/>
    <w:basedOn w:val="DefaultParagraphFont"/>
    <w:rsid w:val="005E35B3"/>
  </w:style>
  <w:style w:type="paragraph" w:customStyle="1" w:styleId="outlineelement">
    <w:name w:val="outlineelement"/>
    <w:basedOn w:val="Normal"/>
    <w:rsid w:val="005E35B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5E35B3"/>
  </w:style>
  <w:style w:type="character" w:customStyle="1" w:styleId="pagebreakblob">
    <w:name w:val="pagebreakblob"/>
    <w:basedOn w:val="DefaultParagraphFont"/>
    <w:rsid w:val="005E35B3"/>
  </w:style>
  <w:style w:type="character" w:customStyle="1" w:styleId="pagebreakborderspan">
    <w:name w:val="pagebreakborderspan"/>
    <w:basedOn w:val="DefaultParagraphFont"/>
    <w:rsid w:val="005E35B3"/>
  </w:style>
  <w:style w:type="character" w:customStyle="1" w:styleId="pagebreaktextspan">
    <w:name w:val="pagebreaktextspan"/>
    <w:basedOn w:val="DefaultParagraphFont"/>
    <w:rsid w:val="005E35B3"/>
  </w:style>
  <w:style w:type="paragraph" w:styleId="ListBullet">
    <w:name w:val="List Bullet"/>
    <w:basedOn w:val="Normal"/>
    <w:uiPriority w:val="99"/>
    <w:unhideWhenUsed/>
    <w:rsid w:val="005E35B3"/>
    <w:pPr>
      <w:widowControl/>
      <w:numPr>
        <w:numId w:val="132"/>
      </w:numPr>
      <w:spacing w:after="160" w:line="259" w:lineRule="auto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5E35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1995B7DD9FD44950D91F8411BBFBA" ma:contentTypeVersion="2" ma:contentTypeDescription="Create a new document." ma:contentTypeScope="" ma:versionID="83508d48e15425709836e71c3d45d35c">
  <xsd:schema xmlns:xsd="http://www.w3.org/2001/XMLSchema" xmlns:xs="http://www.w3.org/2001/XMLSchema" xmlns:p="http://schemas.microsoft.com/office/2006/metadata/properties" xmlns:ns2="1eef6d8a-4a98-4f09-9eae-17ed8d6174c9" targetNamespace="http://schemas.microsoft.com/office/2006/metadata/properties" ma:root="true" ma:fieldsID="c3d3ebd2f131e6810b62f1068cf2827e" ns2:_="">
    <xsd:import namespace="1eef6d8a-4a98-4f09-9eae-17ed8d6174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ef6d8a-4a98-4f09-9eae-17ed8d6174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B1811D-E9FD-4931-A221-4B17254059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36BE4C-9ABF-48AE-B7B6-0AFEA4763F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3E42C8-9472-485A-A8C1-6EB3E347C8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2D7DF9-7BA1-4356-A7EE-2EFC8681F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ef6d8a-4a98-4f09-9eae-17ed8d617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57</Words>
  <Characters>6031</Characters>
  <Application>Microsoft Office Word</Application>
  <DocSecurity>4</DocSecurity>
  <Lines>50</Lines>
  <Paragraphs>14</Paragraphs>
  <ScaleCrop>false</ScaleCrop>
  <Company>State of South Dakota</Company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, Eric</dc:creator>
  <cp:keywords/>
  <cp:lastModifiedBy>Schuetzle, Missy</cp:lastModifiedBy>
  <cp:revision>2</cp:revision>
  <cp:lastPrinted>2019-05-30T14:14:00Z</cp:lastPrinted>
  <dcterms:created xsi:type="dcterms:W3CDTF">2023-05-30T13:25:00Z</dcterms:created>
  <dcterms:modified xsi:type="dcterms:W3CDTF">2023-05-30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4T00:00:00Z</vt:filetime>
  </property>
  <property fmtid="{D5CDD505-2E9C-101B-9397-08002B2CF9AE}" pid="3" name="LastSaved">
    <vt:filetime>2015-02-06T00:00:00Z</vt:filetime>
  </property>
  <property fmtid="{D5CDD505-2E9C-101B-9397-08002B2CF9AE}" pid="4" name="ContentTypeId">
    <vt:lpwstr>0x010100D6B0CC49976C744BA72BC1E7DAA98A3A</vt:lpwstr>
  </property>
</Properties>
</file>